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94D2599" w:rsidP="13875B97" w:rsidRDefault="094D2599" w14:paraId="6DF1DC36" w14:textId="4D9F06E1">
      <w:pPr>
        <w:pStyle w:val="Title"/>
        <w:bidi w:val="0"/>
        <w:spacing w:before="0" w:beforeAutospacing="off" w:after="0" w:afterAutospacing="off" w:line="240" w:lineRule="auto"/>
        <w:ind w:left="0" w:right="0"/>
        <w:jc w:val="center"/>
        <w:rPr>
          <w:color w:val="FF0000"/>
        </w:rPr>
      </w:pPr>
      <w:r w:rsidRPr="67E21E7F" w:rsidR="094D2599">
        <w:rPr>
          <w:color w:val="FF0000"/>
        </w:rPr>
        <w:t>RFID como sistema de autenticación para Smart campus</w:t>
      </w:r>
    </w:p>
    <w:p w:rsidR="005442F9" w:rsidP="00420FD3" w:rsidRDefault="005442F9" w14:paraId="7A35AC74" w14:textId="77777777">
      <w:pPr>
        <w:spacing w:after="0"/>
        <w:rPr>
          <w:b/>
          <w:bCs/>
        </w:rPr>
      </w:pPr>
    </w:p>
    <w:p w:rsidRPr="00420FD3" w:rsidR="00420FD3" w:rsidP="00420FD3" w:rsidRDefault="00420FD3" w14:paraId="1B4AC11A" w14:textId="4854AC59">
      <w:pPr>
        <w:spacing w:after="0"/>
        <w:rPr>
          <w:b w:val="1"/>
          <w:bCs w:val="1"/>
        </w:rPr>
      </w:pPr>
      <w:r w:rsidRPr="13875B97" w:rsidR="00420FD3">
        <w:rPr>
          <w:b w:val="1"/>
          <w:bCs w:val="1"/>
        </w:rPr>
        <w:t>Proyecto:</w:t>
      </w:r>
      <w:r w:rsidRPr="13875B97" w:rsidR="57995C8E">
        <w:rPr>
          <w:b w:val="1"/>
          <w:bCs w:val="1"/>
        </w:rPr>
        <w:t xml:space="preserve"> </w:t>
      </w:r>
      <w:r w:rsidRPr="13875B97" w:rsidR="702B9DD1">
        <w:rPr>
          <w:b w:val="1"/>
          <w:bCs w:val="1"/>
        </w:rPr>
        <w:t>RFID como sistema de autenticación para Smart campus</w:t>
      </w:r>
    </w:p>
    <w:p w:rsidRPr="00420FD3" w:rsidR="00420FD3" w:rsidP="00420FD3" w:rsidRDefault="00420FD3" w14:paraId="048E498E" w14:textId="3E7F98FB">
      <w:pPr>
        <w:spacing w:after="0"/>
        <w:rPr>
          <w:b w:val="1"/>
          <w:bCs w:val="1"/>
        </w:rPr>
      </w:pPr>
      <w:r w:rsidRPr="2E10A8A3" w:rsidR="00420FD3">
        <w:rPr>
          <w:b w:val="1"/>
          <w:bCs w:val="1"/>
        </w:rPr>
        <w:t xml:space="preserve">Versión-No.: </w:t>
      </w:r>
      <w:r w:rsidRPr="2E10A8A3" w:rsidR="051F7480">
        <w:rPr>
          <w:b w:val="1"/>
          <w:bCs w:val="1"/>
        </w:rPr>
        <w:t>1</w:t>
      </w:r>
    </w:p>
    <w:p w:rsidR="00420FD3" w:rsidP="2E10A8A3" w:rsidRDefault="00420FD3" w14:paraId="1F2B5418" w14:textId="7C223474">
      <w:pPr>
        <w:spacing w:after="0"/>
        <w:rPr>
          <w:b w:val="1"/>
          <w:bCs w:val="1"/>
        </w:rPr>
      </w:pPr>
      <w:r w:rsidRPr="2E10A8A3" w:rsidR="00420FD3">
        <w:rPr>
          <w:b w:val="1"/>
          <w:bCs w:val="1"/>
        </w:rPr>
        <w:t xml:space="preserve">Fecha: </w:t>
      </w:r>
      <w:r w:rsidRPr="2E10A8A3" w:rsidR="37D0C5DC">
        <w:rPr>
          <w:b w:val="1"/>
          <w:bCs w:val="1"/>
        </w:rPr>
        <w:t>12-09/2022</w:t>
      </w:r>
    </w:p>
    <w:p w:rsidRPr="00420FD3" w:rsidR="00420FD3" w:rsidP="00420FD3" w:rsidRDefault="00420FD3" w14:paraId="4C62B61C" w14:textId="700659C4">
      <w:pPr>
        <w:spacing w:after="0"/>
        <w:rPr>
          <w:b w:val="1"/>
          <w:bCs w:val="1"/>
        </w:rPr>
      </w:pPr>
      <w:r w:rsidRPr="2E10A8A3" w:rsidR="00420FD3">
        <w:rPr>
          <w:b w:val="1"/>
          <w:bCs w:val="1"/>
        </w:rPr>
        <w:t>Autor(es):</w:t>
      </w:r>
      <w:r w:rsidRPr="2E10A8A3" w:rsidR="43B1929A">
        <w:rPr>
          <w:b w:val="1"/>
          <w:bCs w:val="1"/>
        </w:rPr>
        <w:t xml:space="preserve"> </w:t>
      </w:r>
      <w:r w:rsidRPr="2E10A8A3" w:rsidR="2BA8E0F4">
        <w:rPr>
          <w:b w:val="1"/>
          <w:bCs w:val="1"/>
        </w:rPr>
        <w:t>Axel Felipe</w:t>
      </w:r>
      <w:r w:rsidRPr="2E10A8A3" w:rsidR="2A55D451">
        <w:rPr>
          <w:b w:val="1"/>
          <w:bCs w:val="1"/>
        </w:rPr>
        <w:t xml:space="preserve"> Cano Quiroga, </w:t>
      </w:r>
      <w:r w:rsidRPr="2E10A8A3" w:rsidR="16E5A8D0">
        <w:rPr>
          <w:b w:val="1"/>
          <w:bCs w:val="1"/>
        </w:rPr>
        <w:t>David Alejandro Charry Bonilla y Nicolás Cifuentes Barriga.</w:t>
      </w:r>
    </w:p>
    <w:p w:rsidR="00420FD3" w:rsidP="007F5C79" w:rsidRDefault="00420FD3" w14:paraId="1C332346" w14:textId="22178308"/>
    <w:p w:rsidR="00111E2C" w:rsidP="00111E2C" w:rsidRDefault="00111E2C" w14:paraId="14110454" w14:textId="5B402A9C">
      <w:pPr>
        <w:pStyle w:val="Heading1"/>
      </w:pPr>
      <w:r w:rsidR="00111E2C">
        <w:rPr/>
        <w:t>Introducción</w:t>
      </w:r>
    </w:p>
    <w:p w:rsidR="5C0BE653" w:rsidP="2E10A8A3" w:rsidRDefault="5C0BE653" w14:paraId="1E179625" w14:textId="45C2F0FA">
      <w:pPr>
        <w:pStyle w:val="Normal"/>
        <w:jc w:val="both"/>
        <w:rPr>
          <w:rFonts w:ascii="Arial" w:hAnsi="Arial" w:cs="Arial"/>
        </w:rPr>
      </w:pPr>
      <w:r w:rsidRPr="649305F9" w:rsidR="5C0BE653">
        <w:rPr>
          <w:rFonts w:ascii="Arial" w:hAnsi="Arial" w:cs="Arial"/>
        </w:rPr>
        <w:t>Dentro de contextos empresariales es común encontrar una numerosa cantidad de procesos de gestión, control y/o monitorización tanto de recursos como tra</w:t>
      </w:r>
      <w:r w:rsidRPr="649305F9" w:rsidR="3B5E58EC">
        <w:rPr>
          <w:rFonts w:ascii="Arial" w:hAnsi="Arial" w:cs="Arial"/>
        </w:rPr>
        <w:t>bajadores, lo cual implica la necesidad de sistemas</w:t>
      </w:r>
      <w:r w:rsidRPr="649305F9" w:rsidR="1C4C6ED5">
        <w:rPr>
          <w:rFonts w:ascii="Arial" w:hAnsi="Arial" w:cs="Arial"/>
        </w:rPr>
        <w:t xml:space="preserve"> de control</w:t>
      </w:r>
      <w:r w:rsidRPr="649305F9" w:rsidR="3B5E58EC">
        <w:rPr>
          <w:rFonts w:ascii="Arial" w:hAnsi="Arial" w:cs="Arial"/>
        </w:rPr>
        <w:t xml:space="preserve"> </w:t>
      </w:r>
      <w:r w:rsidRPr="649305F9" w:rsidR="5E2D9F02">
        <w:rPr>
          <w:rFonts w:ascii="Arial" w:hAnsi="Arial" w:cs="Arial"/>
        </w:rPr>
        <w:t>con los que</w:t>
      </w:r>
      <w:r w:rsidRPr="649305F9" w:rsidR="3B5E58EC">
        <w:rPr>
          <w:rFonts w:ascii="Arial" w:hAnsi="Arial" w:cs="Arial"/>
        </w:rPr>
        <w:t xml:space="preserve"> asegurar </w:t>
      </w:r>
      <w:r w:rsidRPr="649305F9" w:rsidR="5A4A186C">
        <w:rPr>
          <w:rFonts w:ascii="Arial" w:hAnsi="Arial" w:cs="Arial"/>
        </w:rPr>
        <w:t xml:space="preserve">el estado constante de </w:t>
      </w:r>
      <w:r w:rsidRPr="649305F9" w:rsidR="0E5055B5">
        <w:rPr>
          <w:rFonts w:ascii="Arial" w:hAnsi="Arial" w:cs="Arial"/>
        </w:rPr>
        <w:t xml:space="preserve">los mismos aspirando </w:t>
      </w:r>
      <w:r w:rsidRPr="649305F9" w:rsidR="17D7007E">
        <w:rPr>
          <w:rFonts w:ascii="Arial" w:hAnsi="Arial" w:cs="Arial"/>
        </w:rPr>
        <w:t>así a una administración organizada y óptima</w:t>
      </w:r>
      <w:r w:rsidRPr="649305F9" w:rsidR="31596C01">
        <w:rPr>
          <w:rFonts w:ascii="Arial" w:hAnsi="Arial" w:cs="Arial"/>
        </w:rPr>
        <w:t>. Sin emb</w:t>
      </w:r>
      <w:r w:rsidRPr="649305F9" w:rsidR="0E926920">
        <w:rPr>
          <w:rFonts w:ascii="Arial" w:hAnsi="Arial" w:cs="Arial"/>
        </w:rPr>
        <w:t xml:space="preserve">argo, dichos sistemas deben ser capaces de cumplir requerimientos los cuales contribuyan en facilidad y eficiencia </w:t>
      </w:r>
      <w:r w:rsidRPr="649305F9" w:rsidR="020FD442">
        <w:rPr>
          <w:rFonts w:ascii="Arial" w:hAnsi="Arial" w:cs="Arial"/>
        </w:rPr>
        <w:t>a</w:t>
      </w:r>
      <w:r w:rsidRPr="649305F9" w:rsidR="6FD5ACC0">
        <w:rPr>
          <w:rFonts w:ascii="Arial" w:hAnsi="Arial" w:cs="Arial"/>
        </w:rPr>
        <w:t xml:space="preserve"> las tareas </w:t>
      </w:r>
      <w:r w:rsidRPr="649305F9" w:rsidR="393F21E8">
        <w:rPr>
          <w:rFonts w:ascii="Arial" w:hAnsi="Arial" w:cs="Arial"/>
        </w:rPr>
        <w:t>por satisfacer</w:t>
      </w:r>
      <w:r w:rsidRPr="649305F9" w:rsidR="6FD5ACC0">
        <w:rPr>
          <w:rFonts w:ascii="Arial" w:hAnsi="Arial" w:cs="Arial"/>
        </w:rPr>
        <w:t>, razón por la cual la industria moderna se ve ante la necesidad de integra</w:t>
      </w:r>
      <w:r w:rsidRPr="649305F9" w:rsidR="3AC38C98">
        <w:rPr>
          <w:rFonts w:ascii="Arial" w:hAnsi="Arial" w:cs="Arial"/>
        </w:rPr>
        <w:t>r tecnologías</w:t>
      </w:r>
      <w:r w:rsidRPr="649305F9" w:rsidR="22B5C96E">
        <w:rPr>
          <w:rFonts w:ascii="Arial" w:hAnsi="Arial" w:cs="Arial"/>
        </w:rPr>
        <w:t xml:space="preserve"> tales como automatización e internet de las cosas. </w:t>
      </w:r>
      <w:r w:rsidRPr="649305F9" w:rsidR="3AC38C98">
        <w:rPr>
          <w:rFonts w:ascii="Arial" w:hAnsi="Arial" w:cs="Arial"/>
        </w:rPr>
        <w:t xml:space="preserve"> </w:t>
      </w:r>
    </w:p>
    <w:p w:rsidR="45F84D00" w:rsidP="2E10A8A3" w:rsidRDefault="45F84D00" w14:paraId="76021FDE" w14:textId="2F60CE9E">
      <w:pPr>
        <w:pStyle w:val="Normal"/>
        <w:jc w:val="both"/>
        <w:rPr>
          <w:rFonts w:ascii="Arial" w:hAnsi="Arial" w:cs="Arial"/>
        </w:rPr>
      </w:pPr>
      <w:r w:rsidRPr="13875B97" w:rsidR="37CF2135">
        <w:rPr>
          <w:rFonts w:ascii="Arial" w:hAnsi="Arial" w:cs="Arial"/>
        </w:rPr>
        <w:t>Los campus universitarios</w:t>
      </w:r>
      <w:r w:rsidRPr="13875B97" w:rsidR="4A0B55CA">
        <w:rPr>
          <w:rFonts w:ascii="Arial" w:hAnsi="Arial" w:cs="Arial"/>
        </w:rPr>
        <w:t xml:space="preserve"> son ecosistemas que pueden considerarse semejantes a ciudades o industrias</w:t>
      </w:r>
      <w:r w:rsidRPr="13875B97" w:rsidR="60844FEB">
        <w:rPr>
          <w:rFonts w:ascii="Arial" w:hAnsi="Arial" w:cs="Arial"/>
        </w:rPr>
        <w:t xml:space="preserve">, lo cual implica la necesidad de </w:t>
      </w:r>
      <w:r w:rsidRPr="13875B97" w:rsidR="1C07E2D6">
        <w:rPr>
          <w:rFonts w:ascii="Arial" w:hAnsi="Arial" w:cs="Arial"/>
        </w:rPr>
        <w:t>sistemas</w:t>
      </w:r>
      <w:r w:rsidRPr="13875B97" w:rsidR="1946D0DB">
        <w:rPr>
          <w:rFonts w:ascii="Arial" w:hAnsi="Arial" w:cs="Arial"/>
        </w:rPr>
        <w:t xml:space="preserve"> de autentificación y control con los cuales estar en una constante monitorizaci</w:t>
      </w:r>
      <w:r w:rsidRPr="13875B97" w:rsidR="4969878D">
        <w:rPr>
          <w:rFonts w:ascii="Arial" w:hAnsi="Arial" w:cs="Arial"/>
        </w:rPr>
        <w:t>ón del comportamiento del entorno</w:t>
      </w:r>
      <w:r w:rsidRPr="13875B97" w:rsidR="7CE85207">
        <w:rPr>
          <w:rFonts w:ascii="Arial" w:hAnsi="Arial" w:cs="Arial"/>
        </w:rPr>
        <w:t>.</w:t>
      </w:r>
      <w:r w:rsidRPr="13875B97" w:rsidR="06587F22">
        <w:rPr>
          <w:rFonts w:ascii="Arial" w:hAnsi="Arial" w:cs="Arial"/>
        </w:rPr>
        <w:t xml:space="preserve"> Dicho contexto da nacimiento al concepto de </w:t>
      </w:r>
      <w:r w:rsidRPr="13875B97" w:rsidR="06587F22">
        <w:rPr>
          <w:rFonts w:ascii="Arial" w:hAnsi="Arial" w:cs="Arial"/>
          <w:i w:val="1"/>
          <w:iCs w:val="1"/>
        </w:rPr>
        <w:t>Smart Campus</w:t>
      </w:r>
      <w:r w:rsidRPr="13875B97" w:rsidR="06587F22">
        <w:rPr>
          <w:rFonts w:ascii="Arial" w:hAnsi="Arial" w:cs="Arial"/>
          <w:i w:val="0"/>
          <w:iCs w:val="0"/>
        </w:rPr>
        <w:t>,</w:t>
      </w:r>
      <w:r w:rsidRPr="13875B97" w:rsidR="1F29351D">
        <w:rPr>
          <w:rFonts w:ascii="Arial" w:hAnsi="Arial" w:cs="Arial"/>
        </w:rPr>
        <w:t xml:space="preserve"> </w:t>
      </w:r>
      <w:r w:rsidRPr="13875B97" w:rsidR="711AF988">
        <w:rPr>
          <w:rFonts w:ascii="Arial" w:hAnsi="Arial" w:cs="Arial"/>
        </w:rPr>
        <w:t xml:space="preserve">el cual en </w:t>
      </w:r>
      <w:r w:rsidRPr="13875B97" w:rsidR="2D477750">
        <w:rPr>
          <w:rFonts w:ascii="Arial" w:hAnsi="Arial" w:cs="Arial"/>
        </w:rPr>
        <w:t>esencia</w:t>
      </w:r>
      <w:r w:rsidRPr="13875B97" w:rsidR="711AF988">
        <w:rPr>
          <w:rFonts w:ascii="Arial" w:hAnsi="Arial" w:cs="Arial"/>
        </w:rPr>
        <w:t xml:space="preserve"> se define com</w:t>
      </w:r>
      <w:r w:rsidRPr="13875B97" w:rsidR="16831D3D">
        <w:rPr>
          <w:rFonts w:ascii="Arial" w:hAnsi="Arial" w:cs="Arial"/>
        </w:rPr>
        <w:t>o</w:t>
      </w:r>
      <w:r w:rsidRPr="13875B97" w:rsidR="711AF988">
        <w:rPr>
          <w:rFonts w:ascii="Arial" w:hAnsi="Arial" w:cs="Arial"/>
        </w:rPr>
        <w:t xml:space="preserve"> un sistema el cual hace uso de recursos </w:t>
      </w:r>
      <w:r w:rsidRPr="13875B97" w:rsidR="3C386E79">
        <w:rPr>
          <w:rFonts w:ascii="Arial" w:hAnsi="Arial" w:cs="Arial"/>
        </w:rPr>
        <w:t>tecnológicos</w:t>
      </w:r>
      <w:r w:rsidRPr="13875B97" w:rsidR="711AF988">
        <w:rPr>
          <w:rFonts w:ascii="Arial" w:hAnsi="Arial" w:cs="Arial"/>
        </w:rPr>
        <w:t xml:space="preserve"> favoreciendo la int</w:t>
      </w:r>
      <w:r w:rsidRPr="13875B97" w:rsidR="474E67F4">
        <w:rPr>
          <w:rFonts w:ascii="Arial" w:hAnsi="Arial" w:cs="Arial"/>
        </w:rPr>
        <w:t>erconexión</w:t>
      </w:r>
      <w:r w:rsidRPr="13875B97" w:rsidR="205BD150">
        <w:rPr>
          <w:rFonts w:ascii="Arial" w:hAnsi="Arial" w:cs="Arial"/>
        </w:rPr>
        <w:t xml:space="preserve"> de </w:t>
      </w:r>
      <w:r w:rsidRPr="13875B97" w:rsidR="205BD150">
        <w:rPr>
          <w:rFonts w:ascii="Arial" w:hAnsi="Arial" w:cs="Arial"/>
        </w:rPr>
        <w:t>áreas</w:t>
      </w:r>
      <w:r w:rsidRPr="13875B97" w:rsidR="205BD150">
        <w:rPr>
          <w:rFonts w:ascii="Arial" w:hAnsi="Arial" w:cs="Arial"/>
        </w:rPr>
        <w:t xml:space="preserve"> del ecosistema buscando llevarle a un </w:t>
      </w:r>
      <w:r w:rsidRPr="13875B97" w:rsidR="205BD150">
        <w:rPr>
          <w:rFonts w:ascii="Arial" w:hAnsi="Arial" w:cs="Arial"/>
        </w:rPr>
        <w:t>nuevo</w:t>
      </w:r>
      <w:r w:rsidRPr="13875B97" w:rsidR="205BD150">
        <w:rPr>
          <w:rFonts w:ascii="Arial" w:hAnsi="Arial" w:cs="Arial"/>
        </w:rPr>
        <w:t xml:space="preserve"> nivel.</w:t>
      </w:r>
      <w:r w:rsidRPr="13875B97" w:rsidR="474E67F4">
        <w:rPr>
          <w:rFonts w:ascii="Arial" w:hAnsi="Arial" w:cs="Arial"/>
        </w:rPr>
        <w:t xml:space="preserve"> </w:t>
      </w:r>
    </w:p>
    <w:p w:rsidR="7CE85207" w:rsidP="2E10A8A3" w:rsidRDefault="7CE85207" w14:paraId="09AC92B7" w14:textId="5D67EE43">
      <w:pPr>
        <w:pStyle w:val="Normal"/>
        <w:jc w:val="both"/>
        <w:rPr>
          <w:rFonts w:ascii="Arial" w:hAnsi="Arial" w:cs="Arial"/>
        </w:rPr>
      </w:pPr>
      <w:r w:rsidRPr="13875B97" w:rsidR="72260770">
        <w:rPr>
          <w:rFonts w:ascii="Arial" w:hAnsi="Arial" w:cs="Arial"/>
        </w:rPr>
        <w:t>Teniendo en cuenta lo previamente mencionado</w:t>
      </w:r>
      <w:r w:rsidRPr="13875B97" w:rsidR="4C880126">
        <w:rPr>
          <w:rFonts w:ascii="Arial" w:hAnsi="Arial" w:cs="Arial"/>
        </w:rPr>
        <w:t>,</w:t>
      </w:r>
      <w:r w:rsidRPr="13875B97" w:rsidR="72260770">
        <w:rPr>
          <w:rFonts w:ascii="Arial" w:hAnsi="Arial" w:cs="Arial"/>
        </w:rPr>
        <w:t xml:space="preserve"> se reconocen </w:t>
      </w:r>
      <w:r w:rsidRPr="13875B97" w:rsidR="2A64563E">
        <w:rPr>
          <w:rFonts w:ascii="Arial" w:hAnsi="Arial" w:cs="Arial"/>
        </w:rPr>
        <w:t>tecnologías</w:t>
      </w:r>
      <w:r w:rsidRPr="13875B97" w:rsidR="72260770">
        <w:rPr>
          <w:rFonts w:ascii="Arial" w:hAnsi="Arial" w:cs="Arial"/>
        </w:rPr>
        <w:t xml:space="preserve"> como RFID</w:t>
      </w:r>
      <w:r w:rsidRPr="13875B97" w:rsidR="79705019">
        <w:rPr>
          <w:rFonts w:ascii="Arial" w:hAnsi="Arial" w:cs="Arial"/>
        </w:rPr>
        <w:t xml:space="preserve"> </w:t>
      </w:r>
      <w:r w:rsidRPr="13875B97" w:rsidR="79705019">
        <w:rPr>
          <w:rFonts w:ascii="Arial" w:hAnsi="Arial" w:cs="Arial"/>
          <w:i w:val="1"/>
          <w:iCs w:val="1"/>
        </w:rPr>
        <w:t>(radio-</w:t>
      </w:r>
      <w:r w:rsidRPr="13875B97" w:rsidR="79705019">
        <w:rPr>
          <w:rFonts w:ascii="Arial" w:hAnsi="Arial" w:cs="Arial"/>
          <w:i w:val="1"/>
          <w:iCs w:val="1"/>
        </w:rPr>
        <w:t>frequency</w:t>
      </w:r>
      <w:r w:rsidRPr="13875B97" w:rsidR="79705019">
        <w:rPr>
          <w:rFonts w:ascii="Arial" w:hAnsi="Arial" w:cs="Arial"/>
          <w:i w:val="1"/>
          <w:iCs w:val="1"/>
        </w:rPr>
        <w:t xml:space="preserve"> </w:t>
      </w:r>
      <w:r w:rsidRPr="13875B97" w:rsidR="79705019">
        <w:rPr>
          <w:rFonts w:ascii="Arial" w:hAnsi="Arial" w:cs="Arial"/>
          <w:i w:val="1"/>
          <w:iCs w:val="1"/>
        </w:rPr>
        <w:t>identification</w:t>
      </w:r>
      <w:r w:rsidRPr="13875B97" w:rsidR="79705019">
        <w:rPr>
          <w:rFonts w:ascii="Arial" w:hAnsi="Arial" w:cs="Arial"/>
          <w:i w:val="1"/>
          <w:iCs w:val="1"/>
        </w:rPr>
        <w:t>)</w:t>
      </w:r>
      <w:r w:rsidRPr="13875B97" w:rsidR="72260770">
        <w:rPr>
          <w:rFonts w:ascii="Arial" w:hAnsi="Arial" w:cs="Arial"/>
        </w:rPr>
        <w:t xml:space="preserve"> o NFC</w:t>
      </w:r>
      <w:r w:rsidRPr="13875B97" w:rsidR="2F756B0E">
        <w:rPr>
          <w:rFonts w:ascii="Arial" w:hAnsi="Arial" w:cs="Arial"/>
        </w:rPr>
        <w:t xml:space="preserve"> </w:t>
      </w:r>
      <w:r w:rsidRPr="13875B97" w:rsidR="2F756B0E">
        <w:rPr>
          <w:rFonts w:ascii="Arial" w:hAnsi="Arial" w:cs="Arial"/>
          <w:i w:val="1"/>
          <w:iCs w:val="1"/>
        </w:rPr>
        <w:t>(</w:t>
      </w:r>
      <w:proofErr w:type="spellStart"/>
      <w:r w:rsidRPr="13875B97" w:rsidR="2F756B0E">
        <w:rPr>
          <w:rFonts w:ascii="Arial" w:hAnsi="Arial" w:cs="Arial"/>
          <w:i w:val="1"/>
          <w:iCs w:val="1"/>
        </w:rPr>
        <w:t>near-field</w:t>
      </w:r>
      <w:proofErr w:type="spellEnd"/>
      <w:r w:rsidRPr="13875B97" w:rsidR="2F756B0E">
        <w:rPr>
          <w:rFonts w:ascii="Arial" w:hAnsi="Arial" w:cs="Arial"/>
          <w:i w:val="1"/>
          <w:iCs w:val="1"/>
        </w:rPr>
        <w:t xml:space="preserve"> </w:t>
      </w:r>
      <w:proofErr w:type="spellStart"/>
      <w:r w:rsidRPr="13875B97" w:rsidR="2F756B0E">
        <w:rPr>
          <w:rFonts w:ascii="Arial" w:hAnsi="Arial" w:cs="Arial"/>
          <w:i w:val="1"/>
          <w:iCs w:val="1"/>
        </w:rPr>
        <w:t>communication</w:t>
      </w:r>
      <w:proofErr w:type="spellEnd"/>
      <w:r w:rsidRPr="13875B97" w:rsidR="2F756B0E">
        <w:rPr>
          <w:rFonts w:ascii="Arial" w:hAnsi="Arial" w:cs="Arial"/>
          <w:i w:val="1"/>
          <w:iCs w:val="1"/>
        </w:rPr>
        <w:t>)</w:t>
      </w:r>
      <w:r w:rsidRPr="13875B97" w:rsidR="72260770">
        <w:rPr>
          <w:rFonts w:ascii="Arial" w:hAnsi="Arial" w:cs="Arial"/>
        </w:rPr>
        <w:t xml:space="preserve"> </w:t>
      </w:r>
      <w:r w:rsidRPr="13875B97" w:rsidR="72260770">
        <w:rPr>
          <w:rFonts w:ascii="Arial" w:hAnsi="Arial" w:cs="Arial"/>
        </w:rPr>
        <w:t xml:space="preserve">los cuales han sido </w:t>
      </w:r>
      <w:r w:rsidRPr="13875B97" w:rsidR="0F713C06">
        <w:rPr>
          <w:rFonts w:ascii="Arial" w:hAnsi="Arial" w:cs="Arial"/>
        </w:rPr>
        <w:t xml:space="preserve">objeto de investigación e implementación para crear sistemas de autentificación tanto en </w:t>
      </w:r>
      <w:r w:rsidRPr="13875B97" w:rsidR="366DDAFA">
        <w:rPr>
          <w:rFonts w:ascii="Arial" w:hAnsi="Arial" w:cs="Arial"/>
        </w:rPr>
        <w:t>ámbitos</w:t>
      </w:r>
      <w:r w:rsidRPr="13875B97" w:rsidR="0F713C06">
        <w:rPr>
          <w:rFonts w:ascii="Arial" w:hAnsi="Arial" w:cs="Arial"/>
        </w:rPr>
        <w:t xml:space="preserve"> industriales </w:t>
      </w:r>
      <w:r w:rsidRPr="13875B97" w:rsidR="72ED373E">
        <w:rPr>
          <w:rFonts w:ascii="Arial" w:hAnsi="Arial" w:cs="Arial"/>
        </w:rPr>
        <w:t xml:space="preserve">como educativos; este planteamiento abre </w:t>
      </w:r>
      <w:r w:rsidRPr="13875B97" w:rsidR="152E740B">
        <w:rPr>
          <w:rFonts w:ascii="Arial" w:hAnsi="Arial" w:cs="Arial"/>
        </w:rPr>
        <w:t xml:space="preserve">el panorama venidero hacia la inevitable necesidad de integración de dispositivos </w:t>
      </w:r>
      <w:r w:rsidRPr="13875B97" w:rsidR="50CE76C4">
        <w:rPr>
          <w:rFonts w:ascii="Arial" w:hAnsi="Arial" w:cs="Arial"/>
        </w:rPr>
        <w:t>tecnológicos</w:t>
      </w:r>
      <w:r w:rsidRPr="13875B97" w:rsidR="152E740B">
        <w:rPr>
          <w:rFonts w:ascii="Arial" w:hAnsi="Arial" w:cs="Arial"/>
        </w:rPr>
        <w:t xml:space="preserve"> </w:t>
      </w:r>
      <w:r w:rsidRPr="13875B97" w:rsidR="385F317C">
        <w:rPr>
          <w:rFonts w:ascii="Arial" w:hAnsi="Arial" w:cs="Arial"/>
        </w:rPr>
        <w:t xml:space="preserve">que lleven estos ecosistemas </w:t>
      </w:r>
      <w:r w:rsidRPr="13875B97" w:rsidR="2F987BEC">
        <w:rPr>
          <w:rFonts w:ascii="Arial" w:hAnsi="Arial" w:cs="Arial"/>
        </w:rPr>
        <w:t xml:space="preserve">a la vanguardia en gestión </w:t>
      </w:r>
      <w:r w:rsidRPr="13875B97" w:rsidR="6EC0BA6A">
        <w:rPr>
          <w:rFonts w:ascii="Arial" w:hAnsi="Arial" w:cs="Arial"/>
        </w:rPr>
        <w:t>logística</w:t>
      </w:r>
      <w:r w:rsidRPr="13875B97" w:rsidR="2F987BEC">
        <w:rPr>
          <w:rFonts w:ascii="Arial" w:hAnsi="Arial" w:cs="Arial"/>
        </w:rPr>
        <w:t xml:space="preserve"> y control de procesos que </w:t>
      </w:r>
      <w:r w:rsidRPr="13875B97" w:rsidR="71E69186">
        <w:rPr>
          <w:rFonts w:ascii="Arial" w:hAnsi="Arial" w:cs="Arial"/>
        </w:rPr>
        <w:t>optimicen las entidades</w:t>
      </w:r>
      <w:r w:rsidRPr="13875B97" w:rsidR="3923265B">
        <w:rPr>
          <w:rFonts w:ascii="Arial" w:hAnsi="Arial" w:cs="Arial"/>
        </w:rPr>
        <w:t>.</w:t>
      </w:r>
    </w:p>
    <w:p w:rsidR="00420FD3" w:rsidP="00420FD3" w:rsidRDefault="00420FD3" w14:paraId="7B0A8133" w14:textId="02EE3878">
      <w:pPr>
        <w:pStyle w:val="Heading1"/>
      </w:pPr>
      <w:r w:rsidR="00420FD3">
        <w:rPr/>
        <w:t>Contexto de la Problemática</w:t>
      </w:r>
    </w:p>
    <w:p w:rsidR="121F3BB9" w:rsidP="2E10A8A3" w:rsidRDefault="121F3BB9" w14:paraId="502AE0E9" w14:textId="28104ABF">
      <w:pPr>
        <w:pStyle w:val="Normal"/>
        <w:jc w:val="both"/>
      </w:pPr>
      <w:r w:rsidR="121F3BB9">
        <w:rPr/>
        <w:t xml:space="preserve">Las entidades empresariales presentan un número importante de recursos </w:t>
      </w:r>
      <w:r w:rsidR="2F63EF99">
        <w:rPr/>
        <w:t xml:space="preserve">los cuales requieren estar constantemente </w:t>
      </w:r>
      <w:r w:rsidR="550816D4">
        <w:rPr/>
        <w:t>bajo monitorización</w:t>
      </w:r>
      <w:r w:rsidR="5B81F7D6">
        <w:rPr/>
        <w:t xml:space="preserve">; sin embargo, a medida en que escala la entidad, junto a la cantidad </w:t>
      </w:r>
      <w:r w:rsidR="58CBC239">
        <w:rPr/>
        <w:t xml:space="preserve">de áreas a gestionar, </w:t>
      </w:r>
      <w:r w:rsidR="3D14CEA6">
        <w:rPr/>
        <w:t>es necesario establecer</w:t>
      </w:r>
      <w:r w:rsidR="12802E88">
        <w:rPr/>
        <w:t xml:space="preserve"> nuevas</w:t>
      </w:r>
      <w:r w:rsidR="3D14CEA6">
        <w:rPr/>
        <w:t xml:space="preserve"> </w:t>
      </w:r>
      <w:r w:rsidR="43EA2DB4">
        <w:rPr/>
        <w:t>metodologías</w:t>
      </w:r>
      <w:r w:rsidR="3D14CEA6">
        <w:rPr/>
        <w:t xml:space="preserve"> con l</w:t>
      </w:r>
      <w:r w:rsidR="403B4D44">
        <w:rPr/>
        <w:t>as que</w:t>
      </w:r>
      <w:r w:rsidR="3D14CEA6">
        <w:rPr/>
        <w:t xml:space="preserve"> </w:t>
      </w:r>
      <w:r w:rsidR="04283334">
        <w:rPr/>
        <w:t xml:space="preserve">asegurar llevar el control </w:t>
      </w:r>
      <w:r w:rsidR="5761E69A">
        <w:rPr/>
        <w:t>asertivo de las mismas</w:t>
      </w:r>
      <w:r w:rsidR="20169299">
        <w:rPr/>
        <w:t>.</w:t>
      </w:r>
    </w:p>
    <w:p w:rsidR="2FB50149" w:rsidP="13875B97" w:rsidRDefault="2FB50149" w14:paraId="52A426FB" w14:textId="34039B94">
      <w:pPr>
        <w:pStyle w:val="Normal"/>
        <w:jc w:val="both"/>
        <w:rPr>
          <w:i w:val="0"/>
          <w:iCs w:val="0"/>
        </w:rPr>
      </w:pPr>
      <w:r w:rsidR="2FB50149">
        <w:rPr/>
        <w:t xml:space="preserve">Teniendo en cuenta la realidad previamente mencionada, </w:t>
      </w:r>
      <w:r w:rsidR="3AD90AFD">
        <w:rPr/>
        <w:t xml:space="preserve">se han </w:t>
      </w:r>
      <w:r w:rsidR="712E992A">
        <w:rPr/>
        <w:t>iniciado</w:t>
      </w:r>
      <w:r w:rsidR="3AD90AFD">
        <w:rPr/>
        <w:t xml:space="preserve"> investigaciones en torno a </w:t>
      </w:r>
      <w:r w:rsidR="07EFF43A">
        <w:rPr/>
        <w:t xml:space="preserve">la aplicabilidad de dispositivos tecnológicos con los cuales </w:t>
      </w:r>
      <w:r w:rsidR="02DCF64F">
        <w:rPr/>
        <w:t xml:space="preserve">optimizar los procesos dentro de diversos contextos. Con esta intención en mente nace el concepto se </w:t>
      </w:r>
      <w:r w:rsidRPr="13875B97" w:rsidR="66AD664D">
        <w:rPr>
          <w:i w:val="1"/>
          <w:iCs w:val="1"/>
        </w:rPr>
        <w:t>Smart</w:t>
      </w:r>
      <w:r w:rsidRPr="13875B97" w:rsidR="500409FF">
        <w:rPr>
          <w:i w:val="1"/>
          <w:iCs w:val="1"/>
        </w:rPr>
        <w:t xml:space="preserve"> campus</w:t>
      </w:r>
      <w:r w:rsidRPr="13875B97" w:rsidR="625FA372">
        <w:rPr>
          <w:i w:val="0"/>
          <w:iCs w:val="0"/>
        </w:rPr>
        <w:t xml:space="preserve">, según </w:t>
      </w:r>
      <w:r w:rsidRPr="13875B97" w:rsidR="7AE35FA4">
        <w:rPr>
          <w:i w:val="0"/>
          <w:iCs w:val="0"/>
        </w:rPr>
        <w:t>Cárdenas</w:t>
      </w:r>
      <w:r w:rsidRPr="13875B97" w:rsidR="625FA372">
        <w:rPr>
          <w:i w:val="0"/>
          <w:iCs w:val="0"/>
        </w:rPr>
        <w:t xml:space="preserve"> (2020) este se entiende como “</w:t>
      </w:r>
      <w:r w:rsidRPr="13875B97" w:rsidR="35D7E40F">
        <w:rPr>
          <w:i w:val="0"/>
          <w:iCs w:val="0"/>
        </w:rPr>
        <w:t xml:space="preserve">un sistema que usa </w:t>
      </w:r>
      <w:r w:rsidRPr="13875B97" w:rsidR="62E83413">
        <w:rPr>
          <w:i w:val="0"/>
          <w:iCs w:val="0"/>
        </w:rPr>
        <w:t>tecnologías</w:t>
      </w:r>
      <w:r w:rsidRPr="13875B97" w:rsidR="35D7E40F">
        <w:rPr>
          <w:i w:val="0"/>
          <w:iCs w:val="0"/>
        </w:rPr>
        <w:t xml:space="preserve"> para ser </w:t>
      </w:r>
      <w:r w:rsidRPr="13875B97" w:rsidR="2AA8FA37">
        <w:rPr>
          <w:i w:val="0"/>
          <w:iCs w:val="0"/>
        </w:rPr>
        <w:t>más</w:t>
      </w:r>
      <w:r w:rsidRPr="13875B97" w:rsidR="35D7E40F">
        <w:rPr>
          <w:i w:val="0"/>
          <w:iCs w:val="0"/>
        </w:rPr>
        <w:t xml:space="preserve"> competitiva </w:t>
      </w:r>
      <w:r w:rsidRPr="13875B97" w:rsidR="71D4CCBD">
        <w:rPr>
          <w:i w:val="0"/>
          <w:iCs w:val="0"/>
        </w:rPr>
        <w:t xml:space="preserve">y asegurar un futuro </w:t>
      </w:r>
      <w:r w:rsidRPr="13875B97" w:rsidR="5A5242BA">
        <w:rPr>
          <w:i w:val="0"/>
          <w:iCs w:val="0"/>
        </w:rPr>
        <w:t>más</w:t>
      </w:r>
      <w:r w:rsidRPr="13875B97" w:rsidR="71D4CCBD">
        <w:rPr>
          <w:i w:val="0"/>
          <w:iCs w:val="0"/>
        </w:rPr>
        <w:t xml:space="preserve"> </w:t>
      </w:r>
      <w:r w:rsidRPr="13875B97" w:rsidR="495E8655">
        <w:rPr>
          <w:i w:val="0"/>
          <w:iCs w:val="0"/>
        </w:rPr>
        <w:t>sustentable</w:t>
      </w:r>
      <w:r w:rsidRPr="13875B97" w:rsidR="71D4CCBD">
        <w:rPr>
          <w:i w:val="0"/>
          <w:iCs w:val="0"/>
        </w:rPr>
        <w:t xml:space="preserve">, con una conexión </w:t>
      </w:r>
      <w:r w:rsidRPr="13875B97" w:rsidR="21A56E21">
        <w:rPr>
          <w:i w:val="0"/>
          <w:iCs w:val="0"/>
        </w:rPr>
        <w:t>simbólica</w:t>
      </w:r>
      <w:r w:rsidRPr="13875B97" w:rsidR="71D4CCBD">
        <w:rPr>
          <w:i w:val="0"/>
          <w:iCs w:val="0"/>
        </w:rPr>
        <w:t xml:space="preserve"> entre redes de personas, </w:t>
      </w:r>
      <w:r w:rsidRPr="13875B97" w:rsidR="6D2FD560">
        <w:rPr>
          <w:i w:val="0"/>
          <w:iCs w:val="0"/>
        </w:rPr>
        <w:t>tecnología</w:t>
      </w:r>
      <w:r w:rsidRPr="13875B97" w:rsidR="71D4CCBD">
        <w:rPr>
          <w:i w:val="0"/>
          <w:iCs w:val="0"/>
        </w:rPr>
        <w:t xml:space="preserve">, infraestructura, </w:t>
      </w:r>
      <w:r w:rsidRPr="13875B97" w:rsidR="4DFA7E83">
        <w:rPr>
          <w:i w:val="0"/>
          <w:iCs w:val="0"/>
        </w:rPr>
        <w:t xml:space="preserve">consumo, </w:t>
      </w:r>
      <w:r w:rsidRPr="13875B97" w:rsidR="6B6FF453">
        <w:rPr>
          <w:i w:val="0"/>
          <w:iCs w:val="0"/>
        </w:rPr>
        <w:t>energía</w:t>
      </w:r>
      <w:r w:rsidRPr="13875B97" w:rsidR="4DFA7E83">
        <w:rPr>
          <w:i w:val="0"/>
          <w:iCs w:val="0"/>
        </w:rPr>
        <w:t xml:space="preserve"> y espacio</w:t>
      </w:r>
      <w:r w:rsidRPr="13875B97" w:rsidR="35D7E40F">
        <w:rPr>
          <w:i w:val="0"/>
          <w:iCs w:val="0"/>
        </w:rPr>
        <w:t>”</w:t>
      </w:r>
      <w:r w:rsidRPr="13875B97" w:rsidR="5A35D23D">
        <w:rPr>
          <w:i w:val="0"/>
          <w:iCs w:val="0"/>
        </w:rPr>
        <w:t xml:space="preserve"> </w:t>
      </w:r>
      <w:r w:rsidRPr="13875B97" w:rsidR="73A558DD">
        <w:rPr>
          <w:i w:val="0"/>
          <w:iCs w:val="0"/>
        </w:rPr>
        <w:t>entendiendo,</w:t>
      </w:r>
      <w:r w:rsidRPr="13875B97" w:rsidR="5A35D23D">
        <w:rPr>
          <w:i w:val="0"/>
          <w:iCs w:val="0"/>
        </w:rPr>
        <w:t xml:space="preserve"> </w:t>
      </w:r>
      <w:r w:rsidRPr="13875B97" w:rsidR="69AC1363">
        <w:rPr>
          <w:i w:val="0"/>
          <w:iCs w:val="0"/>
        </w:rPr>
        <w:t>así</w:t>
      </w:r>
      <w:r w:rsidRPr="13875B97" w:rsidR="5A35D23D">
        <w:rPr>
          <w:i w:val="0"/>
          <w:iCs w:val="0"/>
        </w:rPr>
        <w:t xml:space="preserve"> como nuevas implementaciones </w:t>
      </w:r>
      <w:r w:rsidRPr="13875B97" w:rsidR="1A6BE20B">
        <w:rPr>
          <w:i w:val="0"/>
          <w:iCs w:val="0"/>
        </w:rPr>
        <w:t>darían</w:t>
      </w:r>
      <w:r w:rsidRPr="13875B97" w:rsidR="5A35D23D">
        <w:rPr>
          <w:i w:val="0"/>
          <w:iCs w:val="0"/>
        </w:rPr>
        <w:t xml:space="preserve"> como resultado un incremento significativo en la eficiencia de </w:t>
      </w:r>
      <w:r w:rsidRPr="13875B97" w:rsidR="5E5F18DA">
        <w:rPr>
          <w:i w:val="0"/>
          <w:iCs w:val="0"/>
        </w:rPr>
        <w:t>gestión</w:t>
      </w:r>
      <w:r w:rsidRPr="13875B97" w:rsidR="2123B6E2">
        <w:rPr>
          <w:i w:val="0"/>
          <w:iCs w:val="0"/>
        </w:rPr>
        <w:t xml:space="preserve"> de </w:t>
      </w:r>
      <w:r w:rsidRPr="13875B97" w:rsidR="4B36A1FA">
        <w:rPr>
          <w:i w:val="0"/>
          <w:iCs w:val="0"/>
        </w:rPr>
        <w:t>recursos</w:t>
      </w:r>
      <w:r w:rsidRPr="13875B97" w:rsidR="5E5F18DA">
        <w:rPr>
          <w:i w:val="0"/>
          <w:iCs w:val="0"/>
        </w:rPr>
        <w:t>.</w:t>
      </w:r>
      <w:r w:rsidRPr="13875B97" w:rsidR="06EC2B0B">
        <w:rPr>
          <w:i w:val="0"/>
          <w:iCs w:val="0"/>
        </w:rPr>
        <w:t xml:space="preserve"> [1]</w:t>
      </w:r>
    </w:p>
    <w:p w:rsidR="57BC6F24" w:rsidP="13875B97" w:rsidRDefault="57BC6F24" w14:paraId="368596B8" w14:textId="5A8ACDFA">
      <w:pPr>
        <w:pStyle w:val="Normal"/>
        <w:jc w:val="both"/>
        <w:rPr>
          <w:i w:val="0"/>
          <w:iCs w:val="0"/>
        </w:rPr>
      </w:pPr>
      <w:r w:rsidRPr="13875B97" w:rsidR="57BC6F24">
        <w:rPr>
          <w:i w:val="0"/>
          <w:iCs w:val="0"/>
        </w:rPr>
        <w:t>Así</w:t>
      </w:r>
      <w:r w:rsidRPr="13875B97" w:rsidR="1BCDBF90">
        <w:rPr>
          <w:i w:val="0"/>
          <w:iCs w:val="0"/>
        </w:rPr>
        <w:t xml:space="preserve"> mismo, se aprecia por parte de investigaciones en </w:t>
      </w:r>
      <w:r w:rsidRPr="13875B97" w:rsidR="4589DFDE">
        <w:rPr>
          <w:i w:val="0"/>
          <w:iCs w:val="0"/>
        </w:rPr>
        <w:t xml:space="preserve">la Charles III </w:t>
      </w:r>
      <w:proofErr w:type="spellStart"/>
      <w:r w:rsidRPr="13875B97" w:rsidR="4589DFDE">
        <w:rPr>
          <w:i w:val="0"/>
          <w:iCs w:val="0"/>
        </w:rPr>
        <w:t>university</w:t>
      </w:r>
      <w:proofErr w:type="spellEnd"/>
      <w:r w:rsidRPr="13875B97" w:rsidR="4589DFDE">
        <w:rPr>
          <w:i w:val="0"/>
          <w:iCs w:val="0"/>
        </w:rPr>
        <w:t xml:space="preserve"> of Madrid la siguiente </w:t>
      </w:r>
      <w:r w:rsidRPr="13875B97" w:rsidR="2B42E8DB">
        <w:rPr>
          <w:i w:val="0"/>
          <w:iCs w:val="0"/>
        </w:rPr>
        <w:t xml:space="preserve">descripción para </w:t>
      </w:r>
      <w:r w:rsidRPr="13875B97" w:rsidR="33FF0672">
        <w:rPr>
          <w:i w:val="0"/>
          <w:iCs w:val="0"/>
        </w:rPr>
        <w:t>Smart</w:t>
      </w:r>
      <w:r w:rsidRPr="13875B97" w:rsidR="2B42E8DB">
        <w:rPr>
          <w:i w:val="0"/>
          <w:iCs w:val="0"/>
        </w:rPr>
        <w:t xml:space="preserve"> campus: Es un </w:t>
      </w:r>
      <w:r w:rsidRPr="13875B97" w:rsidR="13DC824B">
        <w:rPr>
          <w:i w:val="0"/>
          <w:iCs w:val="0"/>
        </w:rPr>
        <w:t>campus inteligente</w:t>
      </w:r>
      <w:r w:rsidRPr="13875B97" w:rsidR="2B42E8DB">
        <w:rPr>
          <w:i w:val="0"/>
          <w:iCs w:val="0"/>
        </w:rPr>
        <w:t>, capaz de aprovechar los datos que produce en su funcionamiento diario para generar información nueva que permita genera</w:t>
      </w:r>
      <w:r w:rsidRPr="13875B97" w:rsidR="33E2B318">
        <w:rPr>
          <w:i w:val="0"/>
          <w:iCs w:val="0"/>
        </w:rPr>
        <w:t xml:space="preserve">r información nueva que permita </w:t>
      </w:r>
      <w:r w:rsidRPr="13875B97" w:rsidR="2E42D060">
        <w:rPr>
          <w:i w:val="0"/>
          <w:iCs w:val="0"/>
        </w:rPr>
        <w:t>mejorar su</w:t>
      </w:r>
      <w:r w:rsidRPr="13875B97" w:rsidR="33E2B318">
        <w:rPr>
          <w:i w:val="0"/>
          <w:iCs w:val="0"/>
        </w:rPr>
        <w:t xml:space="preserve"> gestión y ser </w:t>
      </w:r>
      <w:r w:rsidRPr="13875B97" w:rsidR="14595E5D">
        <w:rPr>
          <w:i w:val="0"/>
          <w:iCs w:val="0"/>
        </w:rPr>
        <w:t>más</w:t>
      </w:r>
      <w:r w:rsidRPr="13875B97" w:rsidR="33E2B318">
        <w:rPr>
          <w:i w:val="0"/>
          <w:iCs w:val="0"/>
        </w:rPr>
        <w:t xml:space="preserve"> competitivo</w:t>
      </w:r>
      <w:r w:rsidRPr="13875B97" w:rsidR="2EC9F20C">
        <w:rPr>
          <w:i w:val="0"/>
          <w:iCs w:val="0"/>
        </w:rPr>
        <w:t xml:space="preserve"> y ofrecer mejor calidad de servicio, buscando la implicación y colaboración de toda la comunidad universitaria.</w:t>
      </w:r>
      <w:r w:rsidRPr="13875B97" w:rsidR="3DD7BA7F">
        <w:rPr>
          <w:i w:val="0"/>
          <w:iCs w:val="0"/>
        </w:rPr>
        <w:t xml:space="preserve"> (Pascual, 2015) [2]. Lo cual reivindica la necesidad de hacer utilización de dispositivos con los cuales tomar </w:t>
      </w:r>
      <w:r w:rsidRPr="13875B97" w:rsidR="48BD3EE1">
        <w:rPr>
          <w:i w:val="0"/>
          <w:iCs w:val="0"/>
        </w:rPr>
        <w:t>dichos datos y reflejar</w:t>
      </w:r>
      <w:r w:rsidRPr="13875B97" w:rsidR="3DD7BA7F">
        <w:rPr>
          <w:i w:val="0"/>
          <w:iCs w:val="0"/>
        </w:rPr>
        <w:t xml:space="preserve"> </w:t>
      </w:r>
      <w:r w:rsidRPr="13875B97" w:rsidR="3458AC20">
        <w:rPr>
          <w:i w:val="0"/>
          <w:iCs w:val="0"/>
        </w:rPr>
        <w:t>información en las bases de datos necesarias.</w:t>
      </w:r>
    </w:p>
    <w:p w:rsidR="29AF56E1" w:rsidP="13875B97" w:rsidRDefault="29AF56E1" w14:paraId="1BC375CF" w14:textId="00A503D3">
      <w:pPr>
        <w:pStyle w:val="Normal"/>
        <w:jc w:val="both"/>
        <w:rPr>
          <w:i w:val="0"/>
          <w:iCs w:val="0"/>
        </w:rPr>
      </w:pPr>
      <w:r w:rsidRPr="13875B97" w:rsidR="29AF56E1">
        <w:rPr>
          <w:i w:val="0"/>
          <w:iCs w:val="0"/>
        </w:rPr>
        <w:t xml:space="preserve">Teniendo en cuenta los entornos empresariales como principales objetivos </w:t>
      </w:r>
      <w:r w:rsidRPr="13875B97" w:rsidR="2ECB7684">
        <w:rPr>
          <w:i w:val="0"/>
          <w:iCs w:val="0"/>
        </w:rPr>
        <w:t>para estas implementaciones</w:t>
      </w:r>
      <w:r w:rsidRPr="13875B97" w:rsidR="17E7B5D0">
        <w:rPr>
          <w:i w:val="0"/>
          <w:iCs w:val="0"/>
        </w:rPr>
        <w:t xml:space="preserve"> es importante reconocer como el objetivo principal es reconocer apropiadamente </w:t>
      </w:r>
      <w:r w:rsidRPr="13875B97" w:rsidR="45D138A9">
        <w:rPr>
          <w:i w:val="0"/>
          <w:iCs w:val="0"/>
        </w:rPr>
        <w:t xml:space="preserve">los recursos de los mismos. </w:t>
      </w:r>
      <w:r w:rsidRPr="13875B97" w:rsidR="44E56E3B">
        <w:rPr>
          <w:i w:val="0"/>
          <w:iCs w:val="0"/>
        </w:rPr>
        <w:t xml:space="preserve">Una importante interpretación que se le da a </w:t>
      </w:r>
      <w:bookmarkStart w:name="_Int_4PkLltkx" w:id="1285689793"/>
      <w:r w:rsidRPr="13875B97" w:rsidR="44E56E3B">
        <w:rPr>
          <w:i w:val="0"/>
          <w:iCs w:val="0"/>
        </w:rPr>
        <w:t>estos gira</w:t>
      </w:r>
      <w:bookmarkEnd w:id="1285689793"/>
      <w:r w:rsidRPr="13875B97" w:rsidR="44E56E3B">
        <w:rPr>
          <w:i w:val="0"/>
          <w:iCs w:val="0"/>
        </w:rPr>
        <w:t xml:space="preserve"> entorno al concepto de inventarios,</w:t>
      </w:r>
      <w:r w:rsidRPr="13875B97" w:rsidR="634B8EAF">
        <w:rPr>
          <w:i w:val="0"/>
          <w:iCs w:val="0"/>
        </w:rPr>
        <w:t xml:space="preserve"> como menciona Ramírez (2014)</w:t>
      </w:r>
      <w:r w:rsidRPr="13875B97" w:rsidR="44E56E3B">
        <w:rPr>
          <w:i w:val="0"/>
          <w:iCs w:val="0"/>
        </w:rPr>
        <w:t xml:space="preserve"> es necesario </w:t>
      </w:r>
      <w:r w:rsidRPr="13875B97" w:rsidR="073383D6">
        <w:rPr>
          <w:i w:val="0"/>
          <w:iCs w:val="0"/>
        </w:rPr>
        <w:t>reconocer como el surgimiento</w:t>
      </w:r>
      <w:r w:rsidRPr="13875B97" w:rsidR="398F6E61">
        <w:rPr>
          <w:i w:val="0"/>
          <w:iCs w:val="0"/>
        </w:rPr>
        <w:t xml:space="preserve"> y ampliación</w:t>
      </w:r>
      <w:r w:rsidRPr="13875B97" w:rsidR="073383D6">
        <w:rPr>
          <w:i w:val="0"/>
          <w:iCs w:val="0"/>
        </w:rPr>
        <w:t xml:space="preserve"> de la</w:t>
      </w:r>
      <w:r w:rsidRPr="13875B97" w:rsidR="326183F1">
        <w:rPr>
          <w:i w:val="0"/>
          <w:iCs w:val="0"/>
        </w:rPr>
        <w:t xml:space="preserve">s entidades implica estar mejorando </w:t>
      </w:r>
      <w:r w:rsidRPr="13875B97" w:rsidR="368EE67C">
        <w:rPr>
          <w:i w:val="0"/>
          <w:iCs w:val="0"/>
        </w:rPr>
        <w:t>el control de estos</w:t>
      </w:r>
      <w:r w:rsidRPr="13875B97" w:rsidR="66089E93">
        <w:rPr>
          <w:i w:val="0"/>
          <w:iCs w:val="0"/>
        </w:rPr>
        <w:t>, dando lugar a la posibilidad de hacer uso de sistemas de a</w:t>
      </w:r>
      <w:r w:rsidRPr="13875B97" w:rsidR="5A4B5C84">
        <w:rPr>
          <w:i w:val="0"/>
          <w:iCs w:val="0"/>
        </w:rPr>
        <w:t xml:space="preserve">utenticación con los cuales optimizar la gestión de dichos inventarios [3]. </w:t>
      </w:r>
      <w:r w:rsidRPr="13875B97" w:rsidR="3FA3443D">
        <w:rPr>
          <w:i w:val="0"/>
          <w:iCs w:val="0"/>
        </w:rPr>
        <w:t xml:space="preserve">Esta idea es aterriza a </w:t>
      </w:r>
      <w:r w:rsidRPr="13875B97" w:rsidR="4B6F3D1F">
        <w:rPr>
          <w:i w:val="0"/>
          <w:iCs w:val="0"/>
        </w:rPr>
        <w:t>más</w:t>
      </w:r>
      <w:r w:rsidRPr="13875B97" w:rsidR="3FA3443D">
        <w:rPr>
          <w:i w:val="0"/>
          <w:iCs w:val="0"/>
        </w:rPr>
        <w:t xml:space="preserve"> ecosistemas por parte de Kadlec (2014), donde se habla </w:t>
      </w:r>
      <w:r w:rsidRPr="13875B97" w:rsidR="042A8DB1">
        <w:rPr>
          <w:i w:val="0"/>
          <w:iCs w:val="0"/>
        </w:rPr>
        <w:t xml:space="preserve">del </w:t>
      </w:r>
      <w:r w:rsidRPr="13875B97" w:rsidR="6659DFA6">
        <w:rPr>
          <w:i w:val="0"/>
          <w:iCs w:val="0"/>
        </w:rPr>
        <w:t>planteamiento</w:t>
      </w:r>
      <w:r w:rsidRPr="13875B97" w:rsidR="042A8DB1">
        <w:rPr>
          <w:i w:val="0"/>
          <w:iCs w:val="0"/>
        </w:rPr>
        <w:t xml:space="preserve"> de un sistema universal de monitoreo para </w:t>
      </w:r>
      <w:r w:rsidRPr="13875B97" w:rsidR="648FC931">
        <w:rPr>
          <w:i w:val="0"/>
          <w:iCs w:val="0"/>
        </w:rPr>
        <w:t xml:space="preserve">la revisión </w:t>
      </w:r>
      <w:r w:rsidRPr="13875B97" w:rsidR="042A8DB1">
        <w:rPr>
          <w:i w:val="0"/>
          <w:iCs w:val="0"/>
        </w:rPr>
        <w:t xml:space="preserve">de </w:t>
      </w:r>
      <w:r w:rsidRPr="13875B97" w:rsidR="0F725471">
        <w:rPr>
          <w:i w:val="0"/>
          <w:iCs w:val="0"/>
        </w:rPr>
        <w:t>objetos y movimientos de los mismos</w:t>
      </w:r>
      <w:r w:rsidRPr="13875B97" w:rsidR="683A4B5A">
        <w:rPr>
          <w:i w:val="0"/>
          <w:iCs w:val="0"/>
        </w:rPr>
        <w:t xml:space="preserve">, implicando </w:t>
      </w:r>
      <w:r w:rsidRPr="13875B97" w:rsidR="6F48F92B">
        <w:rPr>
          <w:i w:val="0"/>
          <w:iCs w:val="0"/>
        </w:rPr>
        <w:t>áreas</w:t>
      </w:r>
      <w:r w:rsidRPr="13875B97" w:rsidR="683A4B5A">
        <w:rPr>
          <w:i w:val="0"/>
          <w:iCs w:val="0"/>
        </w:rPr>
        <w:t xml:space="preserve"> cotidianas como </w:t>
      </w:r>
      <w:r w:rsidRPr="13875B97" w:rsidR="587C3D47">
        <w:rPr>
          <w:i w:val="0"/>
          <w:iCs w:val="0"/>
        </w:rPr>
        <w:t>lavanderías</w:t>
      </w:r>
      <w:r w:rsidRPr="13875B97" w:rsidR="683A4B5A">
        <w:rPr>
          <w:i w:val="0"/>
          <w:iCs w:val="0"/>
        </w:rPr>
        <w:t xml:space="preserve"> a </w:t>
      </w:r>
      <w:r w:rsidRPr="13875B97" w:rsidR="203E57EC">
        <w:rPr>
          <w:i w:val="0"/>
          <w:iCs w:val="0"/>
        </w:rPr>
        <w:t>más</w:t>
      </w:r>
      <w:r w:rsidRPr="13875B97" w:rsidR="683A4B5A">
        <w:rPr>
          <w:i w:val="0"/>
          <w:iCs w:val="0"/>
        </w:rPr>
        <w:t xml:space="preserve"> detalladas como hospitales. Esto </w:t>
      </w:r>
      <w:r w:rsidRPr="13875B97" w:rsidR="725753B3">
        <w:rPr>
          <w:i w:val="0"/>
          <w:iCs w:val="0"/>
        </w:rPr>
        <w:t>último</w:t>
      </w:r>
      <w:r w:rsidRPr="13875B97" w:rsidR="683A4B5A">
        <w:rPr>
          <w:i w:val="0"/>
          <w:iCs w:val="0"/>
        </w:rPr>
        <w:t xml:space="preserve"> valida la intención de aplicarlo en un entorno</w:t>
      </w:r>
      <w:r w:rsidRPr="13875B97" w:rsidR="275D7586">
        <w:rPr>
          <w:i w:val="0"/>
          <w:iCs w:val="0"/>
        </w:rPr>
        <w:t xml:space="preserve"> </w:t>
      </w:r>
      <w:r w:rsidRPr="13875B97" w:rsidR="43043DD8">
        <w:rPr>
          <w:i w:val="0"/>
          <w:iCs w:val="0"/>
        </w:rPr>
        <w:t>académico [5]</w:t>
      </w:r>
      <w:r w:rsidRPr="13875B97" w:rsidR="275D7586">
        <w:rPr>
          <w:i w:val="0"/>
          <w:iCs w:val="0"/>
        </w:rPr>
        <w:t>.</w:t>
      </w:r>
    </w:p>
    <w:p w:rsidR="2C59E6D9" w:rsidP="2E10A8A3" w:rsidRDefault="2C59E6D9" w14:paraId="16338C93" w14:textId="21318E81">
      <w:pPr>
        <w:pStyle w:val="Normal"/>
        <w:jc w:val="both"/>
      </w:pPr>
      <w:r w:rsidR="20169299">
        <w:rPr/>
        <w:t xml:space="preserve">Para el caso de entidades universitarias es de vital importancia </w:t>
      </w:r>
      <w:r w:rsidR="3D0ED557">
        <w:rPr/>
        <w:t xml:space="preserve">reconocer los principales </w:t>
      </w:r>
      <w:r w:rsidR="0E028066">
        <w:rPr/>
        <w:t>procesos a gestionar. Partiendo de esto</w:t>
      </w:r>
      <w:r w:rsidR="03523583">
        <w:rPr/>
        <w:t xml:space="preserve"> se plantean los libros </w:t>
      </w:r>
      <w:r w:rsidR="20DAC4A3">
        <w:rPr/>
        <w:t>facilitados por la biblioteca, para los cuales es necesario llevar control de su estado de préstamo y el estudiante correspondiente a dicho préstamo</w:t>
      </w:r>
      <w:r w:rsidR="1F92050C">
        <w:rPr/>
        <w:t>.</w:t>
      </w:r>
      <w:r w:rsidR="02D533BF">
        <w:rPr/>
        <w:t xml:space="preserve"> </w:t>
      </w:r>
      <w:r w:rsidR="6227A657">
        <w:rPr/>
        <w:t xml:space="preserve">Siguiendo esto, se tiene en cuenta </w:t>
      </w:r>
      <w:r w:rsidR="3FC407CC">
        <w:rPr/>
        <w:t>el ingreso y salida de los estudiantes a la universidad; como</w:t>
      </w:r>
      <w:r w:rsidR="1F167A65">
        <w:rPr/>
        <w:t xml:space="preserve"> agregado a este </w:t>
      </w:r>
      <w:r w:rsidR="247BDCE3">
        <w:rPr/>
        <w:t>último</w:t>
      </w:r>
      <w:r w:rsidR="1F167A65">
        <w:rPr/>
        <w:t xml:space="preserve"> se </w:t>
      </w:r>
      <w:r w:rsidR="788688BB">
        <w:rPr/>
        <w:t>tiene en cuenta la relación de esto con las clases a tomar, las cuales a su vez implican la necesidad de un aula y el docente correspondiente de la asignatura</w:t>
      </w:r>
      <w:r w:rsidR="69032656">
        <w:rPr/>
        <w:t xml:space="preserve">, procesos necesarios a tener en cuenta </w:t>
      </w:r>
      <w:r w:rsidR="7E0F522E">
        <w:rPr/>
        <w:t>para la aplicación de nuevos productos</w:t>
      </w:r>
      <w:r w:rsidR="701155D1">
        <w:rPr/>
        <w:t xml:space="preserve"> tecnológicos. Como procesos agregados </w:t>
      </w:r>
      <w:r w:rsidR="7F867F1C">
        <w:rPr/>
        <w:t>está</w:t>
      </w:r>
      <w:r w:rsidR="701155D1">
        <w:rPr/>
        <w:t xml:space="preserve"> el control de las </w:t>
      </w:r>
      <w:r w:rsidR="7C61D498">
        <w:rPr/>
        <w:t>cafeterías</w:t>
      </w:r>
      <w:r w:rsidR="701155D1">
        <w:rPr/>
        <w:t xml:space="preserve">, secretarias y escuelas con los </w:t>
      </w:r>
      <w:r w:rsidR="0E8F0BF7">
        <w:rPr/>
        <w:t>respectivos</w:t>
      </w:r>
      <w:r w:rsidR="701155D1">
        <w:rPr/>
        <w:t xml:space="preserve"> trabajadores para cada uno</w:t>
      </w:r>
      <w:r w:rsidR="580392A7">
        <w:rPr/>
        <w:t xml:space="preserve">, </w:t>
      </w:r>
      <w:r w:rsidR="730989BA">
        <w:rPr/>
        <w:t>así</w:t>
      </w:r>
      <w:r w:rsidR="580392A7">
        <w:rPr/>
        <w:t xml:space="preserve"> como los dispositivos de laboratorios u ofrecidos para los estudiantes por parte de decanaturas.</w:t>
      </w:r>
      <w:r w:rsidR="701155D1">
        <w:rPr/>
        <w:t xml:space="preserve"> </w:t>
      </w:r>
    </w:p>
    <w:p w:rsidR="2C59E6D9" w:rsidP="2E10A8A3" w:rsidRDefault="2C59E6D9" w14:paraId="5F5141B4" w14:textId="6CEFCD87">
      <w:pPr>
        <w:pStyle w:val="Normal"/>
        <w:jc w:val="both"/>
      </w:pPr>
      <w:r w:rsidR="2C59E6D9">
        <w:rPr/>
        <w:t xml:space="preserve">Teniendo en cuenta lo anterior, hay inquietud respecto a </w:t>
      </w:r>
      <w:r w:rsidR="243E4EBE">
        <w:rPr/>
        <w:t>cómo</w:t>
      </w:r>
      <w:r w:rsidR="2C59E6D9">
        <w:rPr/>
        <w:t xml:space="preserve"> conseguir el mejor método de control</w:t>
      </w:r>
      <w:r w:rsidR="5F6FD772">
        <w:rPr/>
        <w:t xml:space="preserve"> asegurando un sistema que tenga en cuenta todas las variables</w:t>
      </w:r>
      <w:r w:rsidR="71D42B18">
        <w:rPr/>
        <w:t xml:space="preserve"> de interés. </w:t>
      </w:r>
      <w:r w:rsidR="5122C33C">
        <w:rPr/>
        <w:t xml:space="preserve">Esta problemática ha sido inspiración para campos de estudio con varias </w:t>
      </w:r>
      <w:r w:rsidR="430F5D67">
        <w:rPr/>
        <w:t>tecnologías</w:t>
      </w:r>
      <w:r w:rsidR="5122C33C">
        <w:rPr/>
        <w:t xml:space="preserve"> modernas como la aplicación de NFC</w:t>
      </w:r>
      <w:r w:rsidR="5B9E89F6">
        <w:rPr/>
        <w:t xml:space="preserve"> o RFID</w:t>
      </w:r>
      <w:r w:rsidR="6673B3D5">
        <w:rPr/>
        <w:t xml:space="preserve"> como se ve en varias universidades o en metodologías de lectura de tarjetas de transporte público.</w:t>
      </w:r>
      <w:r w:rsidR="3EC4B4D8">
        <w:rPr/>
        <w:t xml:space="preserve"> </w:t>
      </w:r>
      <w:r w:rsidR="488E172C">
        <w:rPr/>
        <w:t xml:space="preserve">Esto se refleja en estudios como los llevados a cabo en la universidad politécnica Salesiana, donde </w:t>
      </w:r>
      <w:r w:rsidR="1A436F28">
        <w:rPr/>
        <w:t xml:space="preserve">Vargas (2013) </w:t>
      </w:r>
      <w:r w:rsidR="4C9F59B3">
        <w:rPr/>
        <w:t>manifiesta</w:t>
      </w:r>
      <w:r w:rsidR="1A436F28">
        <w:rPr/>
        <w:t xml:space="preserve"> el </w:t>
      </w:r>
      <w:r w:rsidR="7D040353">
        <w:rPr/>
        <w:t>interés</w:t>
      </w:r>
      <w:r w:rsidR="1A436F28">
        <w:rPr/>
        <w:t xml:space="preserve"> de incrementar la seguridad y calidad de control</w:t>
      </w:r>
      <w:r w:rsidR="7B740511">
        <w:rPr/>
        <w:t xml:space="preserve"> alrededor de dispositivos de laboratorios, </w:t>
      </w:r>
      <w:r w:rsidR="2D3C6D39">
        <w:rPr/>
        <w:t>donde plantea la posibilidad de hacer uso de autenticación de los interesados en tomar los equipos en cue</w:t>
      </w:r>
      <w:r w:rsidR="301F2ED7">
        <w:rPr/>
        <w:t xml:space="preserve">stión [4]; </w:t>
      </w:r>
      <w:r w:rsidR="620C50B8">
        <w:rPr/>
        <w:t>una aplicación semejante se realiza por Portilla</w:t>
      </w:r>
      <w:r w:rsidR="14516C48">
        <w:rPr/>
        <w:t xml:space="preserve"> (2017)</w:t>
      </w:r>
      <w:r w:rsidR="620C50B8">
        <w:rPr/>
        <w:t xml:space="preserve">, donde para la fundación universitaria panamericana </w:t>
      </w:r>
      <w:r w:rsidR="5288EE53">
        <w:rPr/>
        <w:t xml:space="preserve">se propuso llevar a cabo control sobre el movimiento de laptops mediante </w:t>
      </w:r>
      <w:r w:rsidR="7AF63FB2">
        <w:rPr/>
        <w:t xml:space="preserve">dispositivos los cuales actualizaran en tiempo real el estado de los dispositivos almacenando </w:t>
      </w:r>
      <w:r w:rsidR="73A3DEE0">
        <w:rPr/>
        <w:t>así</w:t>
      </w:r>
      <w:r w:rsidR="7AF63FB2">
        <w:rPr/>
        <w:t xml:space="preserve"> esta información.</w:t>
      </w:r>
      <w:r w:rsidR="005BA231">
        <w:rPr/>
        <w:t xml:space="preserve"> [8]</w:t>
      </w:r>
    </w:p>
    <w:p w:rsidR="0707EDF4" w:rsidP="2E10A8A3" w:rsidRDefault="0707EDF4" w14:paraId="746BFE50" w14:textId="0461E7E0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</w:pPr>
      <w:r w:rsidR="122E1FA0">
        <w:rPr/>
        <w:t xml:space="preserve">Al plantear sistemas que impliquen autenticación surge la necesidad de perfiles, idea que toma valor al tener en cuenta las diversas </w:t>
      </w:r>
      <w:r w:rsidR="12B251C2">
        <w:rPr/>
        <w:t>áreas</w:t>
      </w:r>
      <w:r w:rsidR="122E1FA0">
        <w:rPr/>
        <w:t xml:space="preserve"> que un ecosistema p</w:t>
      </w:r>
      <w:r w:rsidR="335FDF29">
        <w:rPr/>
        <w:t>uede incluir</w:t>
      </w:r>
      <w:r w:rsidR="122E1FA0">
        <w:rPr/>
        <w:t xml:space="preserve">. </w:t>
      </w:r>
      <w:r w:rsidR="0707EDF4">
        <w:rPr/>
        <w:t xml:space="preserve">El control de perfiles </w:t>
      </w:r>
      <w:r w:rsidR="482CA49D">
        <w:rPr/>
        <w:t>recién</w:t>
      </w:r>
      <w:r w:rsidR="0707EDF4">
        <w:rPr/>
        <w:t xml:space="preserve"> mencionado es tomando </w:t>
      </w:r>
      <w:r w:rsidR="11E0EC0A">
        <w:rPr/>
        <w:t xml:space="preserve">en consideración </w:t>
      </w:r>
      <w:r w:rsidR="66910C38">
        <w:rPr/>
        <w:t>por parte de Potepan (2016)</w:t>
      </w:r>
      <w:r w:rsidR="48B76CB6">
        <w:rPr/>
        <w:t>,</w:t>
      </w:r>
      <w:r w:rsidR="66910C38">
        <w:rPr/>
        <w:t xml:space="preserve"> </w:t>
      </w:r>
      <w:r w:rsidR="11E0EC0A">
        <w:rPr/>
        <w:t xml:space="preserve">sobre todo en campo de entidades empresariales donde se hace validación de </w:t>
      </w:r>
      <w:r w:rsidR="23284F3D">
        <w:rPr/>
        <w:t xml:space="preserve">perfiles para incrementar la seguridad y </w:t>
      </w:r>
      <w:r w:rsidR="2187497C">
        <w:rPr/>
        <w:t>gestión</w:t>
      </w:r>
      <w:r w:rsidR="23284F3D">
        <w:rPr/>
        <w:t xml:space="preserve"> de accesibilidad</w:t>
      </w:r>
      <w:r w:rsidR="46A90758">
        <w:rPr/>
        <w:t>, enfatizando así el gran número de po</w:t>
      </w:r>
      <w:r w:rsidR="087A1B2F">
        <w:rPr/>
        <w:t xml:space="preserve">sibilidades que deben ser planteadas y revisables por medio de servidores web, partiendo desde </w:t>
      </w:r>
      <w:r w:rsidR="67CC8DC7">
        <w:rPr/>
        <w:t>un modelo cliente – servidor</w:t>
      </w:r>
      <w:r w:rsidR="70812715">
        <w:rPr/>
        <w:t xml:space="preserve"> </w:t>
      </w:r>
      <w:r w:rsidR="1B659D42">
        <w:rPr/>
        <w:t>[7]</w:t>
      </w:r>
      <w:r w:rsidR="79620EEB">
        <w:rPr/>
        <w:t>. Concluyendo con el desarrollo de software y hardware con el cual llevar a cabo sistemas de control de acceso, objetivo planteado por Ochoa</w:t>
      </w:r>
      <w:r w:rsidR="64BC5E91">
        <w:rPr/>
        <w:t xml:space="preserve"> (2015) el cual parte desde una perspectiva general de las entidades como empresas</w:t>
      </w:r>
      <w:r w:rsidR="2B9F8DB5">
        <w:rPr/>
        <w:t xml:space="preserve"> y una constante conexión para el almacenamiento de datos y estados implementando internet de las cosas en el ecosistema</w:t>
      </w:r>
      <w:r w:rsidR="73AD55BA">
        <w:rPr/>
        <w:t>. [6]</w:t>
      </w:r>
    </w:p>
    <w:p w:rsidR="06EFD86D" w:rsidP="2E10A8A3" w:rsidRDefault="06EFD86D" w14:paraId="49DAF097" w14:textId="3CBC0430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</w:pPr>
      <w:r w:rsidR="06EFD86D">
        <w:rPr/>
        <w:t xml:space="preserve">Gracias a estos antecedentes </w:t>
      </w:r>
      <w:r w:rsidR="01A1C2A4">
        <w:rPr/>
        <w:t xml:space="preserve">se plantea </w:t>
      </w:r>
      <w:r w:rsidR="76638B57">
        <w:rPr/>
        <w:t xml:space="preserve">el desarrollo de un producto </w:t>
      </w:r>
      <w:r w:rsidR="2F90FA7C">
        <w:rPr/>
        <w:t>electrónico</w:t>
      </w:r>
      <w:r w:rsidR="76638B57">
        <w:rPr/>
        <w:t xml:space="preserve"> con el cual establecer </w:t>
      </w:r>
      <w:r w:rsidR="715822DB">
        <w:rPr/>
        <w:t>tecnología</w:t>
      </w:r>
      <w:r w:rsidR="76638B57">
        <w:rPr/>
        <w:t xml:space="preserve"> para un sistema de gestión para la Universidad Sergio Arbole</w:t>
      </w:r>
      <w:r w:rsidR="090F7D6F">
        <w:rPr/>
        <w:t>da</w:t>
      </w:r>
      <w:r w:rsidR="11A4AD85">
        <w:rPr/>
        <w:t xml:space="preserve">, con la cual llevar control de </w:t>
      </w:r>
      <w:r w:rsidR="0D27134D">
        <w:rPr/>
        <w:t>diversos</w:t>
      </w:r>
      <w:r w:rsidR="11A4AD85">
        <w:rPr/>
        <w:t xml:space="preserve"> tipos de </w:t>
      </w:r>
      <w:r w:rsidR="25EA6CD2">
        <w:rPr/>
        <w:t>autenticación</w:t>
      </w:r>
      <w:r w:rsidR="11A4AD85">
        <w:rPr/>
        <w:t xml:space="preserve"> en las </w:t>
      </w:r>
      <w:r w:rsidR="59A45F41">
        <w:rPr/>
        <w:t>áreas</w:t>
      </w:r>
      <w:r w:rsidR="11A4AD85">
        <w:rPr/>
        <w:t xml:space="preserve"> de este ecosistema</w:t>
      </w:r>
      <w:r w:rsidR="11A9BF09">
        <w:rPr/>
        <w:t xml:space="preserve"> para su comunidad</w:t>
      </w:r>
      <w:r w:rsidR="11A4AD85">
        <w:rPr/>
        <w:t xml:space="preserve">; esto buscara posicionar a la misma como una entidad de tipo Smart campus, implicando </w:t>
      </w:r>
      <w:r w:rsidR="312149E6">
        <w:rPr/>
        <w:t>así</w:t>
      </w:r>
      <w:r w:rsidR="11A4AD85">
        <w:rPr/>
        <w:t xml:space="preserve"> un</w:t>
      </w:r>
      <w:r w:rsidR="562BF6F8">
        <w:rPr/>
        <w:t xml:space="preserve"> significativ</w:t>
      </w:r>
      <w:r w:rsidR="627A0322">
        <w:rPr/>
        <w:t>o cambio a gran escala llegando a la finalidad de una importante</w:t>
      </w:r>
      <w:r w:rsidR="562BF6F8">
        <w:rPr/>
        <w:t xml:space="preserve"> evolución de la misma. </w:t>
      </w:r>
    </w:p>
    <w:p w:rsidR="00420FD3" w:rsidP="00420FD3" w:rsidRDefault="00420FD3" w14:paraId="79CEAE7A" w14:textId="6671F2C5">
      <w:pPr>
        <w:pStyle w:val="Heading1"/>
      </w:pPr>
      <w:r w:rsidRPr="00420FD3">
        <w:t>Visión Global de la Solución Propuesta</w:t>
      </w:r>
    </w:p>
    <w:p w:rsidR="00111E2C" w:rsidP="007F5C79" w:rsidRDefault="00111E2C" w14:paraId="51B96F60" w14:textId="77777777"/>
    <w:p w:rsidR="007F5C79" w:rsidP="007F5C79" w:rsidRDefault="007F5C79" w14:paraId="48082C7A" w14:textId="06F99AAC">
      <w:pPr>
        <w:pStyle w:val="Heading1"/>
      </w:pPr>
      <w:r>
        <w:t>Objetivos del proyecto</w:t>
      </w:r>
    </w:p>
    <w:p w:rsidR="007F5C79" w:rsidP="00111E2C" w:rsidRDefault="007F5C79" w14:paraId="062088FF" w14:textId="4EEB8DBA">
      <w:pPr>
        <w:pStyle w:val="Heading2"/>
        <w:ind w:left="708"/>
      </w:pPr>
      <w:r w:rsidR="007F5C79">
        <w:rPr/>
        <w:t>Objetivo General</w:t>
      </w:r>
      <w:r w:rsidR="40083A84">
        <w:rPr/>
        <w:t xml:space="preserve"> </w:t>
      </w:r>
    </w:p>
    <w:p w:rsidR="2E10A8A3" w:rsidP="2E10A8A3" w:rsidRDefault="2E10A8A3" w14:paraId="21284181" w14:textId="4EF47E26">
      <w:pPr>
        <w:pStyle w:val="Normal"/>
      </w:pPr>
    </w:p>
    <w:p w:rsidR="40083A84" w:rsidP="2E10A8A3" w:rsidRDefault="40083A84" w14:paraId="3B868920" w14:textId="5C17EF74">
      <w:pPr>
        <w:pStyle w:val="Normal"/>
        <w:jc w:val="both"/>
      </w:pPr>
      <w:r w:rsidR="3B7F0325">
        <w:rPr/>
        <w:t xml:space="preserve">Diseñar e implementar </w:t>
      </w:r>
      <w:r w:rsidR="5C8E0F43">
        <w:rPr/>
        <w:t>dispositivos</w:t>
      </w:r>
      <w:r w:rsidR="18EED9EF">
        <w:rPr/>
        <w:t xml:space="preserve"> </w:t>
      </w:r>
      <w:r w:rsidR="4833CD07">
        <w:rPr/>
        <w:t>electrónicos</w:t>
      </w:r>
      <w:r w:rsidR="18EED9EF">
        <w:rPr/>
        <w:t xml:space="preserve"> con los cuales establecer un sistema de gestión de acceso el cual haga utilización de </w:t>
      </w:r>
      <w:r w:rsidR="78315F96">
        <w:rPr/>
        <w:t>tecnología</w:t>
      </w:r>
      <w:r w:rsidR="78315F96">
        <w:rPr/>
        <w:t xml:space="preserve"> RFID</w:t>
      </w:r>
      <w:r w:rsidR="0743C13A">
        <w:rPr/>
        <w:t xml:space="preserve"> para la Universidad Sergio A</w:t>
      </w:r>
      <w:r w:rsidR="3335D0F2">
        <w:rPr/>
        <w:t>rboleda</w:t>
      </w:r>
      <w:r w:rsidR="017B5181">
        <w:rPr/>
        <w:t xml:space="preserve"> con el fin de convertirle en una entidad Smart Campus</w:t>
      </w:r>
      <w:r w:rsidR="3335D0F2">
        <w:rPr/>
        <w:t xml:space="preserve">; </w:t>
      </w:r>
      <w:r w:rsidR="347FDD5B">
        <w:rPr/>
        <w:t>considerando perfiles y áreas dentro de la entidad para conseguir un correcto proceso de autenticación</w:t>
      </w:r>
      <w:r w:rsidR="622F916C">
        <w:rPr/>
        <w:t>.</w:t>
      </w:r>
    </w:p>
    <w:p w:rsidR="4169FDFA" w:rsidP="2E10A8A3" w:rsidRDefault="4169FDFA" w14:paraId="5F51B534" w14:textId="555B696C">
      <w:pPr>
        <w:pStyle w:val="Normal"/>
      </w:pPr>
    </w:p>
    <w:p w:rsidR="007F5C79" w:rsidP="00111E2C" w:rsidRDefault="007F5C79" w14:paraId="4683C166" w14:textId="54017738">
      <w:pPr>
        <w:pStyle w:val="Heading2"/>
        <w:ind w:left="708"/>
      </w:pPr>
      <w:r w:rsidR="007F5C79">
        <w:rPr/>
        <w:t>Objetivos Específicos</w:t>
      </w:r>
    </w:p>
    <w:p w:rsidR="007F5C79" w:rsidP="2E10A8A3" w:rsidRDefault="007F5C79" w14:paraId="04506D96" w14:textId="21A66B6A">
      <w:pPr>
        <w:pStyle w:val="Normal"/>
      </w:pPr>
    </w:p>
    <w:p w:rsidR="007F5C79" w:rsidP="2E10A8A3" w:rsidRDefault="007F5C79" w14:paraId="61A40789" w14:textId="01D47780">
      <w:pPr>
        <w:pStyle w:val="ListParagraph"/>
        <w:numPr>
          <w:ilvl w:val="0"/>
          <w:numId w:val="2"/>
        </w:numPr>
        <w:jc w:val="both"/>
        <w:rPr>
          <w:color w:val="000000" w:themeColor="text1" w:themeTint="FF" w:themeShade="FF"/>
        </w:rPr>
      </w:pPr>
      <w:r w:rsidRPr="07A6AA00" w:rsidR="5CA50265">
        <w:rPr>
          <w:color w:val="000000" w:themeColor="text1" w:themeTint="FF" w:themeShade="FF"/>
        </w:rPr>
        <w:t xml:space="preserve">Establecer un sistema </w:t>
      </w:r>
      <w:r w:rsidRPr="07A6AA00" w:rsidR="7D1D4A90">
        <w:rPr>
          <w:color w:val="000000" w:themeColor="text1" w:themeTint="FF" w:themeShade="FF"/>
        </w:rPr>
        <w:t>electrónico</w:t>
      </w:r>
      <w:r w:rsidRPr="07A6AA00" w:rsidR="5CA50265">
        <w:rPr>
          <w:color w:val="000000" w:themeColor="text1" w:themeTint="FF" w:themeShade="FF"/>
        </w:rPr>
        <w:t xml:space="preserve"> enfocado a la </w:t>
      </w:r>
      <w:r w:rsidRPr="07A6AA00" w:rsidR="4D32942E">
        <w:rPr>
          <w:color w:val="000000" w:themeColor="text1" w:themeTint="FF" w:themeShade="FF"/>
        </w:rPr>
        <w:t>identificación</w:t>
      </w:r>
      <w:r w:rsidRPr="07A6AA00" w:rsidR="5CA50265">
        <w:rPr>
          <w:color w:val="000000" w:themeColor="text1" w:themeTint="FF" w:themeShade="FF"/>
        </w:rPr>
        <w:t xml:space="preserve"> por radio frecuencia</w:t>
      </w:r>
      <w:r w:rsidRPr="07A6AA00" w:rsidR="3407D7B3">
        <w:rPr>
          <w:color w:val="000000" w:themeColor="text1" w:themeTint="FF" w:themeShade="FF"/>
        </w:rPr>
        <w:t xml:space="preserve"> y conectividad</w:t>
      </w:r>
      <w:r w:rsidRPr="07A6AA00" w:rsidR="254797A6">
        <w:rPr>
          <w:color w:val="000000" w:themeColor="text1" w:themeTint="FF" w:themeShade="FF"/>
        </w:rPr>
        <w:t>.</w:t>
      </w:r>
    </w:p>
    <w:p w:rsidR="007F5C79" w:rsidP="2E10A8A3" w:rsidRDefault="007F5C79" w14:paraId="558B4D67" w14:textId="40D01594">
      <w:pPr>
        <w:pStyle w:val="ListParagraph"/>
        <w:numPr>
          <w:ilvl w:val="0"/>
          <w:numId w:val="2"/>
        </w:numPr>
        <w:jc w:val="both"/>
        <w:rPr>
          <w:color w:val="000000" w:themeColor="text1" w:themeTint="FF" w:themeShade="FF"/>
        </w:rPr>
      </w:pPr>
      <w:r w:rsidRPr="07A6AA00" w:rsidR="70A44027">
        <w:rPr>
          <w:color w:val="000000" w:themeColor="text1" w:themeTint="FF" w:themeShade="FF"/>
        </w:rPr>
        <w:t>D</w:t>
      </w:r>
      <w:r w:rsidRPr="07A6AA00" w:rsidR="041BB44A">
        <w:rPr>
          <w:color w:val="000000" w:themeColor="text1" w:themeTint="FF" w:themeShade="FF"/>
        </w:rPr>
        <w:t>iseñar estructuras para</w:t>
      </w:r>
      <w:r w:rsidRPr="07A6AA00" w:rsidR="4B59335A">
        <w:rPr>
          <w:color w:val="000000" w:themeColor="text1" w:themeTint="FF" w:themeShade="FF"/>
        </w:rPr>
        <w:t xml:space="preserve"> posicionar en el campus</w:t>
      </w:r>
      <w:r w:rsidRPr="07A6AA00" w:rsidR="346A4031">
        <w:rPr>
          <w:color w:val="000000" w:themeColor="text1" w:themeTint="FF" w:themeShade="FF"/>
        </w:rPr>
        <w:t xml:space="preserve"> con las cuales lograr la interacción entre el producto y la comunidad</w:t>
      </w:r>
      <w:r w:rsidRPr="07A6AA00" w:rsidR="133494E0">
        <w:rPr>
          <w:color w:val="000000" w:themeColor="text1" w:themeTint="FF" w:themeShade="FF"/>
        </w:rPr>
        <w:t>.</w:t>
      </w:r>
    </w:p>
    <w:p w:rsidR="007F5C79" w:rsidP="2E10A8A3" w:rsidRDefault="007F5C79" w14:paraId="7AA60F7F" w14:textId="73B7C9C3">
      <w:pPr>
        <w:pStyle w:val="ListParagraph"/>
        <w:numPr>
          <w:ilvl w:val="0"/>
          <w:numId w:val="2"/>
        </w:numPr>
        <w:jc w:val="both"/>
        <w:rPr>
          <w:color w:val="000000" w:themeColor="text1" w:themeTint="FF" w:themeShade="FF"/>
        </w:rPr>
      </w:pPr>
      <w:r w:rsidRPr="07A6AA00" w:rsidR="37D91307">
        <w:rPr>
          <w:color w:val="000000" w:themeColor="text1" w:themeTint="FF" w:themeShade="FF"/>
        </w:rPr>
        <w:t xml:space="preserve">Desarrollar </w:t>
      </w:r>
      <w:r w:rsidRPr="07A6AA00" w:rsidR="2D9D4F63">
        <w:rPr>
          <w:color w:val="000000" w:themeColor="text1" w:themeTint="FF" w:themeShade="FF"/>
        </w:rPr>
        <w:t xml:space="preserve">funciones </w:t>
      </w:r>
      <w:r w:rsidRPr="07A6AA00" w:rsidR="791391E8">
        <w:rPr>
          <w:color w:val="000000" w:themeColor="text1" w:themeTint="FF" w:themeShade="FF"/>
        </w:rPr>
        <w:t xml:space="preserve">de perfiles </w:t>
      </w:r>
      <w:r w:rsidRPr="07A6AA00" w:rsidR="2D9D4F63">
        <w:rPr>
          <w:color w:val="000000" w:themeColor="text1" w:themeTint="FF" w:themeShade="FF"/>
        </w:rPr>
        <w:t>para el produc</w:t>
      </w:r>
      <w:r w:rsidRPr="07A6AA00" w:rsidR="51F40D33">
        <w:rPr>
          <w:color w:val="000000" w:themeColor="text1" w:themeTint="FF" w:themeShade="FF"/>
        </w:rPr>
        <w:t>t</w:t>
      </w:r>
      <w:r w:rsidRPr="07A6AA00" w:rsidR="2D9D4F63">
        <w:rPr>
          <w:color w:val="000000" w:themeColor="text1" w:themeTint="FF" w:themeShade="FF"/>
        </w:rPr>
        <w:t xml:space="preserve">o </w:t>
      </w:r>
      <w:r w:rsidRPr="07A6AA00" w:rsidR="54E259E7">
        <w:rPr>
          <w:color w:val="000000" w:themeColor="text1" w:themeTint="FF" w:themeShade="FF"/>
        </w:rPr>
        <w:t>con l</w:t>
      </w:r>
      <w:r w:rsidRPr="07A6AA00" w:rsidR="2D9D4F63">
        <w:rPr>
          <w:color w:val="000000" w:themeColor="text1" w:themeTint="FF" w:themeShade="FF"/>
        </w:rPr>
        <w:t>a</w:t>
      </w:r>
      <w:r w:rsidRPr="07A6AA00" w:rsidR="54E259E7">
        <w:rPr>
          <w:color w:val="000000" w:themeColor="text1" w:themeTint="FF" w:themeShade="FF"/>
        </w:rPr>
        <w:t>s cuales</w:t>
      </w:r>
      <w:r w:rsidRPr="07A6AA00" w:rsidR="2D9D4F63">
        <w:rPr>
          <w:color w:val="000000" w:themeColor="text1" w:themeTint="FF" w:themeShade="FF"/>
        </w:rPr>
        <w:t xml:space="preserve"> </w:t>
      </w:r>
      <w:r w:rsidRPr="07A6AA00" w:rsidR="4D77E456">
        <w:rPr>
          <w:color w:val="000000" w:themeColor="text1" w:themeTint="FF" w:themeShade="FF"/>
        </w:rPr>
        <w:t xml:space="preserve">asignar su comportamiento dependiendo del </w:t>
      </w:r>
      <w:r w:rsidRPr="07A6AA00" w:rsidR="338623D4">
        <w:rPr>
          <w:color w:val="000000" w:themeColor="text1" w:themeTint="FF" w:themeShade="FF"/>
        </w:rPr>
        <w:t>área</w:t>
      </w:r>
      <w:r w:rsidRPr="07A6AA00" w:rsidR="4D77E456">
        <w:rPr>
          <w:color w:val="000000" w:themeColor="text1" w:themeTint="FF" w:themeShade="FF"/>
        </w:rPr>
        <w:t xml:space="preserve"> de funcionamiento</w:t>
      </w:r>
      <w:r w:rsidRPr="07A6AA00" w:rsidR="6D82348A">
        <w:rPr>
          <w:color w:val="000000" w:themeColor="text1" w:themeTint="FF" w:themeShade="FF"/>
        </w:rPr>
        <w:t>.</w:t>
      </w:r>
    </w:p>
    <w:p w:rsidR="59BA76A8" w:rsidP="07A6AA00" w:rsidRDefault="59BA76A8" w14:paraId="7C687DDC" w14:textId="229164FA">
      <w:pPr>
        <w:pStyle w:val="ListParagraph"/>
        <w:numPr>
          <w:ilvl w:val="0"/>
          <w:numId w:val="2"/>
        </w:numPr>
        <w:jc w:val="both"/>
        <w:rPr>
          <w:color w:val="000000" w:themeColor="text1" w:themeTint="FF" w:themeShade="FF"/>
        </w:rPr>
      </w:pPr>
      <w:r w:rsidRPr="07A6AA00" w:rsidR="59BA76A8">
        <w:rPr>
          <w:color w:val="000000" w:themeColor="text1" w:themeTint="FF" w:themeShade="FF"/>
        </w:rPr>
        <w:t xml:space="preserve">Diseñar un </w:t>
      </w:r>
      <w:r w:rsidRPr="07A6AA00" w:rsidR="5FDE9750">
        <w:rPr>
          <w:color w:val="000000" w:themeColor="text1" w:themeTint="FF" w:themeShade="FF"/>
        </w:rPr>
        <w:t>artículo para los usuarios con el cual se va a interactuar con el producto principal.</w:t>
      </w:r>
    </w:p>
    <w:p w:rsidR="00420FD3" w:rsidP="00420FD3" w:rsidRDefault="00420FD3" w14:paraId="184563C2" w14:textId="3910BD2E">
      <w:pPr>
        <w:pStyle w:val="Heading1"/>
      </w:pPr>
      <w:r w:rsidRPr="00F239CF">
        <w:t>Descripción de</w:t>
      </w:r>
      <w:r>
        <w:t xml:space="preserve">l </w:t>
      </w:r>
      <w:r w:rsidRPr="00D02BEE">
        <w:t>Prototipo</w:t>
      </w:r>
    </w:p>
    <w:p w:rsidR="007F5C79" w:rsidP="00111E2C" w:rsidRDefault="007F5C79" w14:paraId="54DC219E" w14:textId="6F8A4901">
      <w:pPr>
        <w:pStyle w:val="Heading2"/>
        <w:ind w:left="708"/>
      </w:pPr>
      <w:r w:rsidR="007F5C79">
        <w:rPr/>
        <w:t>Diagrama de bloques</w:t>
      </w:r>
    </w:p>
    <w:p w:rsidR="29065CD6" w:rsidP="67E21E7F" w:rsidRDefault="29065CD6" w14:paraId="02C5C004" w14:textId="6783D555">
      <w:pPr>
        <w:pStyle w:val="Normal"/>
        <w:jc w:val="center"/>
      </w:pPr>
      <w:r w:rsidR="29065CD6">
        <w:drawing>
          <wp:inline wp14:editId="5EABD083" wp14:anchorId="0E0BB9FD">
            <wp:extent cx="4572000" cy="2228850"/>
            <wp:effectExtent l="0" t="0" r="0" b="0"/>
            <wp:docPr id="7700136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e8cdcd8cd447d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P="67E21E7F" w:rsidRDefault="00420FD3" w14:paraId="664B39F4" w14:textId="77EED800">
      <w:pPr>
        <w:pStyle w:val="Heading2"/>
        <w:ind w:left="708"/>
      </w:pPr>
      <w:r w:rsidR="00420FD3">
        <w:rPr/>
        <w:t xml:space="preserve">Descripción técnica del Sistema </w:t>
      </w:r>
      <w:r w:rsidR="00420FD3">
        <w:rPr/>
        <w:t>IoT</w:t>
      </w:r>
    </w:p>
    <w:p w:rsidR="00111E2C" w:rsidP="00111E2C" w:rsidRDefault="00111E2C" w14:paraId="1CCCDBAF" w14:textId="7ECB39CD">
      <w:pPr>
        <w:pStyle w:val="Heading2"/>
        <w:ind w:left="708"/>
      </w:pPr>
      <w:r w:rsidR="00111E2C">
        <w:rPr/>
        <w:t>Roles</w:t>
      </w:r>
    </w:p>
    <w:p w:rsidR="19143F6D" w:rsidP="67E21E7F" w:rsidRDefault="19143F6D" w14:paraId="492D7FE2" w14:textId="2ACFB1E9">
      <w:pPr>
        <w:pStyle w:val="ListParagraph"/>
        <w:numPr>
          <w:ilvl w:val="0"/>
          <w:numId w:val="5"/>
        </w:numPr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7E21E7F" w:rsidR="19143F6D">
        <w:rPr>
          <w:rFonts w:ascii="Calibri Light" w:hAnsi="Calibri Light" w:eastAsia="Calibri Light" w:cs="Calibri Light" w:asciiTheme="majorAscii" w:hAnsiTheme="majorAscii" w:eastAsiaTheme="majorAscii" w:cstheme="majorAscii"/>
          <w:color w:val="2F5496" w:themeColor="accent1" w:themeTint="FF" w:themeShade="BF"/>
          <w:sz w:val="24"/>
          <w:szCs w:val="24"/>
        </w:rPr>
        <w:t>Compradores</w:t>
      </w:r>
      <w:r w:rsidRPr="67E21E7F" w:rsidR="19143F6D">
        <w:rPr>
          <w:rFonts w:ascii="Calibri Light" w:hAnsi="Calibri Light" w:eastAsia="Calibri Light" w:cs="Calibri Light" w:asciiTheme="majorAscii" w:hAnsiTheme="majorAscii" w:eastAsiaTheme="majorAscii" w:cstheme="majorAscii"/>
          <w:color w:val="4472C4" w:themeColor="accent1" w:themeTint="FF" w:themeShade="FF"/>
          <w:sz w:val="24"/>
          <w:szCs w:val="24"/>
        </w:rPr>
        <w:t>:</w:t>
      </w:r>
      <w:r w:rsidRPr="67E21E7F" w:rsidR="270AB55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Universidades </w:t>
      </w:r>
      <w:r w:rsidRPr="67E21E7F" w:rsidR="47B842B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que no cuenten con un sistema organizado para el monitoreo y control de los servicios que estas mismas ofrezcan.</w:t>
      </w:r>
    </w:p>
    <w:p w:rsidR="19143F6D" w:rsidP="67E21E7F" w:rsidRDefault="19143F6D" w14:paraId="1F3FEFC7" w14:textId="14479957">
      <w:pPr>
        <w:pStyle w:val="ListParagraph"/>
        <w:numPr>
          <w:ilvl w:val="0"/>
          <w:numId w:val="5"/>
        </w:numPr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</w:pPr>
      <w:r w:rsidRPr="67E21E7F" w:rsidR="19143F6D">
        <w:rPr>
          <w:rFonts w:ascii="Calibri Light" w:hAnsi="Calibri Light" w:eastAsia="Calibri Light" w:cs="Calibri Light" w:asciiTheme="majorAscii" w:hAnsiTheme="majorAscii" w:eastAsiaTheme="majorAscii" w:cstheme="majorAscii"/>
          <w:color w:val="2F5496" w:themeColor="accent1" w:themeTint="FF" w:themeShade="BF"/>
          <w:sz w:val="24"/>
          <w:szCs w:val="24"/>
        </w:rPr>
        <w:t>Usuarios:</w:t>
      </w:r>
      <w:r w:rsidRPr="67E21E7F" w:rsidR="30278156">
        <w:rPr>
          <w:rFonts w:ascii="Calibri Light" w:hAnsi="Calibri Light" w:eastAsia="Calibri Light" w:cs="Calibri Light" w:asciiTheme="majorAscii" w:hAnsiTheme="majorAscii" w:eastAsiaTheme="majorAscii" w:cstheme="majorAscii"/>
          <w:color w:val="2F5496" w:themeColor="accent1" w:themeTint="FF" w:themeShade="BF"/>
          <w:sz w:val="24"/>
          <w:szCs w:val="24"/>
        </w:rPr>
        <w:t xml:space="preserve">  </w:t>
      </w:r>
      <w:r w:rsidRPr="67E21E7F" w:rsidR="30278156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 xml:space="preserve">Los usuarios finales del producto serían tanto los estudiantes de </w:t>
      </w:r>
      <w:r w:rsidRPr="67E21E7F" w:rsidR="4A6E7859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>las universidades</w:t>
      </w:r>
      <w:r w:rsidRPr="67E21E7F" w:rsidR="30278156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 xml:space="preserve"> como los </w:t>
      </w:r>
      <w:r w:rsidRPr="67E21E7F" w:rsidR="30278156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>empleados encargad</w:t>
      </w:r>
      <w:r w:rsidRPr="67E21E7F" w:rsidR="30278156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 xml:space="preserve">os del </w:t>
      </w:r>
      <w:r w:rsidRPr="67E21E7F" w:rsidR="1E792432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>área</w:t>
      </w:r>
      <w:r w:rsidRPr="67E21E7F" w:rsidR="30278156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 xml:space="preserve"> en donde se esté implementando el sis</w:t>
      </w:r>
      <w:r w:rsidRPr="67E21E7F" w:rsidR="29C0EAF2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4"/>
          <w:szCs w:val="24"/>
        </w:rPr>
        <w:t>tema</w:t>
      </w:r>
    </w:p>
    <w:p w:rsidR="00111E2C" w:rsidP="00111E2C" w:rsidRDefault="00111E2C" w14:paraId="3FAB7236" w14:textId="175609BD">
      <w:pPr>
        <w:pStyle w:val="Heading2"/>
        <w:ind w:left="708"/>
      </w:pPr>
      <w:r w:rsidR="00111E2C">
        <w:rPr/>
        <w:t>Mockup</w:t>
      </w:r>
    </w:p>
    <w:p w:rsidR="3F26B199" w:rsidP="67E21E7F" w:rsidRDefault="3F26B199" w14:paraId="0BCC31C8" w14:textId="3DCEF03B">
      <w:pPr>
        <w:pStyle w:val="ListParagraph"/>
        <w:numPr>
          <w:ilvl w:val="0"/>
          <w:numId w:val="6"/>
        </w:numPr>
        <w:rPr>
          <w:color w:val="auto"/>
        </w:rPr>
      </w:pPr>
      <w:r w:rsidRPr="67E21E7F" w:rsidR="3F26B199">
        <w:rPr>
          <w:color w:val="2F5496" w:themeColor="accent1" w:themeTint="FF" w:themeShade="BF"/>
        </w:rPr>
        <w:t xml:space="preserve">Ingreso de datos y autenticación: </w:t>
      </w:r>
      <w:r w:rsidRPr="67E21E7F" w:rsidR="78A627EF">
        <w:rPr>
          <w:color w:val="auto"/>
        </w:rPr>
        <w:t xml:space="preserve">Este sistema se compone de uno </w:t>
      </w:r>
      <w:r w:rsidRPr="67E21E7F" w:rsidR="0C890A61">
        <w:rPr>
          <w:color w:val="auto"/>
        </w:rPr>
        <w:t>módulo</w:t>
      </w:r>
      <w:r w:rsidRPr="67E21E7F" w:rsidR="78A627EF">
        <w:rPr>
          <w:color w:val="auto"/>
        </w:rPr>
        <w:t xml:space="preserve"> de lectura RFID el cual leerá los datos del estudiante</w:t>
      </w:r>
      <w:r w:rsidRPr="67E21E7F" w:rsidR="66F7CACB">
        <w:rPr>
          <w:color w:val="auto"/>
        </w:rPr>
        <w:t xml:space="preserve"> o trabajador</w:t>
      </w:r>
      <w:r w:rsidRPr="67E21E7F" w:rsidR="78A627EF">
        <w:rPr>
          <w:color w:val="auto"/>
        </w:rPr>
        <w:t xml:space="preserve"> y ver</w:t>
      </w:r>
      <w:r w:rsidRPr="67E21E7F" w:rsidR="6251962E">
        <w:rPr>
          <w:color w:val="auto"/>
        </w:rPr>
        <w:t xml:space="preserve">ificará si este se encuentra en la base de datos </w:t>
      </w:r>
      <w:r w:rsidRPr="67E21E7F" w:rsidR="4F670965">
        <w:rPr>
          <w:color w:val="auto"/>
        </w:rPr>
        <w:t>para finalmente mostrar la información en las pantallas de los módulos</w:t>
      </w:r>
      <w:r w:rsidRPr="67E21E7F" w:rsidR="618D2D64">
        <w:rPr>
          <w:color w:val="auto"/>
        </w:rPr>
        <w:t>. De esta manera dentro del campus se habilitará las demás opciones del sistema como la posibilidad del prestamos de equipos universitarios o la asistencia de clases</w:t>
      </w:r>
      <w:r w:rsidRPr="67E21E7F" w:rsidR="152E14DE">
        <w:rPr>
          <w:color w:val="auto"/>
        </w:rPr>
        <w:t>.</w:t>
      </w:r>
    </w:p>
    <w:p w:rsidR="67E21E7F" w:rsidP="67E21E7F" w:rsidRDefault="67E21E7F" w14:paraId="3D0CCCE5" w14:textId="4A80D7F9">
      <w:pPr>
        <w:pStyle w:val="Normal"/>
        <w:ind w:left="0"/>
        <w:rPr>
          <w:color w:val="auto"/>
        </w:rPr>
      </w:pPr>
    </w:p>
    <w:p w:rsidR="58C26385" w:rsidP="67E21E7F" w:rsidRDefault="58C26385" w14:paraId="1D1081A6" w14:textId="6E68A1C9">
      <w:pPr>
        <w:pStyle w:val="ListParagraph"/>
        <w:numPr>
          <w:ilvl w:val="0"/>
          <w:numId w:val="6"/>
        </w:numPr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</w:pPr>
      <w:r w:rsidRPr="67E21E7F" w:rsidR="58C26385">
        <w:rPr>
          <w:rFonts w:ascii="Calibri Light" w:hAnsi="Calibri Light" w:eastAsia="Calibri Light" w:cs="Calibri Light" w:asciiTheme="majorAscii" w:hAnsiTheme="majorAscii" w:eastAsiaTheme="majorAscii" w:cstheme="majorAscii"/>
          <w:color w:val="2F5496" w:themeColor="accent1" w:themeTint="FF" w:themeShade="BF"/>
          <w:sz w:val="22"/>
          <w:szCs w:val="22"/>
        </w:rPr>
        <w:t xml:space="preserve">Préstamo de libros en la biblioteca: </w:t>
      </w:r>
      <w:r w:rsidRPr="67E21E7F" w:rsidR="58C26385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 xml:space="preserve">Para la entrega de materiales en la universidad esta registrará al estudiante en </w:t>
      </w:r>
      <w:r w:rsidRPr="67E21E7F" w:rsidR="3891D7E2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>específico</w:t>
      </w:r>
      <w:r w:rsidRPr="67E21E7F" w:rsidR="58C26385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 xml:space="preserve"> en la base de datos con el material un</w:t>
      </w:r>
      <w:r w:rsidRPr="67E21E7F" w:rsidR="46324C36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>iversitario que este posea</w:t>
      </w:r>
      <w:r w:rsidRPr="67E21E7F" w:rsidR="2350A8EB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 xml:space="preserve"> para evitar casos de perdida de libros y tener un mayor control sobre los </w:t>
      </w:r>
      <w:r w:rsidRPr="67E21E7F" w:rsidR="73865C4C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>préstamos</w:t>
      </w:r>
      <w:r w:rsidRPr="67E21E7F" w:rsidR="2350A8EB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 xml:space="preserve"> de material bibliográfico. De la misma manera se puede </w:t>
      </w:r>
      <w:r w:rsidRPr="67E21E7F" w:rsidR="1630AD4B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>implementar</w:t>
      </w:r>
      <w:r w:rsidRPr="67E21E7F" w:rsidR="2350A8EB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 xml:space="preserve"> este mismo sistema a cualquier equipo que la universidad pueda prestar al estud</w:t>
      </w:r>
      <w:r w:rsidRPr="67E21E7F" w:rsidR="52D8CEE5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>iante tal como puede ser el caso de laboratorios o incluso habilitar salones para estudio</w:t>
      </w:r>
      <w:r w:rsidRPr="67E21E7F" w:rsidR="45084BD1"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  <w:t>.</w:t>
      </w:r>
    </w:p>
    <w:p w:rsidR="67E21E7F" w:rsidP="67E21E7F" w:rsidRDefault="67E21E7F" w14:paraId="640A83EB" w14:textId="01541FD3">
      <w:pPr>
        <w:pStyle w:val="Normal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color w:val="000000" w:themeColor="text1" w:themeTint="FF" w:themeShade="FF"/>
          <w:sz w:val="22"/>
          <w:szCs w:val="22"/>
        </w:rPr>
      </w:pPr>
    </w:p>
    <w:p w:rsidR="45084BD1" w:rsidP="67E21E7F" w:rsidRDefault="45084BD1" w14:paraId="02596A2B" w14:textId="66B977F6">
      <w:pPr>
        <w:pStyle w:val="ListParagraph"/>
        <w:numPr>
          <w:ilvl w:val="0"/>
          <w:numId w:val="6"/>
        </w:numPr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</w:pPr>
      <w:r w:rsidRPr="67E21E7F" w:rsidR="45084BD1">
        <w:rPr>
          <w:rFonts w:ascii="Calibri Light" w:hAnsi="Calibri Light" w:eastAsia="Calibri Light" w:cs="Calibri Light" w:asciiTheme="majorAscii" w:hAnsiTheme="majorAscii" w:eastAsiaTheme="majorAscii" w:cstheme="majorAscii"/>
          <w:color w:val="2F5496" w:themeColor="accent1" w:themeTint="FF" w:themeShade="BF"/>
          <w:sz w:val="22"/>
          <w:szCs w:val="22"/>
        </w:rPr>
        <w:t xml:space="preserve">Asistencia a clases: </w:t>
      </w:r>
      <w:r w:rsidRPr="67E21E7F" w:rsidR="45084BD1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  <w:t xml:space="preserve">Usando </w:t>
      </w:r>
      <w:r w:rsidRPr="67E21E7F" w:rsidR="763C91E9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  <w:t>diferentes rangos</w:t>
      </w:r>
      <w:r w:rsidRPr="67E21E7F" w:rsidR="45084BD1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  <w:t xml:space="preserve"> dentro de la información de cada persona en la </w:t>
      </w:r>
      <w:r w:rsidRPr="67E21E7F" w:rsidR="0DCD5350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  <w:t xml:space="preserve">universidad como lo puede ser maestro y estudiante, se habilitará una ventana en la cual el maestro podrá abrir la toma de asistencia </w:t>
      </w:r>
      <w:r w:rsidRPr="67E21E7F" w:rsidR="0C25296D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  <w:t>por medio de los módulos que guardarán el registro comunicándose por wifi a la base de datos</w:t>
      </w:r>
      <w:r w:rsidRPr="67E21E7F" w:rsidR="16EA1F51"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  <w:t xml:space="preserve"> y comparando los datos del estudiante con los registrados en la clase, si este se encuentra se tomará como que el estudiante asistió.</w:t>
      </w:r>
    </w:p>
    <w:p w:rsidR="67E21E7F" w:rsidP="67E21E7F" w:rsidRDefault="67E21E7F" w14:paraId="5ADEA804" w14:textId="26E6EA4A">
      <w:pPr>
        <w:pStyle w:val="Normal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color w:val="auto"/>
          <w:sz w:val="22"/>
          <w:szCs w:val="22"/>
        </w:rPr>
      </w:pPr>
    </w:p>
    <w:p w:rsidR="152E14DE" w:rsidP="67E21E7F" w:rsidRDefault="152E14DE" w14:paraId="40A78D6E" w14:textId="2F552141">
      <w:pPr>
        <w:pStyle w:val="Normal"/>
        <w:rPr>
          <w:color w:val="2F5496" w:themeColor="accent1" w:themeTint="FF" w:themeShade="BF"/>
        </w:rPr>
      </w:pPr>
      <w:r w:rsidRPr="67E21E7F" w:rsidR="152E14DE">
        <w:rPr>
          <w:rFonts w:ascii="Calibri Light" w:hAnsi="Calibri Light" w:eastAsia="Calibri Light" w:cs="Calibri Light" w:asciiTheme="majorAscii" w:hAnsiTheme="majorAscii" w:eastAsiaTheme="majorAscii" w:cstheme="majorAscii"/>
          <w:color w:val="2F5496" w:themeColor="accent1" w:themeTint="FF" w:themeShade="BF"/>
          <w:sz w:val="26"/>
          <w:szCs w:val="26"/>
        </w:rPr>
        <w:t>Vista 3D del producto</w:t>
      </w:r>
    </w:p>
    <w:p w:rsidR="46513637" w:rsidP="2E10A8A3" w:rsidRDefault="46513637" w14:paraId="204DAEE7" w14:textId="7EC3683A">
      <w:pPr>
        <w:pStyle w:val="Normal"/>
      </w:pPr>
      <w:r w:rsidR="46513637">
        <w:drawing>
          <wp:inline wp14:editId="09F43AAC" wp14:anchorId="2077FDB5">
            <wp:extent cx="5430175" cy="3495675"/>
            <wp:effectExtent l="0" t="0" r="0" b="0"/>
            <wp:docPr id="13214299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59e5591f5d443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17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46513637">
        <w:rPr/>
        <w:t xml:space="preserve">Figura 1. Sketch con medidas de la parte </w:t>
      </w:r>
      <w:r w:rsidR="06921AC9">
        <w:rPr/>
        <w:t>mecánica</w:t>
      </w:r>
      <w:r w:rsidR="46513637">
        <w:rPr/>
        <w:t xml:space="preserve"> del producto en 2 dimensiones.</w:t>
      </w:r>
    </w:p>
    <w:p w:rsidR="2E10A8A3" w:rsidP="2E10A8A3" w:rsidRDefault="2E10A8A3" w14:paraId="73D599E1" w14:textId="4058BF9C">
      <w:pPr>
        <w:pStyle w:val="Normal"/>
      </w:pPr>
    </w:p>
    <w:p w:rsidR="2E10A8A3" w:rsidP="2E10A8A3" w:rsidRDefault="2E10A8A3" w14:paraId="0A2F1237" w14:textId="04497ACB">
      <w:pPr>
        <w:pStyle w:val="Normal"/>
        <w:ind w:left="708"/>
      </w:pPr>
    </w:p>
    <w:p w:rsidR="6A2AF243" w:rsidP="2E10A8A3" w:rsidRDefault="6A2AF243" w14:paraId="7F58B660" w14:textId="6EC0B820">
      <w:pPr>
        <w:pStyle w:val="Normal"/>
        <w:ind w:left="708"/>
      </w:pPr>
      <w:r w:rsidR="6A2AF243">
        <w:drawing>
          <wp:inline wp14:editId="06516290" wp14:anchorId="262D056C">
            <wp:extent cx="5210175" cy="3354050"/>
            <wp:effectExtent l="0" t="0" r="0" b="0"/>
            <wp:docPr id="13120724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f5a7e4c21ec41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3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2AF243" w:rsidP="2E10A8A3" w:rsidRDefault="6A2AF243" w14:paraId="6F83AC16" w14:textId="0ADA33C8">
      <w:pPr>
        <w:pStyle w:val="Normal"/>
      </w:pPr>
      <w:r w:rsidR="6A2AF243">
        <w:rPr/>
        <w:t xml:space="preserve">Figura 2. </w:t>
      </w:r>
      <w:r w:rsidR="61D71C8E">
        <w:rPr/>
        <w:t>versión</w:t>
      </w:r>
      <w:r w:rsidR="6A2AF243">
        <w:rPr/>
        <w:t xml:space="preserve"> 1 de la parte </w:t>
      </w:r>
      <w:r w:rsidR="34406A01">
        <w:rPr/>
        <w:t>mecánica</w:t>
      </w:r>
      <w:r w:rsidR="6A2AF243">
        <w:rPr/>
        <w:t xml:space="preserve"> del producto</w:t>
      </w:r>
    </w:p>
    <w:p w:rsidR="00EB5CDF" w:rsidP="00EB5CDF" w:rsidRDefault="00EB5CDF" w14:paraId="1DF41FEC" w14:textId="3A670213">
      <w:pPr>
        <w:pStyle w:val="Heading1"/>
      </w:pPr>
      <w:r>
        <w:lastRenderedPageBreak/>
        <w:t>Requerimientos</w:t>
      </w:r>
    </w:p>
    <w:p w:rsidR="00EB5CDF" w:rsidP="00111E2C" w:rsidRDefault="00EB5CDF" w14:paraId="58C3237D" w14:textId="2AFC772E">
      <w:pPr>
        <w:pStyle w:val="Heading2"/>
        <w:ind w:left="708"/>
      </w:pPr>
      <w:r w:rsidR="00EB5CDF">
        <w:rPr/>
        <w:t>Requerimientos funcionales</w:t>
      </w:r>
    </w:p>
    <w:p w:rsidR="1FE84B2C" w:rsidP="2E10A8A3" w:rsidRDefault="1FE84B2C" w14:paraId="4E67D9FC" w14:textId="19922571">
      <w:pPr>
        <w:pStyle w:val="Normal"/>
        <w:jc w:val="both"/>
      </w:pPr>
      <w:r w:rsidR="1FE84B2C">
        <w:rPr/>
        <w:t xml:space="preserve">1. </w:t>
      </w:r>
      <w:r w:rsidRPr="13875B97" w:rsidR="1FE84B2C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El producto debe conectarse a la red </w:t>
      </w:r>
      <w:r w:rsidRPr="13875B97" w:rsidR="6E40A960">
        <w:rPr>
          <w:rFonts w:ascii="Calibri" w:hAnsi="Calibri" w:eastAsia="Calibri" w:cs="Calibri"/>
          <w:noProof w:val="0"/>
          <w:sz w:val="22"/>
          <w:szCs w:val="22"/>
          <w:lang w:val="es-CO"/>
        </w:rPr>
        <w:t>mediante</w:t>
      </w:r>
      <w:r w:rsidRPr="13875B97" w:rsidR="1FE84B2C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</w:t>
      </w:r>
      <w:r w:rsidRPr="13875B97" w:rsidR="1FE84B2C">
        <w:rPr>
          <w:rFonts w:ascii="Calibri" w:hAnsi="Calibri" w:eastAsia="Calibri" w:cs="Calibri"/>
          <w:noProof w:val="0"/>
          <w:sz w:val="22"/>
          <w:szCs w:val="22"/>
          <w:lang w:val="es-CO"/>
        </w:rPr>
        <w:t>Wi</w:t>
      </w:r>
      <w:r w:rsidRPr="13875B97" w:rsidR="3ECF787E">
        <w:rPr>
          <w:rFonts w:ascii="Calibri" w:hAnsi="Calibri" w:eastAsia="Calibri" w:cs="Calibri"/>
          <w:noProof w:val="0"/>
          <w:sz w:val="22"/>
          <w:szCs w:val="22"/>
          <w:lang w:val="es-CO"/>
        </w:rPr>
        <w:t>-</w:t>
      </w:r>
      <w:r w:rsidRPr="13875B97" w:rsidR="1FE84B2C">
        <w:rPr>
          <w:rFonts w:ascii="Calibri" w:hAnsi="Calibri" w:eastAsia="Calibri" w:cs="Calibri"/>
          <w:noProof w:val="0"/>
          <w:sz w:val="22"/>
          <w:szCs w:val="22"/>
          <w:lang w:val="es-CO"/>
        </w:rPr>
        <w:t>Fi</w:t>
      </w:r>
      <w:r w:rsidRPr="13875B97" w:rsidR="52652BD5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64F7C8D8" w:rsidP="13875B97" w:rsidRDefault="64F7C8D8" w14:paraId="48790250" w14:textId="45C85F75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1FE84B2C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2. El dispositivo debe contar con un sistema de notificación </w:t>
      </w:r>
      <w:r w:rsidRPr="13875B97" w:rsidR="2E64980C">
        <w:rPr>
          <w:rFonts w:ascii="Calibri" w:hAnsi="Calibri" w:eastAsia="Calibri" w:cs="Calibri"/>
          <w:noProof w:val="0"/>
          <w:sz w:val="22"/>
          <w:szCs w:val="22"/>
          <w:lang w:val="es-CO"/>
        </w:rPr>
        <w:t>mediante una pantalla, el cual permita ver los estados de exitoso, en proceso, error, rechazado, etc.</w:t>
      </w:r>
    </w:p>
    <w:p w:rsidR="64F7C8D8" w:rsidP="2E10A8A3" w:rsidRDefault="64F7C8D8" w14:paraId="3C52E5D1" w14:textId="5C8914F5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2EE8CA2E">
        <w:rPr>
          <w:rFonts w:ascii="Calibri" w:hAnsi="Calibri" w:eastAsia="Calibri" w:cs="Calibri"/>
          <w:noProof w:val="0"/>
          <w:sz w:val="22"/>
          <w:szCs w:val="22"/>
          <w:lang w:val="es-CO"/>
        </w:rPr>
        <w:t>3</w:t>
      </w:r>
      <w:r w:rsidRPr="13875B97" w:rsidR="64F7C8D8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. El producto debe contar con una base de datos que almacene la información de todas </w:t>
      </w:r>
      <w:r>
        <w:tab/>
      </w:r>
      <w:r>
        <w:tab/>
      </w:r>
      <w:r w:rsidRPr="13875B97" w:rsidR="64F7C8D8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las personas que se mueven dentro del inmueble (seguridad, limpieza, administrativos, </w:t>
      </w:r>
      <w:r>
        <w:tab/>
      </w:r>
      <w:r>
        <w:tab/>
      </w:r>
      <w:r w:rsidRPr="13875B97" w:rsidR="64F7C8D8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docentes, estudiantes, </w:t>
      </w:r>
      <w:r w:rsidRPr="13875B97" w:rsidR="29BA7879">
        <w:rPr>
          <w:rFonts w:ascii="Calibri" w:hAnsi="Calibri" w:eastAsia="Calibri" w:cs="Calibri"/>
          <w:noProof w:val="0"/>
          <w:sz w:val="22"/>
          <w:szCs w:val="22"/>
          <w:lang w:val="es-CO"/>
        </w:rPr>
        <w:t>etc.</w:t>
      </w:r>
      <w:r w:rsidRPr="13875B97" w:rsidR="64F7C8D8">
        <w:rPr>
          <w:rFonts w:ascii="Calibri" w:hAnsi="Calibri" w:eastAsia="Calibri" w:cs="Calibri"/>
          <w:noProof w:val="0"/>
          <w:sz w:val="22"/>
          <w:szCs w:val="22"/>
          <w:lang w:val="es-CO"/>
        </w:rPr>
        <w:t>)</w:t>
      </w:r>
    </w:p>
    <w:p w:rsidR="79E2FF69" w:rsidP="13875B97" w:rsidRDefault="79E2FF69" w14:paraId="5B178554" w14:textId="361EFB81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67E21E7F" w:rsidR="79E2FF69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4. La base de datos debe almacenar el nombre, el cargo si es estudiante la </w:t>
      </w:r>
      <w:r w:rsidRPr="67E21E7F" w:rsidR="05D1F365">
        <w:rPr>
          <w:rFonts w:ascii="Calibri" w:hAnsi="Calibri" w:eastAsia="Calibri" w:cs="Calibri"/>
          <w:noProof w:val="0"/>
          <w:sz w:val="22"/>
          <w:szCs w:val="22"/>
          <w:lang w:val="es-CO"/>
        </w:rPr>
        <w:t>carrera</w:t>
      </w:r>
      <w:r w:rsidRPr="67E21E7F" w:rsidR="79E2FF69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y el semestre en el que se encuentra en caso contrario</w:t>
      </w:r>
      <w:r w:rsidRPr="67E21E7F" w:rsidR="6E78638D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se debe almacenar el numero 100</w:t>
      </w:r>
      <w:r w:rsidRPr="67E21E7F" w:rsidR="17013A07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para saber que es un funcionario de la universidad.</w:t>
      </w:r>
    </w:p>
    <w:p w:rsidR="64F7C8D8" w:rsidP="2E10A8A3" w:rsidRDefault="64F7C8D8" w14:paraId="0404D454" w14:textId="76AB6BAC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461EFDD8">
        <w:rPr>
          <w:rFonts w:ascii="Calibri" w:hAnsi="Calibri" w:eastAsia="Calibri" w:cs="Calibri"/>
          <w:noProof w:val="0"/>
          <w:sz w:val="22"/>
          <w:szCs w:val="22"/>
          <w:lang w:val="es-CO"/>
        </w:rPr>
        <w:t>4</w:t>
      </w:r>
      <w:r w:rsidRPr="13875B97" w:rsidR="64F7C8D8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. </w:t>
      </w:r>
      <w:r w:rsidRPr="13875B97" w:rsidR="79E08DBB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La base de datos debe llevar registro de la cantidad de salones totales, disponibles y </w:t>
      </w:r>
      <w:r>
        <w:tab/>
      </w:r>
      <w:r>
        <w:tab/>
      </w:r>
      <w:r>
        <w:tab/>
      </w:r>
      <w:r w:rsidRPr="13875B97" w:rsidR="79E08DBB">
        <w:rPr>
          <w:rFonts w:ascii="Calibri" w:hAnsi="Calibri" w:eastAsia="Calibri" w:cs="Calibri"/>
          <w:noProof w:val="0"/>
          <w:sz w:val="22"/>
          <w:szCs w:val="22"/>
          <w:lang w:val="es-CO"/>
        </w:rPr>
        <w:t>ocupadas</w:t>
      </w:r>
      <w:r w:rsidRPr="13875B97" w:rsidR="3ABA883A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79E08DBB" w:rsidP="2E10A8A3" w:rsidRDefault="79E08DBB" w14:paraId="7C4F24B3" w14:textId="21B0D361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01F24221">
        <w:rPr>
          <w:rFonts w:ascii="Calibri" w:hAnsi="Calibri" w:eastAsia="Calibri" w:cs="Calibri"/>
          <w:noProof w:val="0"/>
          <w:sz w:val="22"/>
          <w:szCs w:val="22"/>
          <w:lang w:val="es-CO"/>
        </w:rPr>
        <w:t>5</w:t>
      </w:r>
      <w:r w:rsidRPr="13875B97" w:rsidR="79E08DBB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. </w:t>
      </w:r>
      <w:r w:rsidRPr="13875B97" w:rsidR="7FF29AD4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La base de datos debe llevar registro de las clases y los grupos de esas clases </w:t>
      </w:r>
      <w:r>
        <w:tab/>
      </w:r>
      <w:r>
        <w:tab/>
      </w:r>
      <w:r>
        <w:tab/>
      </w:r>
      <w:r>
        <w:tab/>
      </w:r>
      <w:r w:rsidRPr="13875B97" w:rsidR="7FF29AD4">
        <w:rPr>
          <w:rFonts w:ascii="Calibri" w:hAnsi="Calibri" w:eastAsia="Calibri" w:cs="Calibri"/>
          <w:noProof w:val="0"/>
          <w:sz w:val="22"/>
          <w:szCs w:val="22"/>
          <w:lang w:val="es-CO"/>
        </w:rPr>
        <w:t>respectivamente con su docente, salón y cantidad total de estudiantes</w:t>
      </w:r>
      <w:r w:rsidRPr="13875B97" w:rsidR="58753750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7FF29AD4" w:rsidP="2E10A8A3" w:rsidRDefault="7FF29AD4" w14:paraId="391520C8" w14:textId="764D3AE4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330C4719">
        <w:rPr>
          <w:rFonts w:ascii="Calibri" w:hAnsi="Calibri" w:eastAsia="Calibri" w:cs="Calibri"/>
          <w:noProof w:val="0"/>
          <w:sz w:val="22"/>
          <w:szCs w:val="22"/>
          <w:lang w:val="es-CO"/>
        </w:rPr>
        <w:t>6</w:t>
      </w:r>
      <w:r w:rsidRPr="13875B97" w:rsidR="7FF29AD4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.  El dispositivo debe contar con un mecanismo que detecte la identificación (manilla, </w:t>
      </w:r>
      <w:r>
        <w:tab/>
      </w:r>
      <w:r>
        <w:tab/>
      </w:r>
      <w:r>
        <w:tab/>
      </w:r>
      <w:r w:rsidRPr="13875B97" w:rsidR="7FF29AD4">
        <w:rPr>
          <w:rFonts w:ascii="Calibri" w:hAnsi="Calibri" w:eastAsia="Calibri" w:cs="Calibri"/>
          <w:noProof w:val="0"/>
          <w:sz w:val="22"/>
          <w:szCs w:val="22"/>
          <w:lang w:val="es-CO"/>
        </w:rPr>
        <w:t>llavero o carnet) con el fin de comprobar su estado en la base de datos</w:t>
      </w:r>
      <w:r w:rsidRPr="13875B97" w:rsidR="58753750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02BC42B2" w:rsidP="2E10A8A3" w:rsidRDefault="02BC42B2" w14:paraId="431F4E70" w14:textId="5CD8DAAD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66B38035">
        <w:rPr>
          <w:rFonts w:ascii="Calibri" w:hAnsi="Calibri" w:eastAsia="Calibri" w:cs="Calibri"/>
          <w:noProof w:val="0"/>
          <w:sz w:val="22"/>
          <w:szCs w:val="22"/>
          <w:lang w:val="es-CO"/>
        </w:rPr>
        <w:t>7</w:t>
      </w:r>
      <w:r w:rsidRPr="13875B97" w:rsidR="02BC42B2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. La base de datos debe llevar un registro actualizado diariamente de los libros totales y </w:t>
      </w:r>
      <w:r>
        <w:tab/>
      </w:r>
      <w:r>
        <w:tab/>
      </w:r>
      <w:r w:rsidRPr="13875B97" w:rsidR="02BC42B2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su estado, si está en adquisición, disponible, reservado y de ser el caso la cantidad total </w:t>
      </w:r>
      <w:r>
        <w:tab/>
      </w:r>
      <w:r>
        <w:tab/>
      </w:r>
      <w:r w:rsidRPr="13875B97" w:rsidR="02BC42B2">
        <w:rPr>
          <w:rFonts w:ascii="Calibri" w:hAnsi="Calibri" w:eastAsia="Calibri" w:cs="Calibri"/>
          <w:noProof w:val="0"/>
          <w:sz w:val="22"/>
          <w:szCs w:val="22"/>
          <w:lang w:val="es-CO"/>
        </w:rPr>
        <w:t>de existencias</w:t>
      </w:r>
      <w:r w:rsidRPr="13875B97" w:rsidR="57475EE1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02BC42B2" w:rsidP="2E10A8A3" w:rsidRDefault="02BC42B2" w14:paraId="611276D3" w14:textId="35A7260F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38CF1BF6">
        <w:rPr>
          <w:rFonts w:ascii="Calibri" w:hAnsi="Calibri" w:eastAsia="Calibri" w:cs="Calibri"/>
          <w:noProof w:val="0"/>
          <w:sz w:val="22"/>
          <w:szCs w:val="22"/>
          <w:lang w:val="es-CO"/>
        </w:rPr>
        <w:t>8</w:t>
      </w:r>
      <w:r w:rsidRPr="13875B97" w:rsidR="02BC42B2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. El docente debe tener permisos especiales para el control de asistencia y acceso de </w:t>
      </w:r>
      <w:r w:rsidRPr="13875B97" w:rsidR="02BC42B2">
        <w:rPr>
          <w:rFonts w:ascii="Calibri" w:hAnsi="Calibri" w:eastAsia="Calibri" w:cs="Calibri"/>
          <w:noProof w:val="0"/>
          <w:sz w:val="22"/>
          <w:szCs w:val="22"/>
          <w:lang w:val="es-CO"/>
        </w:rPr>
        <w:t>las clases, esto implica que cada salón debe tener un dispositivo de control</w:t>
      </w:r>
      <w:r w:rsidRPr="13875B97" w:rsidR="063870CC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02BC42B2" w:rsidP="2E10A8A3" w:rsidRDefault="02BC42B2" w14:paraId="622F2D90" w14:textId="3110AEB8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</w:p>
    <w:p w:rsidR="7FF29AD4" w:rsidP="2E10A8A3" w:rsidRDefault="7FF29AD4" w14:paraId="02B1D54F" w14:textId="2E554AA1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</w:p>
    <w:p w:rsidR="6E57AFF0" w:rsidP="13875B97" w:rsidRDefault="6E57AFF0" w14:paraId="1862DACF" w14:textId="642A5862">
      <w:pPr>
        <w:pStyle w:val="Heading2"/>
        <w:ind w:left="708"/>
      </w:pPr>
      <w:r w:rsidR="00EB5CDF">
        <w:rPr/>
        <w:t>Requerimientos no funcionales</w:t>
      </w:r>
    </w:p>
    <w:p w:rsidR="771C1831" w:rsidP="2E10A8A3" w:rsidRDefault="771C1831" w14:paraId="6CDF9130" w14:textId="211C484F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771C183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2. El dispositivo debe ser compacto y sencillo de transportar, </w:t>
      </w:r>
      <w:r w:rsidRPr="13875B97" w:rsidR="79ECE4E6">
        <w:rPr>
          <w:rFonts w:ascii="Calibri" w:hAnsi="Calibri" w:eastAsia="Calibri" w:cs="Calibri"/>
          <w:noProof w:val="0"/>
          <w:sz w:val="22"/>
          <w:szCs w:val="22"/>
          <w:lang w:val="es-CO"/>
        </w:rPr>
        <w:t>así</w:t>
      </w:r>
      <w:r w:rsidRPr="13875B97" w:rsidR="771C183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como también debe </w:t>
      </w:r>
      <w:r>
        <w:tab/>
      </w:r>
      <w:r>
        <w:tab/>
      </w:r>
      <w:r>
        <w:tab/>
      </w:r>
      <w:r w:rsidRPr="13875B97" w:rsidR="771C183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tener una facilidad para acceder a sus componentes internos y hacer </w:t>
      </w:r>
      <w:r w:rsidRPr="13875B97" w:rsidR="12EDA544">
        <w:rPr>
          <w:rFonts w:ascii="Calibri" w:hAnsi="Calibri" w:eastAsia="Calibri" w:cs="Calibri"/>
          <w:noProof w:val="0"/>
          <w:sz w:val="22"/>
          <w:szCs w:val="22"/>
          <w:lang w:val="es-CO"/>
        </w:rPr>
        <w:t>el</w:t>
      </w:r>
      <w:r w:rsidRPr="13875B97" w:rsidR="771C183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mantenimiento </w:t>
      </w:r>
      <w:r>
        <w:tab/>
      </w:r>
      <w:r>
        <w:tab/>
      </w:r>
      <w:r w:rsidRPr="13875B97" w:rsidR="771C1831">
        <w:rPr>
          <w:rFonts w:ascii="Calibri" w:hAnsi="Calibri" w:eastAsia="Calibri" w:cs="Calibri"/>
          <w:noProof w:val="0"/>
          <w:sz w:val="22"/>
          <w:szCs w:val="22"/>
          <w:lang w:val="es-CO"/>
        </w:rPr>
        <w:t>necesario</w:t>
      </w:r>
      <w:r w:rsidRPr="13875B97" w:rsidR="0EF0DE27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771C1831" w:rsidP="2E10A8A3" w:rsidRDefault="771C1831" w14:paraId="3D7EFF6D" w14:textId="2D2DD172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2E10A8A3" w:rsidR="771C183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3. </w:t>
      </w:r>
      <w:r w:rsidRPr="2E10A8A3" w:rsidR="3BE5D761">
        <w:rPr>
          <w:rFonts w:ascii="Calibri" w:hAnsi="Calibri" w:eastAsia="Calibri" w:cs="Calibri"/>
          <w:noProof w:val="0"/>
          <w:sz w:val="22"/>
          <w:szCs w:val="22"/>
          <w:lang w:val="es-CO"/>
        </w:rPr>
        <w:t>El dispositivo debe ser portable, y se puede instalar en cualquier sector del inmueble</w:t>
      </w:r>
      <w:r w:rsidRPr="2E10A8A3" w:rsidR="57ACEDC7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3BE5D761" w:rsidP="2E10A8A3" w:rsidRDefault="3BE5D761" w14:paraId="1AC4DA5D" w14:textId="29409196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2E10A8A3" w:rsidR="3BE5D761">
        <w:rPr>
          <w:rFonts w:ascii="Calibri" w:hAnsi="Calibri" w:eastAsia="Calibri" w:cs="Calibri"/>
          <w:noProof w:val="0"/>
          <w:sz w:val="22"/>
          <w:szCs w:val="22"/>
          <w:lang w:val="es-CO"/>
        </w:rPr>
        <w:t>4. El dispositivo debe ser de color negro</w:t>
      </w:r>
      <w:r w:rsidRPr="2E10A8A3" w:rsidR="0EF0DE27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3BE5D761" w:rsidP="2E10A8A3" w:rsidRDefault="3BE5D761" w14:paraId="1CC592DB" w14:textId="3D3CD459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3BE5D76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5. El tamaño del dispositivo debe </w:t>
      </w:r>
      <w:r w:rsidRPr="13875B97" w:rsidR="528BA576">
        <w:rPr>
          <w:rFonts w:ascii="Calibri" w:hAnsi="Calibri" w:eastAsia="Calibri" w:cs="Calibri"/>
          <w:noProof w:val="0"/>
          <w:sz w:val="22"/>
          <w:szCs w:val="22"/>
          <w:lang w:val="es-CO"/>
        </w:rPr>
        <w:t>medir entre 74mm y 84mm</w:t>
      </w:r>
      <w:r w:rsidRPr="13875B97" w:rsidR="2EB2403D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de alto, </w:t>
      </w:r>
      <w:r w:rsidRPr="13875B97" w:rsidR="171345BD">
        <w:rPr>
          <w:rFonts w:ascii="Calibri" w:hAnsi="Calibri" w:eastAsia="Calibri" w:cs="Calibri"/>
          <w:noProof w:val="0"/>
          <w:sz w:val="22"/>
          <w:szCs w:val="22"/>
          <w:lang w:val="es-CO"/>
        </w:rPr>
        <w:t>además</w:t>
      </w:r>
      <w:r w:rsidRPr="13875B97" w:rsidR="586E608B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 debe medir entre 49mm y 59mm </w:t>
      </w:r>
      <w:r w:rsidRPr="13875B97" w:rsidR="50C84C07">
        <w:rPr>
          <w:rFonts w:ascii="Calibri" w:hAnsi="Calibri" w:eastAsia="Calibri" w:cs="Calibri"/>
          <w:noProof w:val="0"/>
          <w:sz w:val="22"/>
          <w:szCs w:val="22"/>
          <w:lang w:val="es-CO"/>
        </w:rPr>
        <w:t>de ancho</w:t>
      </w:r>
      <w:r w:rsidRPr="13875B97" w:rsidR="3BE5D761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3BE5D761" w:rsidP="2E10A8A3" w:rsidRDefault="3BE5D761" w14:paraId="355AF656" w14:textId="01F0FAF3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3BE5D761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6. El dispositivo debe tener una carcasa que permita observar los estados en los que se </w:t>
      </w:r>
      <w:r>
        <w:tab/>
      </w:r>
      <w:r>
        <w:tab/>
      </w:r>
      <w:r>
        <w:tab/>
      </w:r>
      <w:r w:rsidRPr="13875B97" w:rsidR="3BE5D761">
        <w:rPr>
          <w:rFonts w:ascii="Calibri" w:hAnsi="Calibri" w:eastAsia="Calibri" w:cs="Calibri"/>
          <w:noProof w:val="0"/>
          <w:sz w:val="22"/>
          <w:szCs w:val="22"/>
          <w:lang w:val="es-CO"/>
        </w:rPr>
        <w:t>encuentra</w:t>
      </w:r>
      <w:r w:rsidRPr="13875B97" w:rsidR="1A66AE7D">
        <w:rPr>
          <w:rFonts w:ascii="Calibri" w:hAnsi="Calibri" w:eastAsia="Calibri" w:cs="Calibri"/>
          <w:noProof w:val="0"/>
          <w:sz w:val="22"/>
          <w:szCs w:val="22"/>
          <w:lang w:val="es-CO"/>
        </w:rPr>
        <w:t>.</w:t>
      </w:r>
    </w:p>
    <w:p w:rsidR="4E6A6D5E" w:rsidP="13875B97" w:rsidRDefault="4E6A6D5E" w14:paraId="171420A6" w14:textId="277AA73C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4E6A6D5E">
        <w:rPr>
          <w:rFonts w:ascii="Calibri" w:hAnsi="Calibri" w:eastAsia="Calibri" w:cs="Calibri"/>
          <w:noProof w:val="0"/>
          <w:sz w:val="22"/>
          <w:szCs w:val="22"/>
          <w:lang w:val="es-CO"/>
        </w:rPr>
        <w:t>7. El dispositivo debe contar un modo de emergencia o auxiliar, este modo es exclusiva</w:t>
      </w:r>
      <w:r>
        <w:tab/>
      </w:r>
      <w:r>
        <w:tab/>
      </w:r>
      <w:r>
        <w:tab/>
      </w:r>
      <w:r w:rsidRPr="13875B97" w:rsidR="4E6A6D5E">
        <w:rPr>
          <w:rFonts w:ascii="Calibri" w:hAnsi="Calibri" w:eastAsia="Calibri" w:cs="Calibri"/>
          <w:noProof w:val="0"/>
          <w:sz w:val="22"/>
          <w:szCs w:val="22"/>
          <w:lang w:val="es-CO"/>
        </w:rPr>
        <w:t>mente para el control de acceso al inmueble en caso de que se haya cortado la luz y funcionará mediante baterías.</w:t>
      </w:r>
    </w:p>
    <w:p w:rsidR="4E6A6D5E" w:rsidP="13875B97" w:rsidRDefault="4E6A6D5E" w14:paraId="2EEA242F" w14:textId="0FD6F3F5">
      <w:pPr>
        <w:pStyle w:val="Normal"/>
        <w:jc w:val="both"/>
        <w:rPr>
          <w:rFonts w:ascii="Calibri" w:hAnsi="Calibri" w:eastAsia="Calibri" w:cs="Calibri"/>
          <w:noProof w:val="0"/>
          <w:sz w:val="22"/>
          <w:szCs w:val="22"/>
          <w:lang w:val="es-CO"/>
        </w:rPr>
      </w:pPr>
      <w:r w:rsidRPr="13875B97" w:rsidR="4E6A6D5E">
        <w:rPr>
          <w:rFonts w:ascii="Calibri" w:hAnsi="Calibri" w:eastAsia="Calibri" w:cs="Calibri"/>
          <w:noProof w:val="0"/>
          <w:sz w:val="22"/>
          <w:szCs w:val="22"/>
          <w:lang w:val="es-CO"/>
        </w:rPr>
        <w:t xml:space="preserve">8. Cuando el dispositivo esté en modo emergencia, este debe ser capaz de tener una </w:t>
      </w:r>
      <w:r>
        <w:tab/>
      </w:r>
      <w:r>
        <w:tab/>
      </w:r>
      <w:r>
        <w:tab/>
      </w:r>
      <w:r w:rsidRPr="13875B97" w:rsidR="4E6A6D5E">
        <w:rPr>
          <w:rFonts w:ascii="Calibri" w:hAnsi="Calibri" w:eastAsia="Calibri" w:cs="Calibri"/>
          <w:noProof w:val="0"/>
          <w:sz w:val="22"/>
          <w:szCs w:val="22"/>
          <w:lang w:val="es-CO"/>
        </w:rPr>
        <w:t>autonomía de por lo menos 8 horas.</w:t>
      </w:r>
    </w:p>
    <w:p w:rsidR="13875B97" w:rsidP="13875B97" w:rsidRDefault="13875B97" w14:paraId="204DE3E1" w14:textId="7072C975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s-CO"/>
        </w:rPr>
      </w:pPr>
    </w:p>
    <w:p w:rsidR="00111E2C" w:rsidP="00111E2C" w:rsidRDefault="00111E2C" w14:paraId="102AC2B1" w14:textId="0CCDB022">
      <w:pPr>
        <w:pStyle w:val="Heading2"/>
        <w:ind w:left="708"/>
      </w:pPr>
      <w:r>
        <w:t>Restricciones</w:t>
      </w:r>
    </w:p>
    <w:p w:rsidR="000D3DA0" w:rsidP="000D3DA0" w:rsidRDefault="000D3DA0" w14:paraId="526DA954" w14:textId="30E6FA2A">
      <w:pPr>
        <w:pStyle w:val="Heading1"/>
      </w:pPr>
      <w:r w:rsidR="000D3DA0">
        <w:rPr/>
        <w:t>Conclusiones</w:t>
      </w:r>
    </w:p>
    <w:p w:rsidR="5E5654EE" w:rsidP="2E10A8A3" w:rsidRDefault="5E5654EE" w14:paraId="03615D84" w14:textId="7BDF8B1F">
      <w:pPr>
        <w:pStyle w:val="ListParagraph"/>
        <w:numPr>
          <w:ilvl w:val="0"/>
          <w:numId w:val="3"/>
        </w:numPr>
        <w:rPr/>
      </w:pPr>
      <w:r w:rsidR="1F01096E">
        <w:rPr/>
        <w:t xml:space="preserve">El </w:t>
      </w:r>
      <w:r w:rsidR="44334F4D">
        <w:rPr/>
        <w:t xml:space="preserve">diseño </w:t>
      </w:r>
      <w:r w:rsidR="0D546728">
        <w:rPr/>
        <w:t xml:space="preserve">a implementar </w:t>
      </w:r>
      <w:r w:rsidR="1336CB6A">
        <w:rPr/>
        <w:t>dependerá</w:t>
      </w:r>
      <w:r w:rsidR="0D546728">
        <w:rPr/>
        <w:t xml:space="preserve"> de la interacción entre estaciones de lectura con un tag de </w:t>
      </w:r>
      <w:r w:rsidR="6E97FD3B">
        <w:rPr/>
        <w:t>autenticación</w:t>
      </w:r>
      <w:r w:rsidR="0D546728">
        <w:rPr/>
        <w:t xml:space="preserve"> correspondiente a cada miembro de</w:t>
      </w:r>
      <w:r w:rsidR="1E01489D">
        <w:rPr/>
        <w:t xml:space="preserve"> la Universidad</w:t>
      </w:r>
      <w:r w:rsidR="672A2830">
        <w:rPr/>
        <w:t>.</w:t>
      </w:r>
    </w:p>
    <w:p w:rsidR="7CBC7562" w:rsidP="2E10A8A3" w:rsidRDefault="7CBC7562" w14:paraId="4EADD3D6" w14:textId="55A267A2">
      <w:pPr>
        <w:pStyle w:val="ListParagraph"/>
        <w:numPr>
          <w:ilvl w:val="0"/>
          <w:numId w:val="3"/>
        </w:numPr>
        <w:rPr/>
      </w:pPr>
      <w:r w:rsidR="0A2E87E9">
        <w:rPr/>
        <w:t xml:space="preserve">La necesidad de optimización de </w:t>
      </w:r>
      <w:r w:rsidR="1BD5B4AF">
        <w:rPr/>
        <w:t>logística</w:t>
      </w:r>
      <w:r w:rsidR="0A2E87E9">
        <w:rPr/>
        <w:t xml:space="preserve"> en diversos campos empre</w:t>
      </w:r>
      <w:r w:rsidR="5A0BD136">
        <w:rPr/>
        <w:t xml:space="preserve">sariales valida la necesidad de desarrollar productos </w:t>
      </w:r>
      <w:r w:rsidR="69363C22">
        <w:rPr/>
        <w:t>electrónicos</w:t>
      </w:r>
      <w:r w:rsidR="5A0BD136">
        <w:rPr/>
        <w:t xml:space="preserve"> que implementen </w:t>
      </w:r>
      <w:r w:rsidR="1C771E64">
        <w:rPr/>
        <w:t>tecnología</w:t>
      </w:r>
      <w:r w:rsidR="5A0BD136">
        <w:rPr/>
        <w:t xml:space="preserve"> orientada a la seguridad y conectividad de información</w:t>
      </w:r>
      <w:r w:rsidR="08EC0281">
        <w:rPr/>
        <w:t>.</w:t>
      </w:r>
    </w:p>
    <w:p w:rsidR="34F7F928" w:rsidP="2E10A8A3" w:rsidRDefault="34F7F928" w14:paraId="7ECC85AE" w14:textId="465606CC">
      <w:pPr>
        <w:pStyle w:val="ListParagraph"/>
        <w:numPr>
          <w:ilvl w:val="0"/>
          <w:numId w:val="3"/>
        </w:numPr>
        <w:rPr/>
      </w:pPr>
      <w:r w:rsidR="6809CD93">
        <w:rPr/>
        <w:t xml:space="preserve">Es de vital importancia habilitar en el producto configurabilidad en caso de desplazarle a </w:t>
      </w:r>
      <w:r w:rsidR="6B443552">
        <w:rPr/>
        <w:t>áreas</w:t>
      </w:r>
      <w:r w:rsidR="6809CD93">
        <w:rPr/>
        <w:t xml:space="preserve"> diferentes en el entorno </w:t>
      </w:r>
      <w:r w:rsidR="54F35F55">
        <w:rPr/>
        <w:t xml:space="preserve">evitando la necesidad de implementar nuevos </w:t>
      </w:r>
      <w:r w:rsidR="56CE18CC">
        <w:rPr/>
        <w:t>dispositivos</w:t>
      </w:r>
      <w:r w:rsidR="3E2721EB">
        <w:rPr/>
        <w:t>.</w:t>
      </w:r>
    </w:p>
    <w:p w:rsidR="000D3DA0" w:rsidP="000D3DA0" w:rsidRDefault="00C74BE2" w14:paraId="6F6BEB15" w14:textId="171E6DFA">
      <w:pPr>
        <w:pStyle w:val="Heading1"/>
      </w:pPr>
      <w:r w:rsidR="00C74BE2">
        <w:rPr/>
        <w:t>Bibliografía</w:t>
      </w:r>
    </w:p>
    <w:p w:rsidRPr="00111E2C" w:rsidR="000D3DA0" w:rsidP="13875B97" w:rsidRDefault="000D3DA0" w14:paraId="31E24963" w14:textId="1A241FD3">
      <w:pPr>
        <w:pStyle w:val="ListParagraph"/>
        <w:numPr>
          <w:ilvl w:val="0"/>
          <w:numId w:val="1"/>
        </w:numPr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</w:pPr>
      <w:r w:rsidRPr="13875B97" w:rsidR="390B4312">
        <w:rPr>
          <w:rFonts w:ascii="Trebuchet MS" w:hAnsi="Trebuchet MS" w:eastAsia="Trebuchet MS" w:cs="Trebuchet M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Cárdenas, E., 2020. </w:t>
      </w:r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Smart campus at the universidad militar nueva granada: </w:t>
      </w:r>
      <w:proofErr w:type="spellStart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creation</w:t>
      </w:r>
      <w:proofErr w:type="spellEnd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of base </w:t>
      </w:r>
      <w:proofErr w:type="spellStart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map</w:t>
      </w:r>
      <w:proofErr w:type="spellEnd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and </w:t>
      </w:r>
      <w:proofErr w:type="spellStart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applications</w:t>
      </w:r>
      <w:proofErr w:type="spellEnd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for campus </w:t>
      </w:r>
      <w:proofErr w:type="spellStart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tree</w:t>
      </w:r>
      <w:proofErr w:type="spellEnd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</w:t>
      </w:r>
      <w:proofErr w:type="spellStart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monitoring</w:t>
      </w:r>
      <w:proofErr w:type="spellEnd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.</w:t>
      </w:r>
    </w:p>
    <w:p w:rsidRPr="00111E2C" w:rsidR="000D3DA0" w:rsidP="13875B97" w:rsidRDefault="000D3DA0" w14:paraId="7DB0AC20" w14:textId="4390F8C6">
      <w:pPr>
        <w:pStyle w:val="ListParagraph"/>
        <w:numPr>
          <w:ilvl w:val="0"/>
          <w:numId w:val="1"/>
        </w:numPr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</w:pPr>
      <w:r w:rsidRPr="13875B97" w:rsidR="390B4312">
        <w:rPr>
          <w:rFonts w:ascii="Trebuchet MS" w:hAnsi="Trebuchet MS" w:eastAsia="Trebuchet MS" w:cs="Trebuchet M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Pascual, D., 2015. </w:t>
      </w:r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Smart campus apps universitarias que te hacen la vida más fácil. Charles III </w:t>
      </w:r>
      <w:proofErr w:type="spellStart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U</w:t>
      </w:r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niversity</w:t>
      </w:r>
      <w:proofErr w:type="spellEnd"/>
      <w:r w:rsidRPr="13875B97" w:rsidR="390B4312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of Madrid. </w:t>
      </w:r>
    </w:p>
    <w:p w:rsidRPr="00111E2C" w:rsidR="000D3DA0" w:rsidP="2E10A8A3" w:rsidRDefault="000D3DA0" w14:paraId="3AC33F9B" w14:textId="77213614">
      <w:pPr>
        <w:pStyle w:val="ListParagraph"/>
        <w:numPr>
          <w:ilvl w:val="0"/>
          <w:numId w:val="1"/>
        </w:numPr>
        <w:rPr>
          <w:noProof w:val="0"/>
          <w:lang w:val="es-CO"/>
        </w:rPr>
      </w:pPr>
      <w:r w:rsidRPr="13875B97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Ramírez, E. and Meléndez, F., 2014. </w:t>
      </w:r>
      <w:r w:rsidRPr="13875B97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Sistemas RFID aplicados al control de grandes inventarios</w:t>
      </w:r>
      <w:r w:rsidRPr="13875B97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.</w:t>
      </w:r>
    </w:p>
    <w:p w:rsidR="3854DE3B" w:rsidP="2E10A8A3" w:rsidRDefault="3854DE3B" w14:paraId="6490890A" w14:textId="52E5DB7E">
      <w:pPr>
        <w:pStyle w:val="ListParagraph"/>
        <w:numPr>
          <w:ilvl w:val="0"/>
          <w:numId w:val="1"/>
        </w:numPr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</w:pPr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Vargas, Z., 2013. </w:t>
      </w:r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Sistema de control de acceso y monitoria con tecnología RFID para el departamento de sistemas de la universidad Politécnica Salesiana.</w:t>
      </w:r>
    </w:p>
    <w:p w:rsidR="3854DE3B" w:rsidP="2E10A8A3" w:rsidRDefault="3854DE3B" w14:paraId="2224E0A8" w14:textId="7852D1AF">
      <w:pPr>
        <w:pStyle w:val="ListParagraph"/>
        <w:numPr>
          <w:ilvl w:val="0"/>
          <w:numId w:val="1"/>
        </w:numPr>
        <w:rPr>
          <w:noProof w:val="0"/>
          <w:lang w:val="es-ES"/>
        </w:rPr>
      </w:pPr>
      <w:proofErr w:type="spellStart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Kadlec</w:t>
      </w:r>
      <w:proofErr w:type="spellEnd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, J., </w:t>
      </w:r>
      <w:proofErr w:type="spellStart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Kuchta</w:t>
      </w:r>
      <w:proofErr w:type="spellEnd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, R., </w:t>
      </w:r>
      <w:proofErr w:type="spellStart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Novotný</w:t>
      </w:r>
      <w:proofErr w:type="spellEnd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R., and </w:t>
      </w:r>
      <w:proofErr w:type="spellStart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Cozik</w:t>
      </w:r>
      <w:proofErr w:type="spellEnd"/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, O., 2014. </w:t>
      </w:r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RFID Modular </w:t>
      </w:r>
      <w:proofErr w:type="spellStart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system</w:t>
      </w:r>
      <w:proofErr w:type="spellEnd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</w:t>
      </w:r>
      <w:proofErr w:type="spellStart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for</w:t>
      </w:r>
      <w:proofErr w:type="spellEnd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</w:t>
      </w:r>
      <w:proofErr w:type="spellStart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the</w:t>
      </w:r>
      <w:proofErr w:type="spellEnd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internet </w:t>
      </w:r>
      <w:proofErr w:type="spellStart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of</w:t>
      </w:r>
      <w:proofErr w:type="spellEnd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</w:t>
      </w:r>
      <w:proofErr w:type="spellStart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things</w:t>
      </w:r>
      <w:proofErr w:type="spellEnd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(</w:t>
      </w:r>
      <w:proofErr w:type="spellStart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IoT</w:t>
      </w:r>
      <w:proofErr w:type="spellEnd"/>
      <w:r w:rsidRPr="2E10A8A3" w:rsidR="3854DE3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)</w:t>
      </w:r>
      <w:r w:rsidRPr="2E10A8A3" w:rsidR="3854DE3B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.</w:t>
      </w:r>
    </w:p>
    <w:p w:rsidR="04EB9089" w:rsidP="13875B97" w:rsidRDefault="04EB9089" w14:paraId="14FB74DE" w14:textId="7F97366B">
      <w:pPr>
        <w:pStyle w:val="ListParagraph"/>
        <w:numPr>
          <w:ilvl w:val="0"/>
          <w:numId w:val="1"/>
        </w:numPr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</w:pPr>
      <w:proofErr w:type="spellStart"/>
      <w:r w:rsidRPr="13875B97" w:rsidR="5D6173B5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Ochoa, C., Ruiz, C., 2015. </w:t>
      </w:r>
      <w:r w:rsidRPr="13875B97" w:rsidR="5D6173B5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Gestión de accesos mediante RFID</w:t>
      </w:r>
      <w:r w:rsidRPr="13875B97" w:rsidR="6436D2C3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. Universidad </w:t>
      </w:r>
      <w:r w:rsidRPr="13875B97" w:rsidR="6436D2C3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politécnica</w:t>
      </w:r>
      <w:r w:rsidRPr="13875B97" w:rsidR="6436D2C3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de Navarra.</w:t>
      </w:r>
      <w:proofErr w:type="spellEnd"/>
      <w:proofErr w:type="spellStart"/>
      <w:proofErr w:type="spellEnd"/>
    </w:p>
    <w:p w:rsidR="04EB9089" w:rsidP="13875B97" w:rsidRDefault="04EB9089" w14:paraId="0EF02523" w14:textId="5EC6AC83">
      <w:pPr>
        <w:pStyle w:val="ListParagraph"/>
        <w:numPr>
          <w:ilvl w:val="0"/>
          <w:numId w:val="1"/>
        </w:numPr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</w:pPr>
      <w:r w:rsidRPr="13875B97" w:rsidR="04EB9089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Potepan</w:t>
      </w:r>
      <w:r w:rsidRPr="13875B97" w:rsidR="04EB9089">
        <w:rPr>
          <w:rFonts w:ascii="Lucida Sans Unicode" w:hAnsi="Lucida Sans Unicode" w:eastAsia="Lucida Sans Unicode" w:cs="Lucida Sans Unicod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, V., 2016. </w:t>
      </w:r>
      <w:r w:rsidRPr="13875B97" w:rsidR="04EB9089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Propuesta de solución al control</w:t>
      </w:r>
      <w:r w:rsidRPr="13875B97" w:rsidR="749EF6DA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de acceso mediante RFID</w:t>
      </w:r>
      <w:r w:rsidRPr="13875B97" w:rsidR="04EB9089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.</w:t>
      </w:r>
      <w:r w:rsidRPr="13875B97" w:rsidR="4A7A799F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Universidad </w:t>
      </w:r>
      <w:r w:rsidRPr="13875B97" w:rsidR="65385334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Católica</w:t>
      </w:r>
      <w:r w:rsidRPr="13875B97" w:rsidR="4A7A799F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Argentina.</w:t>
      </w:r>
    </w:p>
    <w:p w:rsidR="6E8EB886" w:rsidP="13875B97" w:rsidRDefault="6E8EB886" w14:paraId="0A199DA0" w14:textId="51BD1BCE">
      <w:pPr>
        <w:pStyle w:val="ListParagraph"/>
        <w:numPr>
          <w:ilvl w:val="0"/>
          <w:numId w:val="1"/>
        </w:numPr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</w:pPr>
      <w:r w:rsidRPr="13875B97" w:rsidR="6E8EB886">
        <w:rPr>
          <w:rFonts w:ascii="Trebuchet MS" w:hAnsi="Trebuchet MS" w:eastAsia="Trebuchet MS" w:cs="Trebuchet M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Balsero, J., 2016. </w:t>
      </w:r>
      <w:r w:rsidRPr="13875B97" w:rsidR="6E8EB886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Diseño e implementación de un prototipo para el control de acceso en la sede de </w:t>
      </w:r>
      <w:r w:rsidRPr="13875B97" w:rsidR="031E0F7F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ingeniería</w:t>
      </w:r>
      <w:r w:rsidRPr="13875B97" w:rsidR="397C985E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de la universidad Distrital Francisco </w:t>
      </w:r>
      <w:r w:rsidRPr="13875B97" w:rsidR="1E0A282B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José</w:t>
      </w:r>
      <w:r w:rsidRPr="13875B97" w:rsidR="397C985E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de Caldas mediante el uso de torniquetes controlados por carnet de </w:t>
      </w:r>
      <w:r w:rsidRPr="13875B97" w:rsidR="53A1FE7F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tecnología</w:t>
      </w:r>
      <w:r w:rsidRPr="13875B97" w:rsidR="397C985E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NFC y </w:t>
      </w:r>
      <w:r w:rsidRPr="13875B97" w:rsidR="1CDFA60C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lector biométrico</w:t>
      </w:r>
      <w:r w:rsidRPr="13875B97" w:rsidR="397C985E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de huella digit</w:t>
      </w:r>
      <w:r w:rsidRPr="13875B97" w:rsidR="7E03E1D1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>al.</w:t>
      </w:r>
      <w:r w:rsidRPr="13875B97" w:rsidR="507C447E">
        <w:rPr>
          <w:rFonts w:ascii="Trebuchet MS" w:hAnsi="Trebuchet MS" w:eastAsia="Trebuchet MS" w:cs="Trebuchet M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s-ES"/>
        </w:rPr>
        <w:t xml:space="preserve"> Fundación universitaria panamericana.</w:t>
      </w:r>
    </w:p>
    <w:sectPr w:rsidRPr="00111E2C" w:rsidR="000D3DA0" w:rsidSect="00EE4AB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aAhrQq1TrCnJ/3" int2:id="BjHCysEL">
      <int2:state int2:type="LegacyProofing" int2:value="Rejected"/>
    </int2:textHash>
    <int2:bookmark int2:bookmarkName="_Int_4PkLltkx" int2:invalidationBookmarkName="" int2:hashCode="+mEgD91paeWlgP" int2:id="3KYFX4GO">
      <int2:state int2:type="LegacyProofing" int2:value="Rejected"/>
    </int2:bookmark>
  </int2:observations>
  <int2:intelligenceSettings/>
</int2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6">
    <w:nsid w:val="236a76a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">
    <w:nsid w:val="7a63cb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42b95e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7f15a8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5bdf0f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62a3f3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Lc0NjYwMjc2MzFU0lEKTi0uzszPAykwrgUAtYveaCwAAAA="/>
  </w:docVars>
  <w:rsids>
    <w:rsidRoot w:val="00A07DEC"/>
    <w:rsid w:val="000D3DA0"/>
    <w:rsid w:val="00111E2C"/>
    <w:rsid w:val="001A46C0"/>
    <w:rsid w:val="001E4D33"/>
    <w:rsid w:val="0022316E"/>
    <w:rsid w:val="00272D44"/>
    <w:rsid w:val="00420FD3"/>
    <w:rsid w:val="004E42A8"/>
    <w:rsid w:val="005442F9"/>
    <w:rsid w:val="005A0E97"/>
    <w:rsid w:val="005BA231"/>
    <w:rsid w:val="005D09C6"/>
    <w:rsid w:val="007F5C79"/>
    <w:rsid w:val="009DAA1E"/>
    <w:rsid w:val="00A07DEC"/>
    <w:rsid w:val="00A57DAD"/>
    <w:rsid w:val="00AB2D50"/>
    <w:rsid w:val="00BA5114"/>
    <w:rsid w:val="00C74BE2"/>
    <w:rsid w:val="00D0283F"/>
    <w:rsid w:val="00D93F14"/>
    <w:rsid w:val="00EA1C16"/>
    <w:rsid w:val="00EB5CDF"/>
    <w:rsid w:val="00EE4AB6"/>
    <w:rsid w:val="01081F28"/>
    <w:rsid w:val="011B2282"/>
    <w:rsid w:val="01491CA9"/>
    <w:rsid w:val="01587222"/>
    <w:rsid w:val="01673BB3"/>
    <w:rsid w:val="017B5181"/>
    <w:rsid w:val="01A1C2A4"/>
    <w:rsid w:val="01B253CB"/>
    <w:rsid w:val="01B5807B"/>
    <w:rsid w:val="01F24221"/>
    <w:rsid w:val="020FD442"/>
    <w:rsid w:val="021CC634"/>
    <w:rsid w:val="022F309A"/>
    <w:rsid w:val="0279BF26"/>
    <w:rsid w:val="0282152D"/>
    <w:rsid w:val="02AC383E"/>
    <w:rsid w:val="02BC42B2"/>
    <w:rsid w:val="02D533BF"/>
    <w:rsid w:val="02DCF64F"/>
    <w:rsid w:val="031E0F7F"/>
    <w:rsid w:val="03379B35"/>
    <w:rsid w:val="03394E0C"/>
    <w:rsid w:val="03463A99"/>
    <w:rsid w:val="03523583"/>
    <w:rsid w:val="0397B27C"/>
    <w:rsid w:val="03B89F2B"/>
    <w:rsid w:val="03BCF549"/>
    <w:rsid w:val="03C5E9C9"/>
    <w:rsid w:val="03CB00FB"/>
    <w:rsid w:val="04158F87"/>
    <w:rsid w:val="041BB44A"/>
    <w:rsid w:val="04283334"/>
    <w:rsid w:val="0429D787"/>
    <w:rsid w:val="042A8DB1"/>
    <w:rsid w:val="0436B1A8"/>
    <w:rsid w:val="04AAC178"/>
    <w:rsid w:val="04D2E5E9"/>
    <w:rsid w:val="04E20AFA"/>
    <w:rsid w:val="04EB9089"/>
    <w:rsid w:val="0505F4A1"/>
    <w:rsid w:val="050F394B"/>
    <w:rsid w:val="051F7480"/>
    <w:rsid w:val="05B7ACC8"/>
    <w:rsid w:val="05BA3280"/>
    <w:rsid w:val="05C98DCC"/>
    <w:rsid w:val="05CBCF06"/>
    <w:rsid w:val="05D1F365"/>
    <w:rsid w:val="0615709D"/>
    <w:rsid w:val="063870CC"/>
    <w:rsid w:val="063EA9C7"/>
    <w:rsid w:val="06587F22"/>
    <w:rsid w:val="066252F0"/>
    <w:rsid w:val="06653FDE"/>
    <w:rsid w:val="06921AC9"/>
    <w:rsid w:val="06AF5887"/>
    <w:rsid w:val="06C1FAAD"/>
    <w:rsid w:val="06EC2B0B"/>
    <w:rsid w:val="06EDA2C5"/>
    <w:rsid w:val="06EFD86D"/>
    <w:rsid w:val="0707EDF4"/>
    <w:rsid w:val="073383D6"/>
    <w:rsid w:val="0743C13A"/>
    <w:rsid w:val="07A6AA00"/>
    <w:rsid w:val="07CFBF9C"/>
    <w:rsid w:val="07EFF43A"/>
    <w:rsid w:val="087A1B2F"/>
    <w:rsid w:val="089F55B4"/>
    <w:rsid w:val="08EC0281"/>
    <w:rsid w:val="08F8258D"/>
    <w:rsid w:val="090F7D6F"/>
    <w:rsid w:val="094D2599"/>
    <w:rsid w:val="0991DA63"/>
    <w:rsid w:val="09A24072"/>
    <w:rsid w:val="09CDA845"/>
    <w:rsid w:val="09EB7999"/>
    <w:rsid w:val="09FDE5BE"/>
    <w:rsid w:val="0A2E87E9"/>
    <w:rsid w:val="0A40703A"/>
    <w:rsid w:val="0A5E493C"/>
    <w:rsid w:val="0A84D10B"/>
    <w:rsid w:val="0A8535B2"/>
    <w:rsid w:val="0A924545"/>
    <w:rsid w:val="0AFDE642"/>
    <w:rsid w:val="0B633EDB"/>
    <w:rsid w:val="0B674517"/>
    <w:rsid w:val="0B6DA929"/>
    <w:rsid w:val="0B9D9B7D"/>
    <w:rsid w:val="0BADBBB7"/>
    <w:rsid w:val="0BB34284"/>
    <w:rsid w:val="0BE380F6"/>
    <w:rsid w:val="0BEA858B"/>
    <w:rsid w:val="0C0BCC49"/>
    <w:rsid w:val="0C20A16C"/>
    <w:rsid w:val="0C25296D"/>
    <w:rsid w:val="0C41C38D"/>
    <w:rsid w:val="0C5F68C0"/>
    <w:rsid w:val="0C6F752D"/>
    <w:rsid w:val="0C7A9479"/>
    <w:rsid w:val="0C842C85"/>
    <w:rsid w:val="0C890A61"/>
    <w:rsid w:val="0CB27BD5"/>
    <w:rsid w:val="0D21A245"/>
    <w:rsid w:val="0D27134D"/>
    <w:rsid w:val="0D2C9243"/>
    <w:rsid w:val="0D2EC355"/>
    <w:rsid w:val="0D546728"/>
    <w:rsid w:val="0D6C20C4"/>
    <w:rsid w:val="0D707B22"/>
    <w:rsid w:val="0DCD5350"/>
    <w:rsid w:val="0DDD93EE"/>
    <w:rsid w:val="0E028066"/>
    <w:rsid w:val="0E5055B5"/>
    <w:rsid w:val="0E8F0BF7"/>
    <w:rsid w:val="0E926920"/>
    <w:rsid w:val="0E9CF81A"/>
    <w:rsid w:val="0EF0DE27"/>
    <w:rsid w:val="0F0336C2"/>
    <w:rsid w:val="0F713C06"/>
    <w:rsid w:val="0F725471"/>
    <w:rsid w:val="0F805F20"/>
    <w:rsid w:val="0FB82DA5"/>
    <w:rsid w:val="0FF367FF"/>
    <w:rsid w:val="1004676F"/>
    <w:rsid w:val="100BA877"/>
    <w:rsid w:val="109E0AA8"/>
    <w:rsid w:val="114AAB9D"/>
    <w:rsid w:val="117E1344"/>
    <w:rsid w:val="1186B4CA"/>
    <w:rsid w:val="11A4AD85"/>
    <w:rsid w:val="11A9BF09"/>
    <w:rsid w:val="11E0EC0A"/>
    <w:rsid w:val="121F3BB9"/>
    <w:rsid w:val="122E1FA0"/>
    <w:rsid w:val="123AD784"/>
    <w:rsid w:val="12802E88"/>
    <w:rsid w:val="128FE2F0"/>
    <w:rsid w:val="12B251C2"/>
    <w:rsid w:val="12BCCAA3"/>
    <w:rsid w:val="12DEB6B1"/>
    <w:rsid w:val="12EDA544"/>
    <w:rsid w:val="12EDEE98"/>
    <w:rsid w:val="133494E0"/>
    <w:rsid w:val="1336CB6A"/>
    <w:rsid w:val="13489F93"/>
    <w:rsid w:val="13706457"/>
    <w:rsid w:val="13875B97"/>
    <w:rsid w:val="13A3362C"/>
    <w:rsid w:val="13D6A7E5"/>
    <w:rsid w:val="13DC824B"/>
    <w:rsid w:val="14052B82"/>
    <w:rsid w:val="14160E4C"/>
    <w:rsid w:val="142CFA12"/>
    <w:rsid w:val="14516C48"/>
    <w:rsid w:val="14595E5D"/>
    <w:rsid w:val="14C180D7"/>
    <w:rsid w:val="14CF66C7"/>
    <w:rsid w:val="151E7BCB"/>
    <w:rsid w:val="152E14DE"/>
    <w:rsid w:val="152E740B"/>
    <w:rsid w:val="15413E54"/>
    <w:rsid w:val="155A24CA"/>
    <w:rsid w:val="15CE8D92"/>
    <w:rsid w:val="15D82A0E"/>
    <w:rsid w:val="15F1DD6E"/>
    <w:rsid w:val="1630AD4B"/>
    <w:rsid w:val="163FA143"/>
    <w:rsid w:val="16595E1B"/>
    <w:rsid w:val="16831D3D"/>
    <w:rsid w:val="169EC06F"/>
    <w:rsid w:val="16C65267"/>
    <w:rsid w:val="16E5A8D0"/>
    <w:rsid w:val="16EA1F51"/>
    <w:rsid w:val="17013A07"/>
    <w:rsid w:val="171345BD"/>
    <w:rsid w:val="17188798"/>
    <w:rsid w:val="1741B195"/>
    <w:rsid w:val="17B227D4"/>
    <w:rsid w:val="17D20DF2"/>
    <w:rsid w:val="17D7007E"/>
    <w:rsid w:val="17E74B2D"/>
    <w:rsid w:val="17E7B5D0"/>
    <w:rsid w:val="181CC693"/>
    <w:rsid w:val="1820FB25"/>
    <w:rsid w:val="185FE99E"/>
    <w:rsid w:val="18681F0C"/>
    <w:rsid w:val="18AA1908"/>
    <w:rsid w:val="18BFE684"/>
    <w:rsid w:val="18CFA116"/>
    <w:rsid w:val="18EDC405"/>
    <w:rsid w:val="18EED9EF"/>
    <w:rsid w:val="19143F6D"/>
    <w:rsid w:val="19152BD9"/>
    <w:rsid w:val="191D093F"/>
    <w:rsid w:val="1946D0DB"/>
    <w:rsid w:val="1962325D"/>
    <w:rsid w:val="19883F73"/>
    <w:rsid w:val="19B70DF5"/>
    <w:rsid w:val="19EE41E3"/>
    <w:rsid w:val="1A154703"/>
    <w:rsid w:val="1A158A21"/>
    <w:rsid w:val="1A3BCBEE"/>
    <w:rsid w:val="1A41ACF4"/>
    <w:rsid w:val="1A436F28"/>
    <w:rsid w:val="1A66AE7D"/>
    <w:rsid w:val="1A6BE20B"/>
    <w:rsid w:val="1B114C9D"/>
    <w:rsid w:val="1B659D42"/>
    <w:rsid w:val="1BAC25F6"/>
    <w:rsid w:val="1BB84FD1"/>
    <w:rsid w:val="1BCDBF90"/>
    <w:rsid w:val="1BD5B4AF"/>
    <w:rsid w:val="1BFBE5E1"/>
    <w:rsid w:val="1C07E2D6"/>
    <w:rsid w:val="1C2564C7"/>
    <w:rsid w:val="1C35B956"/>
    <w:rsid w:val="1C3E8D24"/>
    <w:rsid w:val="1C4C6ED5"/>
    <w:rsid w:val="1C771E64"/>
    <w:rsid w:val="1C9E1155"/>
    <w:rsid w:val="1CDFA60C"/>
    <w:rsid w:val="1D17ACAC"/>
    <w:rsid w:val="1D24BA38"/>
    <w:rsid w:val="1D3D5938"/>
    <w:rsid w:val="1D736CB0"/>
    <w:rsid w:val="1D7D8A2B"/>
    <w:rsid w:val="1D8177C3"/>
    <w:rsid w:val="1DA8847B"/>
    <w:rsid w:val="1DD05CB5"/>
    <w:rsid w:val="1E01489D"/>
    <w:rsid w:val="1E053019"/>
    <w:rsid w:val="1E0A282B"/>
    <w:rsid w:val="1E38A456"/>
    <w:rsid w:val="1E3E0E36"/>
    <w:rsid w:val="1E4A4039"/>
    <w:rsid w:val="1E568CB1"/>
    <w:rsid w:val="1E792432"/>
    <w:rsid w:val="1EA416B4"/>
    <w:rsid w:val="1ECF2B22"/>
    <w:rsid w:val="1ED92999"/>
    <w:rsid w:val="1F01096E"/>
    <w:rsid w:val="1F08BFE7"/>
    <w:rsid w:val="1F167A65"/>
    <w:rsid w:val="1F29351D"/>
    <w:rsid w:val="1F384409"/>
    <w:rsid w:val="1F5D9F49"/>
    <w:rsid w:val="1F92050C"/>
    <w:rsid w:val="1FE84B2C"/>
    <w:rsid w:val="200DFA3E"/>
    <w:rsid w:val="20169299"/>
    <w:rsid w:val="203E57EC"/>
    <w:rsid w:val="2046D476"/>
    <w:rsid w:val="204F8EF4"/>
    <w:rsid w:val="20583A91"/>
    <w:rsid w:val="205BD150"/>
    <w:rsid w:val="2069F0D9"/>
    <w:rsid w:val="2074F9FA"/>
    <w:rsid w:val="2088F6D2"/>
    <w:rsid w:val="20C21462"/>
    <w:rsid w:val="20CD06F7"/>
    <w:rsid w:val="20DAC4A3"/>
    <w:rsid w:val="20E594BC"/>
    <w:rsid w:val="20EBEAF5"/>
    <w:rsid w:val="20F8628E"/>
    <w:rsid w:val="210D4382"/>
    <w:rsid w:val="2123B6E2"/>
    <w:rsid w:val="2142BA6F"/>
    <w:rsid w:val="2144FE12"/>
    <w:rsid w:val="2187497C"/>
    <w:rsid w:val="21882DAC"/>
    <w:rsid w:val="21A56E21"/>
    <w:rsid w:val="21EB1DCF"/>
    <w:rsid w:val="21EDE986"/>
    <w:rsid w:val="21F5774B"/>
    <w:rsid w:val="2210CA5B"/>
    <w:rsid w:val="2216EED8"/>
    <w:rsid w:val="22248713"/>
    <w:rsid w:val="2258F271"/>
    <w:rsid w:val="227443A7"/>
    <w:rsid w:val="2295BF10"/>
    <w:rsid w:val="22A22751"/>
    <w:rsid w:val="22B5C96E"/>
    <w:rsid w:val="22B5EE04"/>
    <w:rsid w:val="22E67A60"/>
    <w:rsid w:val="23284F3D"/>
    <w:rsid w:val="23318B79"/>
    <w:rsid w:val="2338C730"/>
    <w:rsid w:val="2350A8EB"/>
    <w:rsid w:val="2393FBBC"/>
    <w:rsid w:val="23A4ACB0"/>
    <w:rsid w:val="23CAF7B5"/>
    <w:rsid w:val="23E6DB73"/>
    <w:rsid w:val="240330A3"/>
    <w:rsid w:val="24196D63"/>
    <w:rsid w:val="243E4EBE"/>
    <w:rsid w:val="247BDCE3"/>
    <w:rsid w:val="249C41BB"/>
    <w:rsid w:val="24BF6B86"/>
    <w:rsid w:val="24BF744A"/>
    <w:rsid w:val="24EE7853"/>
    <w:rsid w:val="2536543B"/>
    <w:rsid w:val="254797A6"/>
    <w:rsid w:val="258C0FFB"/>
    <w:rsid w:val="25EA6CD2"/>
    <w:rsid w:val="25FB79F1"/>
    <w:rsid w:val="262FF7BE"/>
    <w:rsid w:val="263AAFA9"/>
    <w:rsid w:val="265B3BE7"/>
    <w:rsid w:val="26BED078"/>
    <w:rsid w:val="26C114AA"/>
    <w:rsid w:val="26D236BA"/>
    <w:rsid w:val="270AB555"/>
    <w:rsid w:val="2733AE28"/>
    <w:rsid w:val="275D7586"/>
    <w:rsid w:val="27793508"/>
    <w:rsid w:val="2782AC24"/>
    <w:rsid w:val="27D36AEA"/>
    <w:rsid w:val="27FAA56F"/>
    <w:rsid w:val="28089FB2"/>
    <w:rsid w:val="281CB45B"/>
    <w:rsid w:val="282D8AA4"/>
    <w:rsid w:val="285F1E35"/>
    <w:rsid w:val="2879D16F"/>
    <w:rsid w:val="28B4B8DF"/>
    <w:rsid w:val="28B82395"/>
    <w:rsid w:val="28FAEB17"/>
    <w:rsid w:val="29065CD6"/>
    <w:rsid w:val="292818C7"/>
    <w:rsid w:val="296765AF"/>
    <w:rsid w:val="29AF56E1"/>
    <w:rsid w:val="29BA7879"/>
    <w:rsid w:val="29C0EAF2"/>
    <w:rsid w:val="29C95B05"/>
    <w:rsid w:val="29E42EB1"/>
    <w:rsid w:val="2A42E4D6"/>
    <w:rsid w:val="2A55D451"/>
    <w:rsid w:val="2A64563E"/>
    <w:rsid w:val="2AA8FA37"/>
    <w:rsid w:val="2AF4ADCD"/>
    <w:rsid w:val="2B1D4D96"/>
    <w:rsid w:val="2B408D8D"/>
    <w:rsid w:val="2B42E8DB"/>
    <w:rsid w:val="2B652B66"/>
    <w:rsid w:val="2B6F1EA6"/>
    <w:rsid w:val="2B7FFF12"/>
    <w:rsid w:val="2B9F8DB5"/>
    <w:rsid w:val="2BA8E0F4"/>
    <w:rsid w:val="2BCA2558"/>
    <w:rsid w:val="2BF4AF8F"/>
    <w:rsid w:val="2C010A04"/>
    <w:rsid w:val="2C2BFB74"/>
    <w:rsid w:val="2C504501"/>
    <w:rsid w:val="2C59E6D9"/>
    <w:rsid w:val="2C907E2E"/>
    <w:rsid w:val="2D1D48BF"/>
    <w:rsid w:val="2D2F4B84"/>
    <w:rsid w:val="2D3C6D39"/>
    <w:rsid w:val="2D408B73"/>
    <w:rsid w:val="2D477750"/>
    <w:rsid w:val="2D4D228D"/>
    <w:rsid w:val="2D536CB0"/>
    <w:rsid w:val="2D5F3E87"/>
    <w:rsid w:val="2D6DAD1A"/>
    <w:rsid w:val="2D872216"/>
    <w:rsid w:val="2D9D4F63"/>
    <w:rsid w:val="2D9FA127"/>
    <w:rsid w:val="2DBDBD39"/>
    <w:rsid w:val="2E10A8A3"/>
    <w:rsid w:val="2E365949"/>
    <w:rsid w:val="2E42D060"/>
    <w:rsid w:val="2E64980C"/>
    <w:rsid w:val="2E6E488B"/>
    <w:rsid w:val="2E78877C"/>
    <w:rsid w:val="2EB2403D"/>
    <w:rsid w:val="2EC19030"/>
    <w:rsid w:val="2EC9F20C"/>
    <w:rsid w:val="2ECB1BE5"/>
    <w:rsid w:val="2ECB7684"/>
    <w:rsid w:val="2ECF267F"/>
    <w:rsid w:val="2EE8CA2E"/>
    <w:rsid w:val="2EF7A989"/>
    <w:rsid w:val="2F19C9E4"/>
    <w:rsid w:val="2F20A77E"/>
    <w:rsid w:val="2F2A4836"/>
    <w:rsid w:val="2F2FAD48"/>
    <w:rsid w:val="2F63EF99"/>
    <w:rsid w:val="2F7408C2"/>
    <w:rsid w:val="2F756B0E"/>
    <w:rsid w:val="2F90FA7C"/>
    <w:rsid w:val="2F987BEC"/>
    <w:rsid w:val="2FB50149"/>
    <w:rsid w:val="300E77A0"/>
    <w:rsid w:val="301F2ED7"/>
    <w:rsid w:val="30278156"/>
    <w:rsid w:val="30702A75"/>
    <w:rsid w:val="307B59DE"/>
    <w:rsid w:val="30A7FC15"/>
    <w:rsid w:val="30CB5AE8"/>
    <w:rsid w:val="312149E6"/>
    <w:rsid w:val="31596C01"/>
    <w:rsid w:val="31AE412C"/>
    <w:rsid w:val="31DF1BFC"/>
    <w:rsid w:val="31FCEB7B"/>
    <w:rsid w:val="3258B160"/>
    <w:rsid w:val="325984D1"/>
    <w:rsid w:val="326183F1"/>
    <w:rsid w:val="3273124A"/>
    <w:rsid w:val="330C4719"/>
    <w:rsid w:val="3335D0F2"/>
    <w:rsid w:val="333CCA16"/>
    <w:rsid w:val="335FDF29"/>
    <w:rsid w:val="33822C6A"/>
    <w:rsid w:val="338623D4"/>
    <w:rsid w:val="338E1C7A"/>
    <w:rsid w:val="33B2FAA0"/>
    <w:rsid w:val="33E2B318"/>
    <w:rsid w:val="33FF0672"/>
    <w:rsid w:val="3404FE5C"/>
    <w:rsid w:val="3407D7B3"/>
    <w:rsid w:val="341ABC34"/>
    <w:rsid w:val="34406A01"/>
    <w:rsid w:val="344B1157"/>
    <w:rsid w:val="3458AC20"/>
    <w:rsid w:val="346734E8"/>
    <w:rsid w:val="346A4031"/>
    <w:rsid w:val="347FDD5B"/>
    <w:rsid w:val="34CB49CE"/>
    <w:rsid w:val="34D18CAC"/>
    <w:rsid w:val="34D4181D"/>
    <w:rsid w:val="34ED79B4"/>
    <w:rsid w:val="34EE1326"/>
    <w:rsid w:val="34F7F928"/>
    <w:rsid w:val="35274175"/>
    <w:rsid w:val="352A137A"/>
    <w:rsid w:val="353A8301"/>
    <w:rsid w:val="35439B98"/>
    <w:rsid w:val="354E92AB"/>
    <w:rsid w:val="356ADC84"/>
    <w:rsid w:val="357DE338"/>
    <w:rsid w:val="357EF652"/>
    <w:rsid w:val="359DDB49"/>
    <w:rsid w:val="35AD0C06"/>
    <w:rsid w:val="35C6B7B2"/>
    <w:rsid w:val="35D7E40F"/>
    <w:rsid w:val="3606FE74"/>
    <w:rsid w:val="3610B369"/>
    <w:rsid w:val="362CE6D4"/>
    <w:rsid w:val="366DDAFA"/>
    <w:rsid w:val="368EE67C"/>
    <w:rsid w:val="36DF25FA"/>
    <w:rsid w:val="36E7903B"/>
    <w:rsid w:val="3726B785"/>
    <w:rsid w:val="3748DC67"/>
    <w:rsid w:val="376D0061"/>
    <w:rsid w:val="37A2CED5"/>
    <w:rsid w:val="37AF8ED8"/>
    <w:rsid w:val="37B59A41"/>
    <w:rsid w:val="37BE9A16"/>
    <w:rsid w:val="37CF2135"/>
    <w:rsid w:val="37D0C5DC"/>
    <w:rsid w:val="37D91307"/>
    <w:rsid w:val="37E2A841"/>
    <w:rsid w:val="37FF4E32"/>
    <w:rsid w:val="38347951"/>
    <w:rsid w:val="3854DE3B"/>
    <w:rsid w:val="385F317C"/>
    <w:rsid w:val="3861516D"/>
    <w:rsid w:val="3891D7E2"/>
    <w:rsid w:val="38AE6167"/>
    <w:rsid w:val="38B362CA"/>
    <w:rsid w:val="38CF1BF6"/>
    <w:rsid w:val="38EEF542"/>
    <w:rsid w:val="390B4312"/>
    <w:rsid w:val="391D95C8"/>
    <w:rsid w:val="3923265B"/>
    <w:rsid w:val="39343AAD"/>
    <w:rsid w:val="393F21E8"/>
    <w:rsid w:val="396685E6"/>
    <w:rsid w:val="396F8C2E"/>
    <w:rsid w:val="397C985E"/>
    <w:rsid w:val="398F6E61"/>
    <w:rsid w:val="39E8F225"/>
    <w:rsid w:val="3A15EDE8"/>
    <w:rsid w:val="3A16C6BC"/>
    <w:rsid w:val="3ABA883A"/>
    <w:rsid w:val="3AC38C98"/>
    <w:rsid w:val="3AD00B0E"/>
    <w:rsid w:val="3AD90AFD"/>
    <w:rsid w:val="3AF89D9E"/>
    <w:rsid w:val="3B0E9A0C"/>
    <w:rsid w:val="3B4BCF18"/>
    <w:rsid w:val="3B5BD79E"/>
    <w:rsid w:val="3B5E58EC"/>
    <w:rsid w:val="3B7F0325"/>
    <w:rsid w:val="3BA8CA0C"/>
    <w:rsid w:val="3BCF9634"/>
    <w:rsid w:val="3BE5D761"/>
    <w:rsid w:val="3C27C0D7"/>
    <w:rsid w:val="3C386E79"/>
    <w:rsid w:val="3C45A3FE"/>
    <w:rsid w:val="3C82FFFB"/>
    <w:rsid w:val="3C877D57"/>
    <w:rsid w:val="3C8A45EC"/>
    <w:rsid w:val="3C8C0147"/>
    <w:rsid w:val="3C995002"/>
    <w:rsid w:val="3CB8D030"/>
    <w:rsid w:val="3D0ED557"/>
    <w:rsid w:val="3D14CEA6"/>
    <w:rsid w:val="3D4E677E"/>
    <w:rsid w:val="3DD76F4F"/>
    <w:rsid w:val="3DD7BA7F"/>
    <w:rsid w:val="3DE52053"/>
    <w:rsid w:val="3DF56A42"/>
    <w:rsid w:val="3E159196"/>
    <w:rsid w:val="3E25B630"/>
    <w:rsid w:val="3E2721EB"/>
    <w:rsid w:val="3E44998E"/>
    <w:rsid w:val="3E4A5FDF"/>
    <w:rsid w:val="3E4C7F74"/>
    <w:rsid w:val="3E5EFC69"/>
    <w:rsid w:val="3E9DC3A4"/>
    <w:rsid w:val="3EC4B4D8"/>
    <w:rsid w:val="3ECF787E"/>
    <w:rsid w:val="3EEA9459"/>
    <w:rsid w:val="3F26B199"/>
    <w:rsid w:val="3F310C68"/>
    <w:rsid w:val="3F457669"/>
    <w:rsid w:val="3F6E11CD"/>
    <w:rsid w:val="3F88B85F"/>
    <w:rsid w:val="3FA3443D"/>
    <w:rsid w:val="3FB2E664"/>
    <w:rsid w:val="3FC407CC"/>
    <w:rsid w:val="3FC576FB"/>
    <w:rsid w:val="3FFACCCA"/>
    <w:rsid w:val="40083A84"/>
    <w:rsid w:val="403B4D44"/>
    <w:rsid w:val="4054C21C"/>
    <w:rsid w:val="4074B3A7"/>
    <w:rsid w:val="40CDB230"/>
    <w:rsid w:val="40D5A757"/>
    <w:rsid w:val="411CDAD7"/>
    <w:rsid w:val="4122E536"/>
    <w:rsid w:val="4131C2E5"/>
    <w:rsid w:val="413DD12D"/>
    <w:rsid w:val="4169FDFA"/>
    <w:rsid w:val="41C2FE22"/>
    <w:rsid w:val="41D72CD0"/>
    <w:rsid w:val="41EC9C20"/>
    <w:rsid w:val="41F66E9D"/>
    <w:rsid w:val="420D51E6"/>
    <w:rsid w:val="4220FFCD"/>
    <w:rsid w:val="424824D0"/>
    <w:rsid w:val="42826CFF"/>
    <w:rsid w:val="428F1A32"/>
    <w:rsid w:val="42A5B28F"/>
    <w:rsid w:val="42AAE072"/>
    <w:rsid w:val="42ED8398"/>
    <w:rsid w:val="43043DD8"/>
    <w:rsid w:val="430F5D67"/>
    <w:rsid w:val="431DD102"/>
    <w:rsid w:val="432A4039"/>
    <w:rsid w:val="432E02FE"/>
    <w:rsid w:val="433E691F"/>
    <w:rsid w:val="43421763"/>
    <w:rsid w:val="436E426C"/>
    <w:rsid w:val="43B1929A"/>
    <w:rsid w:val="43EA2DB4"/>
    <w:rsid w:val="4401AD9D"/>
    <w:rsid w:val="4425DBF5"/>
    <w:rsid w:val="44334F4D"/>
    <w:rsid w:val="443839A2"/>
    <w:rsid w:val="449E26FC"/>
    <w:rsid w:val="44B9A163"/>
    <w:rsid w:val="44BBD70A"/>
    <w:rsid w:val="44BCA907"/>
    <w:rsid w:val="44E56E3B"/>
    <w:rsid w:val="44EF0750"/>
    <w:rsid w:val="45084BD1"/>
    <w:rsid w:val="45498A4C"/>
    <w:rsid w:val="4589DFDE"/>
    <w:rsid w:val="45A04DEC"/>
    <w:rsid w:val="45D138A9"/>
    <w:rsid w:val="45F84D00"/>
    <w:rsid w:val="461EFDD8"/>
    <w:rsid w:val="46324C36"/>
    <w:rsid w:val="4639F75D"/>
    <w:rsid w:val="46513637"/>
    <w:rsid w:val="4657A96D"/>
    <w:rsid w:val="46966F45"/>
    <w:rsid w:val="46A90758"/>
    <w:rsid w:val="46B57401"/>
    <w:rsid w:val="46D34ECF"/>
    <w:rsid w:val="47222290"/>
    <w:rsid w:val="47265967"/>
    <w:rsid w:val="474E67F4"/>
    <w:rsid w:val="4754189C"/>
    <w:rsid w:val="478E8B78"/>
    <w:rsid w:val="47AA553A"/>
    <w:rsid w:val="47B842BC"/>
    <w:rsid w:val="47CDA028"/>
    <w:rsid w:val="482CA49D"/>
    <w:rsid w:val="482E875C"/>
    <w:rsid w:val="4833CD07"/>
    <w:rsid w:val="486F1DBF"/>
    <w:rsid w:val="488E172C"/>
    <w:rsid w:val="48993CCE"/>
    <w:rsid w:val="48B76CB6"/>
    <w:rsid w:val="48BD3EE1"/>
    <w:rsid w:val="48C124B7"/>
    <w:rsid w:val="48CEF4B5"/>
    <w:rsid w:val="48E34DC3"/>
    <w:rsid w:val="48E763FF"/>
    <w:rsid w:val="48F2DD73"/>
    <w:rsid w:val="491DFDC9"/>
    <w:rsid w:val="495419FC"/>
    <w:rsid w:val="495E8655"/>
    <w:rsid w:val="49697089"/>
    <w:rsid w:val="4969878D"/>
    <w:rsid w:val="498D1286"/>
    <w:rsid w:val="4A0B55CA"/>
    <w:rsid w:val="4A0F7F3E"/>
    <w:rsid w:val="4A144E7E"/>
    <w:rsid w:val="4A370FB5"/>
    <w:rsid w:val="4A5CF518"/>
    <w:rsid w:val="4A6ADB08"/>
    <w:rsid w:val="4A6E7859"/>
    <w:rsid w:val="4A7A799F"/>
    <w:rsid w:val="4AA80F08"/>
    <w:rsid w:val="4AB15438"/>
    <w:rsid w:val="4B07851C"/>
    <w:rsid w:val="4B28E2E7"/>
    <w:rsid w:val="4B36A1FA"/>
    <w:rsid w:val="4B577BB4"/>
    <w:rsid w:val="4B59335A"/>
    <w:rsid w:val="4B5A75F2"/>
    <w:rsid w:val="4B6F3D1F"/>
    <w:rsid w:val="4B855082"/>
    <w:rsid w:val="4BCFCF99"/>
    <w:rsid w:val="4BD73838"/>
    <w:rsid w:val="4BDA1965"/>
    <w:rsid w:val="4BF1A84A"/>
    <w:rsid w:val="4C041379"/>
    <w:rsid w:val="4C0F0C4B"/>
    <w:rsid w:val="4C880126"/>
    <w:rsid w:val="4C8B90E3"/>
    <w:rsid w:val="4C9E063D"/>
    <w:rsid w:val="4C9F59B3"/>
    <w:rsid w:val="4CA8858F"/>
    <w:rsid w:val="4CF34C15"/>
    <w:rsid w:val="4CFB0118"/>
    <w:rsid w:val="4D0A9ADC"/>
    <w:rsid w:val="4D1FD1A9"/>
    <w:rsid w:val="4D227595"/>
    <w:rsid w:val="4D32942E"/>
    <w:rsid w:val="4D3B15A8"/>
    <w:rsid w:val="4D77E456"/>
    <w:rsid w:val="4D87A914"/>
    <w:rsid w:val="4DA6A175"/>
    <w:rsid w:val="4DFA7E83"/>
    <w:rsid w:val="4E4E812A"/>
    <w:rsid w:val="4E618398"/>
    <w:rsid w:val="4E6A6D5E"/>
    <w:rsid w:val="4E99DE5F"/>
    <w:rsid w:val="4EA85960"/>
    <w:rsid w:val="4EC1CC25"/>
    <w:rsid w:val="4ED5DEB3"/>
    <w:rsid w:val="4EDE60B4"/>
    <w:rsid w:val="4F0B55B9"/>
    <w:rsid w:val="4F1B0F20"/>
    <w:rsid w:val="4F402D8E"/>
    <w:rsid w:val="4F670965"/>
    <w:rsid w:val="500409FF"/>
    <w:rsid w:val="504AF844"/>
    <w:rsid w:val="507C447E"/>
    <w:rsid w:val="509FF69E"/>
    <w:rsid w:val="50C84C07"/>
    <w:rsid w:val="50CE76C4"/>
    <w:rsid w:val="51009520"/>
    <w:rsid w:val="5110EDDD"/>
    <w:rsid w:val="511A4880"/>
    <w:rsid w:val="5122C33C"/>
    <w:rsid w:val="514013C0"/>
    <w:rsid w:val="51F40D33"/>
    <w:rsid w:val="51F47D4F"/>
    <w:rsid w:val="52270793"/>
    <w:rsid w:val="5228B63B"/>
    <w:rsid w:val="52473DC5"/>
    <w:rsid w:val="52652BD5"/>
    <w:rsid w:val="527BF6B7"/>
    <w:rsid w:val="5288EE53"/>
    <w:rsid w:val="528BA576"/>
    <w:rsid w:val="528D5F81"/>
    <w:rsid w:val="528FA5FD"/>
    <w:rsid w:val="5299F890"/>
    <w:rsid w:val="52D8CEE5"/>
    <w:rsid w:val="52F8F213"/>
    <w:rsid w:val="5302FDDC"/>
    <w:rsid w:val="530D5240"/>
    <w:rsid w:val="53243387"/>
    <w:rsid w:val="534B0370"/>
    <w:rsid w:val="53A1FE7F"/>
    <w:rsid w:val="53AC07C5"/>
    <w:rsid w:val="53AE0AB4"/>
    <w:rsid w:val="53B999C5"/>
    <w:rsid w:val="5442B1D6"/>
    <w:rsid w:val="5474DE3A"/>
    <w:rsid w:val="54863AD0"/>
    <w:rsid w:val="5492B94D"/>
    <w:rsid w:val="54E259E7"/>
    <w:rsid w:val="54F35F55"/>
    <w:rsid w:val="550816D4"/>
    <w:rsid w:val="552B1678"/>
    <w:rsid w:val="558E6CE8"/>
    <w:rsid w:val="55BEFC4D"/>
    <w:rsid w:val="56156151"/>
    <w:rsid w:val="562BF6F8"/>
    <w:rsid w:val="56492D19"/>
    <w:rsid w:val="56589651"/>
    <w:rsid w:val="56B619AC"/>
    <w:rsid w:val="56CE18CC"/>
    <w:rsid w:val="56FCA1D4"/>
    <w:rsid w:val="571A6638"/>
    <w:rsid w:val="572A3D49"/>
    <w:rsid w:val="57475EE1"/>
    <w:rsid w:val="5761E69A"/>
    <w:rsid w:val="57995C8E"/>
    <w:rsid w:val="57A55829"/>
    <w:rsid w:val="57ACEDC7"/>
    <w:rsid w:val="57AE9D38"/>
    <w:rsid w:val="57BC6F24"/>
    <w:rsid w:val="57BF797F"/>
    <w:rsid w:val="580392A7"/>
    <w:rsid w:val="58229122"/>
    <w:rsid w:val="584E3B17"/>
    <w:rsid w:val="586E608B"/>
    <w:rsid w:val="58753750"/>
    <w:rsid w:val="587C3D47"/>
    <w:rsid w:val="58A3FCC1"/>
    <w:rsid w:val="58BDB6F3"/>
    <w:rsid w:val="58C26385"/>
    <w:rsid w:val="58CBC239"/>
    <w:rsid w:val="58CCC109"/>
    <w:rsid w:val="58D56EDA"/>
    <w:rsid w:val="5922FE06"/>
    <w:rsid w:val="59486D29"/>
    <w:rsid w:val="5980FFB1"/>
    <w:rsid w:val="5989065A"/>
    <w:rsid w:val="59A45F41"/>
    <w:rsid w:val="59BA76A8"/>
    <w:rsid w:val="59CE8636"/>
    <w:rsid w:val="5A0BD136"/>
    <w:rsid w:val="5A35D23D"/>
    <w:rsid w:val="5A4A186C"/>
    <w:rsid w:val="5A4B5C84"/>
    <w:rsid w:val="5A5242BA"/>
    <w:rsid w:val="5A7FE9CC"/>
    <w:rsid w:val="5A8DEB01"/>
    <w:rsid w:val="5AB50F13"/>
    <w:rsid w:val="5AC29801"/>
    <w:rsid w:val="5AD2D8C9"/>
    <w:rsid w:val="5AD42DDC"/>
    <w:rsid w:val="5B0F085D"/>
    <w:rsid w:val="5B299416"/>
    <w:rsid w:val="5B812F9F"/>
    <w:rsid w:val="5B81F7D6"/>
    <w:rsid w:val="5B87EAD1"/>
    <w:rsid w:val="5B8D885A"/>
    <w:rsid w:val="5B9E89F6"/>
    <w:rsid w:val="5BBA2135"/>
    <w:rsid w:val="5C0BE653"/>
    <w:rsid w:val="5C41A2C1"/>
    <w:rsid w:val="5C5A9EC8"/>
    <w:rsid w:val="5C8E0F43"/>
    <w:rsid w:val="5CA50265"/>
    <w:rsid w:val="5CE27D6A"/>
    <w:rsid w:val="5D025227"/>
    <w:rsid w:val="5D0A0757"/>
    <w:rsid w:val="5D2958BB"/>
    <w:rsid w:val="5D50BE1A"/>
    <w:rsid w:val="5D6173B5"/>
    <w:rsid w:val="5D7FE490"/>
    <w:rsid w:val="5DA36F29"/>
    <w:rsid w:val="5DCC33A8"/>
    <w:rsid w:val="5E2CB959"/>
    <w:rsid w:val="5E2D9F02"/>
    <w:rsid w:val="5E5654EE"/>
    <w:rsid w:val="5E5F18DA"/>
    <w:rsid w:val="5E74BBCF"/>
    <w:rsid w:val="5EBD7C9B"/>
    <w:rsid w:val="5EC51D98"/>
    <w:rsid w:val="5EE349A7"/>
    <w:rsid w:val="5F3C053E"/>
    <w:rsid w:val="5F4833C7"/>
    <w:rsid w:val="5F494FBA"/>
    <w:rsid w:val="5F6FD772"/>
    <w:rsid w:val="5F79172D"/>
    <w:rsid w:val="5F7AE889"/>
    <w:rsid w:val="5FAA9CFF"/>
    <w:rsid w:val="5FDE9750"/>
    <w:rsid w:val="5FE1F023"/>
    <w:rsid w:val="60371B32"/>
    <w:rsid w:val="6060F97D"/>
    <w:rsid w:val="60844FEB"/>
    <w:rsid w:val="609BDB74"/>
    <w:rsid w:val="60B1A75A"/>
    <w:rsid w:val="60D19803"/>
    <w:rsid w:val="60EEDB73"/>
    <w:rsid w:val="60F8414B"/>
    <w:rsid w:val="612AE4A0"/>
    <w:rsid w:val="616AEF75"/>
    <w:rsid w:val="618940B7"/>
    <w:rsid w:val="618C1196"/>
    <w:rsid w:val="618D2D64"/>
    <w:rsid w:val="61D71C8E"/>
    <w:rsid w:val="61F51D5D"/>
    <w:rsid w:val="620C50B8"/>
    <w:rsid w:val="6227A657"/>
    <w:rsid w:val="622F916C"/>
    <w:rsid w:val="6251962E"/>
    <w:rsid w:val="625FA372"/>
    <w:rsid w:val="626DF501"/>
    <w:rsid w:val="627A0322"/>
    <w:rsid w:val="62B3CBE5"/>
    <w:rsid w:val="62BA75D6"/>
    <w:rsid w:val="62D1DC87"/>
    <w:rsid w:val="62E83413"/>
    <w:rsid w:val="63015787"/>
    <w:rsid w:val="6306BFD6"/>
    <w:rsid w:val="63204B5E"/>
    <w:rsid w:val="634B8EAF"/>
    <w:rsid w:val="635153A4"/>
    <w:rsid w:val="6364135D"/>
    <w:rsid w:val="63EC7CD7"/>
    <w:rsid w:val="6412B0AD"/>
    <w:rsid w:val="6436D2C3"/>
    <w:rsid w:val="648FC931"/>
    <w:rsid w:val="649305F9"/>
    <w:rsid w:val="64BC5E91"/>
    <w:rsid w:val="64CE1DE9"/>
    <w:rsid w:val="64F7C8D8"/>
    <w:rsid w:val="6533BD27"/>
    <w:rsid w:val="65385334"/>
    <w:rsid w:val="65798BA7"/>
    <w:rsid w:val="6599D507"/>
    <w:rsid w:val="659F6BC1"/>
    <w:rsid w:val="65F21698"/>
    <w:rsid w:val="66089E93"/>
    <w:rsid w:val="6621B9D4"/>
    <w:rsid w:val="6631A3F7"/>
    <w:rsid w:val="664AA158"/>
    <w:rsid w:val="6659DFA6"/>
    <w:rsid w:val="666AB830"/>
    <w:rsid w:val="6673B3D5"/>
    <w:rsid w:val="668D3459"/>
    <w:rsid w:val="66910C38"/>
    <w:rsid w:val="66A88EA1"/>
    <w:rsid w:val="66AD664D"/>
    <w:rsid w:val="66B38035"/>
    <w:rsid w:val="66C9BE96"/>
    <w:rsid w:val="66E08978"/>
    <w:rsid w:val="66F7CACB"/>
    <w:rsid w:val="6712C991"/>
    <w:rsid w:val="672A2830"/>
    <w:rsid w:val="67788974"/>
    <w:rsid w:val="67845386"/>
    <w:rsid w:val="67A0668F"/>
    <w:rsid w:val="67CC8DC7"/>
    <w:rsid w:val="67E21E7F"/>
    <w:rsid w:val="67EF79ED"/>
    <w:rsid w:val="6809CD93"/>
    <w:rsid w:val="683A4B5A"/>
    <w:rsid w:val="683E421B"/>
    <w:rsid w:val="6878185B"/>
    <w:rsid w:val="68A37AA6"/>
    <w:rsid w:val="68AE99F2"/>
    <w:rsid w:val="68FE4D6F"/>
    <w:rsid w:val="69032656"/>
    <w:rsid w:val="692E4922"/>
    <w:rsid w:val="69363C22"/>
    <w:rsid w:val="695C0132"/>
    <w:rsid w:val="6976015A"/>
    <w:rsid w:val="6979B76A"/>
    <w:rsid w:val="69AC1363"/>
    <w:rsid w:val="69D3BE01"/>
    <w:rsid w:val="69F69FBE"/>
    <w:rsid w:val="6A27701F"/>
    <w:rsid w:val="6A2AF243"/>
    <w:rsid w:val="6A8DB6F3"/>
    <w:rsid w:val="6B443552"/>
    <w:rsid w:val="6B6FF453"/>
    <w:rsid w:val="6B7253BC"/>
    <w:rsid w:val="6BCAAD62"/>
    <w:rsid w:val="6C0C2314"/>
    <w:rsid w:val="6C12F823"/>
    <w:rsid w:val="6C882401"/>
    <w:rsid w:val="6CDB3432"/>
    <w:rsid w:val="6CFC75DD"/>
    <w:rsid w:val="6D263638"/>
    <w:rsid w:val="6D2FD560"/>
    <w:rsid w:val="6D5D9D10"/>
    <w:rsid w:val="6D5E612F"/>
    <w:rsid w:val="6D82348A"/>
    <w:rsid w:val="6D95B0EC"/>
    <w:rsid w:val="6DF8C5C5"/>
    <w:rsid w:val="6E0ACC81"/>
    <w:rsid w:val="6E28AF27"/>
    <w:rsid w:val="6E40A960"/>
    <w:rsid w:val="6E57AFF0"/>
    <w:rsid w:val="6E78638D"/>
    <w:rsid w:val="6E8EB886"/>
    <w:rsid w:val="6E97FD3B"/>
    <w:rsid w:val="6EAEC8B6"/>
    <w:rsid w:val="6EC0BA6A"/>
    <w:rsid w:val="6ED2E5A2"/>
    <w:rsid w:val="6EE691F4"/>
    <w:rsid w:val="6F2C631A"/>
    <w:rsid w:val="6F31814D"/>
    <w:rsid w:val="6F48F92B"/>
    <w:rsid w:val="6F55E6C7"/>
    <w:rsid w:val="6FA0C089"/>
    <w:rsid w:val="6FC715E6"/>
    <w:rsid w:val="6FD5ACC0"/>
    <w:rsid w:val="6FD7CD6B"/>
    <w:rsid w:val="6FDDE535"/>
    <w:rsid w:val="6FED3064"/>
    <w:rsid w:val="701155D1"/>
    <w:rsid w:val="702B9DD1"/>
    <w:rsid w:val="703F35EB"/>
    <w:rsid w:val="7075F601"/>
    <w:rsid w:val="70812715"/>
    <w:rsid w:val="709E7331"/>
    <w:rsid w:val="70A44027"/>
    <w:rsid w:val="711AF988"/>
    <w:rsid w:val="712956BE"/>
    <w:rsid w:val="712E992A"/>
    <w:rsid w:val="715822DB"/>
    <w:rsid w:val="7165C286"/>
    <w:rsid w:val="7178913E"/>
    <w:rsid w:val="717D33D6"/>
    <w:rsid w:val="71AA22E6"/>
    <w:rsid w:val="71D42B18"/>
    <w:rsid w:val="71D4CCBD"/>
    <w:rsid w:val="71E69186"/>
    <w:rsid w:val="71EC590D"/>
    <w:rsid w:val="7207774A"/>
    <w:rsid w:val="72260770"/>
    <w:rsid w:val="72352606"/>
    <w:rsid w:val="72428673"/>
    <w:rsid w:val="724A6866"/>
    <w:rsid w:val="725753B3"/>
    <w:rsid w:val="72C3C3AD"/>
    <w:rsid w:val="72DB2630"/>
    <w:rsid w:val="72E4B1A2"/>
    <w:rsid w:val="72E55A70"/>
    <w:rsid w:val="72ED373E"/>
    <w:rsid w:val="730989BA"/>
    <w:rsid w:val="730ED4C6"/>
    <w:rsid w:val="733228BA"/>
    <w:rsid w:val="734AC62C"/>
    <w:rsid w:val="73779B71"/>
    <w:rsid w:val="73865C4C"/>
    <w:rsid w:val="738FA4FB"/>
    <w:rsid w:val="73A2CD78"/>
    <w:rsid w:val="73A3DEE0"/>
    <w:rsid w:val="73A558DD"/>
    <w:rsid w:val="73AD55BA"/>
    <w:rsid w:val="73D0F667"/>
    <w:rsid w:val="74055773"/>
    <w:rsid w:val="74153640"/>
    <w:rsid w:val="7423DB83"/>
    <w:rsid w:val="743E70FF"/>
    <w:rsid w:val="74808203"/>
    <w:rsid w:val="749EF6DA"/>
    <w:rsid w:val="74CC80A9"/>
    <w:rsid w:val="74F9BED4"/>
    <w:rsid w:val="750F7BC3"/>
    <w:rsid w:val="7597DE44"/>
    <w:rsid w:val="75A188FD"/>
    <w:rsid w:val="75CC925E"/>
    <w:rsid w:val="75D50846"/>
    <w:rsid w:val="75EF1300"/>
    <w:rsid w:val="7632B365"/>
    <w:rsid w:val="763C91E9"/>
    <w:rsid w:val="76638B57"/>
    <w:rsid w:val="766ABBB5"/>
    <w:rsid w:val="771C1831"/>
    <w:rsid w:val="7732A250"/>
    <w:rsid w:val="77590773"/>
    <w:rsid w:val="777611C1"/>
    <w:rsid w:val="77867FAE"/>
    <w:rsid w:val="7794BDAB"/>
    <w:rsid w:val="77BB3708"/>
    <w:rsid w:val="78315F96"/>
    <w:rsid w:val="785A8F7A"/>
    <w:rsid w:val="788688BB"/>
    <w:rsid w:val="788A1CB2"/>
    <w:rsid w:val="7890080D"/>
    <w:rsid w:val="78994B3B"/>
    <w:rsid w:val="789FC736"/>
    <w:rsid w:val="78A4678A"/>
    <w:rsid w:val="78A627EF"/>
    <w:rsid w:val="78AE7E88"/>
    <w:rsid w:val="78CF7F06"/>
    <w:rsid w:val="78D8D3CD"/>
    <w:rsid w:val="791391E8"/>
    <w:rsid w:val="79313F57"/>
    <w:rsid w:val="795039AC"/>
    <w:rsid w:val="79620EEB"/>
    <w:rsid w:val="79705019"/>
    <w:rsid w:val="798A2C9F"/>
    <w:rsid w:val="798E44B9"/>
    <w:rsid w:val="79CD2FF7"/>
    <w:rsid w:val="79E08DBB"/>
    <w:rsid w:val="79E2FF69"/>
    <w:rsid w:val="79ECE4E6"/>
    <w:rsid w:val="7A051835"/>
    <w:rsid w:val="7A2BD86E"/>
    <w:rsid w:val="7A640F5A"/>
    <w:rsid w:val="7A8FCF61"/>
    <w:rsid w:val="7A9B3009"/>
    <w:rsid w:val="7AB82F20"/>
    <w:rsid w:val="7AC0B2C7"/>
    <w:rsid w:val="7AE35FA4"/>
    <w:rsid w:val="7AF63FB2"/>
    <w:rsid w:val="7B1D4914"/>
    <w:rsid w:val="7B5E9814"/>
    <w:rsid w:val="7B740511"/>
    <w:rsid w:val="7B9DCC84"/>
    <w:rsid w:val="7BA0E896"/>
    <w:rsid w:val="7BAD84AF"/>
    <w:rsid w:val="7BB547FA"/>
    <w:rsid w:val="7C085292"/>
    <w:rsid w:val="7C091E81"/>
    <w:rsid w:val="7C2C7896"/>
    <w:rsid w:val="7C61D498"/>
    <w:rsid w:val="7CB915DB"/>
    <w:rsid w:val="7CBC7562"/>
    <w:rsid w:val="7CCCFA2D"/>
    <w:rsid w:val="7CD004B5"/>
    <w:rsid w:val="7CDEE2A7"/>
    <w:rsid w:val="7CE85207"/>
    <w:rsid w:val="7D040353"/>
    <w:rsid w:val="7D1D4A90"/>
    <w:rsid w:val="7D5E55A7"/>
    <w:rsid w:val="7DE8755B"/>
    <w:rsid w:val="7DFA24E5"/>
    <w:rsid w:val="7E03E1D1"/>
    <w:rsid w:val="7E0F522E"/>
    <w:rsid w:val="7E1DC2AC"/>
    <w:rsid w:val="7E44C523"/>
    <w:rsid w:val="7E6F4BBB"/>
    <w:rsid w:val="7E735655"/>
    <w:rsid w:val="7EA15D72"/>
    <w:rsid w:val="7F119BCA"/>
    <w:rsid w:val="7F3644C1"/>
    <w:rsid w:val="7F77461C"/>
    <w:rsid w:val="7F867F1C"/>
    <w:rsid w:val="7FE1CF25"/>
    <w:rsid w:val="7FF29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B396F"/>
  <w15:chartTrackingRefBased/>
  <w15:docId w15:val="{201B4124-FF3C-4A10-8092-7F552C4C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C7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C7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5C79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F5C7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7F5C7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7F5C7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png" Id="Rf59e5591f5d443f5" /><Relationship Type="http://schemas.openxmlformats.org/officeDocument/2006/relationships/image" Target="/media/image2.png" Id="Raf5a7e4c21ec41c5" /><Relationship Type="http://schemas.openxmlformats.org/officeDocument/2006/relationships/numbering" Target="numbering.xml" Id="Rc4a7fb1ee9c7434f" /><Relationship Type="http://schemas.microsoft.com/office/2020/10/relationships/intelligence" Target="intelligence2.xml" Id="R66640b1335f64883" /><Relationship Type="http://schemas.openxmlformats.org/officeDocument/2006/relationships/image" Target="/media/image3.png" Id="R99e8cdcd8cd447d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co Tulio Teran</dc:creator>
  <keywords/>
  <dc:description/>
  <lastModifiedBy>Axel Felipe Cano Quiroga</lastModifiedBy>
  <revision>20</revision>
  <dcterms:created xsi:type="dcterms:W3CDTF">2020-09-17T12:05:00.0000000Z</dcterms:created>
  <dcterms:modified xsi:type="dcterms:W3CDTF">2022-09-16T03:39:53.8168849Z</dcterms:modified>
</coreProperties>
</file>